
<file path=[Content_Types].xml><?xml version="1.0" encoding="utf-8"?>
<Types xmlns="http://schemas.openxmlformats.org/package/2006/content-types">
  <Default Extension="wmf" ContentType="image/x-wmf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D9E2F3" w:themeColor="accent5" w:themeTint="33"/>
  <w:body>
    <w:p w:rsidR="00F020E1" w:rsidRDefault="00BD5498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-2127</wp:posOffset>
                </wp:positionV>
                <wp:extent cx="1868554" cy="532130"/>
                <wp:effectExtent l="38100" t="38100" r="113030" b="11557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68554" cy="53213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6350">
                          <a:solidFill>
                            <a:schemeClr val="tx1"/>
                          </a:solidFill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54449" w:rsidRDefault="0005444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95.95pt;margin-top:-.15pt;width:147.15pt;height:41.9pt;z-index:2516602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" fillcolor="#0070c0" strokecolor="black [3213]" strokeweight=".5pt">
                <v:shadow on="t" color="black" opacity="26214f" origin="-.5,-.5" offset=".74836mm,.74836mm"/>
                <v:textbox>
                  <w:txbxContent>
                    <w:p w:rsidR="00054449" w:rsidRDefault="00054449"/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-5080</wp:posOffset>
                </wp:positionV>
                <wp:extent cx="5326912" cy="532130"/>
                <wp:effectExtent l="38100" t="38100" r="121920" b="11557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26912" cy="53213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6350">
                          <a:solidFill>
                            <a:schemeClr val="tx1"/>
                          </a:solidFill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0209A" w:rsidRPr="000E164E" w:rsidRDefault="00EC6C9B">
                            <w:pPr>
                              <w:rPr>
                                <w:rFonts w:ascii="Calibri" w:hAnsi="Calibri" w:cs="Times New Roman"/>
                                <w:sz w:val="56"/>
                              </w:rPr>
                            </w:pPr>
                            <w:r>
                              <w:rPr>
                                <w:rFonts w:ascii="Calibri" w:hAnsi="Calibri" w:cs="Times New Roman"/>
                                <w:sz w:val="56"/>
                              </w:rPr>
                              <w:t>Samuel C. Evans M.Ed., M.S.Ed</w:t>
                            </w:r>
                            <w:r w:rsidR="00777177">
                              <w:rPr>
                                <w:rFonts w:ascii="Calibri" w:hAnsi="Calibri" w:cs="Times New Roman"/>
                                <w:sz w:val="56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7" type="#_x0000_t202" style="position:absolute;margin-left:0;margin-top:-.4pt;width:419.45pt;height:41.9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" fillcolor="#e7e6e6 [3214]" strokecolor="black [3213]" strokeweight=".5pt">
                <v:shadow on="t" color="black" opacity="26214f" origin="-.5,-.5" offset=".74836mm,.74836mm"/>
                <v:textbox>
                  <w:txbxContent>
                    <w:p w:rsidR="0020209A" w:rsidRPr="000E164E" w:rsidRDefault="00EC6C9B">
                      <w:pPr>
                        <w:rPr>
                          <w:rFonts w:ascii="Calibri" w:hAnsi="Calibri" w:cs="Times New Roman"/>
                          <w:sz w:val="56"/>
                        </w:rPr>
                      </w:pPr>
                      <w:r>
                        <w:rPr>
                          <w:rFonts w:ascii="Calibri" w:hAnsi="Calibri" w:cs="Times New Roman"/>
                          <w:sz w:val="56"/>
                        </w:rPr>
                        <w:t>Samuel C. Evans M.Ed., M.S.Ed</w:t>
                      </w:r>
                      <w:r w:rsidR="00777177">
                        <w:rPr>
                          <w:rFonts w:ascii="Calibri" w:hAnsi="Calibri" w:cs="Times New Roman"/>
                          <w:sz w:val="56"/>
                        </w:rPr>
                        <w:t>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20209A" w:rsidRPr="0020209A" w:rsidRDefault="0020209A">
      <w:r>
        <w:t xml:space="preserve">   </w:t>
      </w:r>
    </w:p>
    <w:p w:rsidR="0020209A" w:rsidRDefault="0020209A" w:rsidP="0020209A">
      <w:pPr>
        <w:pStyle w:val="NoSpacing"/>
      </w:pPr>
    </w:p>
    <w:p w:rsidR="00054449" w:rsidRPr="004F136F" w:rsidRDefault="00792A2B" w:rsidP="0020209A">
      <w:pPr>
        <w:pStyle w:val="NoSpacing"/>
        <w:rPr>
          <w:rFonts w:ascii="Calibri" w:hAnsi="Calibri" w:cs="Times New Roman"/>
          <w:i/>
          <w:sz w:val="36"/>
        </w:rPr>
      </w:pPr>
      <w:r w:rsidRPr="001A6E0F">
        <w:rPr>
          <w:rFonts w:ascii="Calibri" w:hAnsi="Calibri" w:cs="Times New Roman"/>
          <w:i/>
          <w:iCs/>
          <w:noProof/>
          <w:sz w:val="36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margin">
                  <wp:posOffset>5521884</wp:posOffset>
                </wp:positionH>
                <wp:positionV relativeFrom="paragraph">
                  <wp:posOffset>17136</wp:posOffset>
                </wp:positionV>
                <wp:extent cx="1719571" cy="1754372"/>
                <wp:effectExtent l="38100" t="38100" r="109855" b="11303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19571" cy="1754372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6350">
                          <a:solidFill>
                            <a:schemeClr val="tx1"/>
                          </a:solidFill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92A2B" w:rsidRDefault="00792A2B" w:rsidP="006D2AA3">
                            <w:pPr>
                              <w:jc w:val="both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1446252" cy="1578610"/>
                                  <wp:effectExtent l="76200" t="38100" r="78105" b="116840"/>
                                  <wp:docPr id="26" name="Picture 2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unnamed (18).jpg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51313" cy="1584134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solidFill>
                                              <a:schemeClr val="tx1"/>
                                            </a:solidFill>
                                          </a:ln>
                                          <a:effectLst>
                                            <a:outerShdw blurRad="50800" dist="38100" dir="5400000" algn="t" rotWithShape="0">
                                              <a:prstClr val="black">
                                                <a:alpha val="40000"/>
                                              </a:prstClr>
                                            </a:outerShdw>
                                          </a:effec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6" o:spid="_x0000_s1028" type="#_x0000_t202" style="position:absolute;margin-left:434.8pt;margin-top:1.35pt;width:135.4pt;height:138.15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" fillcolor="#e7e6e6 [3214]" strokecolor="black [3213]" strokeweight=".5pt">
                <v:shadow on="t" color="black" opacity="26214f" origin="-.5,-.5" offset=".74836mm,.74836mm"/>
                <v:textbox>
                  <w:txbxContent>
                    <w:p w:rsidR="00792A2B" w:rsidRDefault="00792A2B" w:rsidP="006D2AA3">
                      <w:pPr>
                        <w:jc w:val="both"/>
                      </w:pPr>
                      <w:r>
                        <w:rPr>
                          <w:noProof/>
                        </w:rPr>
                        <w:drawing>
                          <wp:inline distT="0" distB="0" distL="0" distR="0">
                            <wp:extent cx="1446252" cy="1578610"/>
                            <wp:effectExtent l="76200" t="38100" r="78105" b="116840"/>
                            <wp:docPr id="26" name="Picture 2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unnamed (18).jpg"/>
                                    <pic:cNvPicPr/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51313" cy="1584134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solidFill>
                                        <a:schemeClr val="tx1"/>
                                      </a:solidFill>
                                    </a:ln>
                                    <a:effectLst>
                                      <a:outerShdw blurRad="50800" dist="38100" dir="5400000" algn="t" rotWithShape="0">
                                        <a:prstClr val="black">
                                          <a:alpha val="40000"/>
                                        </a:prstClr>
                                      </a:outerShdw>
                                    </a:effec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276F5">
        <w:rPr>
          <w:rFonts w:ascii="Calibri" w:hAnsi="Calibri" w:cs="Times New Roman"/>
          <w:i/>
          <w:sz w:val="36"/>
        </w:rPr>
        <w:t>Aspiring</w:t>
      </w:r>
      <w:r w:rsidR="00FB2F36">
        <w:rPr>
          <w:rFonts w:ascii="Calibri" w:hAnsi="Calibri" w:cs="Times New Roman"/>
          <w:i/>
          <w:sz w:val="36"/>
        </w:rPr>
        <w:t xml:space="preserve"> </w:t>
      </w:r>
      <w:r w:rsidR="0020209A" w:rsidRPr="001A6E0F">
        <w:rPr>
          <w:rFonts w:ascii="Calibri" w:hAnsi="Calibri" w:cs="Times New Roman"/>
          <w:i/>
          <w:sz w:val="36"/>
        </w:rPr>
        <w:t>School Leader</w:t>
      </w:r>
      <w:r w:rsidR="00054449" w:rsidRPr="004F136F">
        <w:rPr>
          <w:rFonts w:ascii="Calibri" w:hAnsi="Calibri" w:cs="Times New Roman"/>
          <w:i/>
          <w:sz w:val="36"/>
        </w:rPr>
        <w:t xml:space="preserve">                                                                                </w:t>
      </w:r>
      <w:r w:rsidRPr="004F136F">
        <w:rPr>
          <w:rFonts w:ascii="Calibri" w:hAnsi="Calibri" w:cs="Times New Roman"/>
          <w:i/>
          <w:sz w:val="36"/>
        </w:rPr>
        <w:t xml:space="preserve">           </w:t>
      </w:r>
      <w:r w:rsidR="00054449" w:rsidRPr="004F136F">
        <w:rPr>
          <w:rFonts w:ascii="Calibri" w:hAnsi="Calibri" w:cs="Times New Roman"/>
          <w:i/>
          <w:sz w:val="36"/>
        </w:rPr>
        <w:t xml:space="preserve">          </w:t>
      </w:r>
    </w:p>
    <w:p w:rsidR="006D2AA3" w:rsidRDefault="000B600E" w:rsidP="0020209A">
      <w:pPr>
        <w:pStyle w:val="NoSpacing"/>
        <w:rPr>
          <w:rStyle w:val="Emphasis"/>
          <w:rFonts w:ascii="Times New Roman" w:hAnsi="Times New Roman" w:cs="Times New Roman"/>
          <w:sz w:val="3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7413829</wp:posOffset>
                </wp:positionV>
                <wp:extent cx="1837055" cy="1209842"/>
                <wp:effectExtent l="38100" t="38100" r="106045" b="123825"/>
                <wp:wrapNone/>
                <wp:docPr id="34" name="Text Box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37055" cy="1209842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solidFill>
                            <a:schemeClr val="tx1"/>
                          </a:solidFill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A6E0F" w:rsidRDefault="00367039">
                            <w:r>
                              <w:t xml:space="preserve">Fluent in Microsoft Office, including: Microsoft Outlook, Microsoft Word, Microsoft Works, Microsoft PowerPoint, and Microsoft Excel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34" o:spid="_x0000_s1029" type="#_x0000_t202" style="position:absolute;margin-left:93.45pt;margin-top:583.75pt;width:144.65pt;height:95.25pt;z-index:2516746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" fillcolor="white [3212]" strokecolor="black [3213]" strokeweight=".5pt">
                <v:shadow on="t" color="black" opacity="26214f" origin="-.5,-.5" offset=".74836mm,.74836mm"/>
                <v:textbox>
                  <w:txbxContent>
                    <w:p w:rsidR="001A6E0F" w:rsidRDefault="00367039">
                      <w:r>
                        <w:t xml:space="preserve">Fluent in Microsoft Office, including: Microsoft Outlook, Microsoft Word, Microsoft Works, Microsoft PowerPoint, and Microsoft Excel.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FC2DD89" wp14:editId="51B9B19D">
                <wp:simplePos x="0" y="0"/>
                <wp:positionH relativeFrom="margin">
                  <wp:align>right</wp:align>
                </wp:positionH>
                <wp:positionV relativeFrom="paragraph">
                  <wp:posOffset>6941849</wp:posOffset>
                </wp:positionV>
                <wp:extent cx="1891862" cy="354842"/>
                <wp:effectExtent l="38100" t="38100" r="108585" b="121920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91862" cy="354842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6350">
                          <a:solidFill>
                            <a:schemeClr val="tx1"/>
                          </a:solidFill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:rsidR="00D96CF8" w:rsidRPr="00D96CF8" w:rsidRDefault="00D96CF8" w:rsidP="0009380E">
                            <w:pPr>
                              <w:jc w:val="center"/>
                              <w:rPr>
                                <w:rFonts w:ascii="Calibri" w:hAnsi="Calibri" w:cs="Arial"/>
                                <w:sz w:val="28"/>
                              </w:rPr>
                            </w:pPr>
                            <w:r>
                              <w:rPr>
                                <w:rFonts w:ascii="Calibri" w:hAnsi="Calibri" w:cs="Times New Roman"/>
                                <w:b/>
                                <w:sz w:val="28"/>
                              </w:rPr>
                              <w:t>COMPUTER SKIL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C2DD89" id="Text Box 31" o:spid="_x0000_s1030" type="#_x0000_t202" style="position:absolute;margin-left:97.75pt;margin-top:546.6pt;width:148.95pt;height:27.95pt;z-index:25167360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" fillcolor="#e7e6e6 [3214]" strokecolor="black [3213]" strokeweight=".5pt">
                <v:shadow on="t" color="black" opacity="26214f" origin="-.5,-.5" offset=".74836mm,.74836mm"/>
                <v:textbox>
                  <w:txbxContent>
                    <w:p w:rsidR="00D96CF8" w:rsidRPr="00D96CF8" w:rsidRDefault="00D96CF8" w:rsidP="0009380E">
                      <w:pPr>
                        <w:jc w:val="center"/>
                        <w:rPr>
                          <w:rFonts w:ascii="Calibri" w:hAnsi="Calibri" w:cs="Arial"/>
                          <w:sz w:val="28"/>
                        </w:rPr>
                      </w:pPr>
                      <w:r>
                        <w:rPr>
                          <w:rFonts w:ascii="Calibri" w:hAnsi="Calibri" w:cs="Times New Roman"/>
                          <w:b/>
                          <w:sz w:val="28"/>
                        </w:rPr>
                        <w:t>COMPUTER SKILL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4813963</wp:posOffset>
                </wp:positionV>
                <wp:extent cx="1813579" cy="2006221"/>
                <wp:effectExtent l="38100" t="38100" r="110490" b="108585"/>
                <wp:wrapNone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13579" cy="2006221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solidFill>
                            <a:schemeClr val="tx1"/>
                          </a:solidFill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B2F36" w:rsidRDefault="0009380E" w:rsidP="00FB2F36">
                            <w:pPr>
                              <w:pStyle w:val="NoSpacing"/>
                            </w:pPr>
                            <w:r>
                              <w:t xml:space="preserve">- </w:t>
                            </w:r>
                            <w:r w:rsidR="00FB2F36">
                              <w:t>School Culture/Climate</w:t>
                            </w:r>
                          </w:p>
                          <w:p w:rsidR="00F01D61" w:rsidRDefault="0009380E" w:rsidP="00FB2F36">
                            <w:pPr>
                              <w:pStyle w:val="NoSpacing"/>
                            </w:pPr>
                            <w:r>
                              <w:t xml:space="preserve">- </w:t>
                            </w:r>
                            <w:r w:rsidR="00FB2F36">
                              <w:t>Instructional Coaching</w:t>
                            </w:r>
                          </w:p>
                          <w:p w:rsidR="00FB2F36" w:rsidRDefault="0009380E" w:rsidP="00FB2F36">
                            <w:pPr>
                              <w:pStyle w:val="NoSpacing"/>
                            </w:pPr>
                            <w:r>
                              <w:t xml:space="preserve">- </w:t>
                            </w:r>
                            <w:r w:rsidR="00FB2F36">
                              <w:t>Policy &amp; Procedure Design</w:t>
                            </w:r>
                          </w:p>
                          <w:p w:rsidR="00FB2F36" w:rsidRDefault="0009380E" w:rsidP="00FB2F36">
                            <w:pPr>
                              <w:pStyle w:val="NoSpacing"/>
                            </w:pPr>
                            <w:r>
                              <w:t xml:space="preserve">- </w:t>
                            </w:r>
                            <w:r w:rsidR="00FB2F36">
                              <w:t>Restorative Practices</w:t>
                            </w:r>
                          </w:p>
                          <w:p w:rsidR="00FB2F36" w:rsidRDefault="0009380E" w:rsidP="00FB2F36">
                            <w:pPr>
                              <w:pStyle w:val="NoSpacing"/>
                            </w:pPr>
                            <w:r>
                              <w:t xml:space="preserve">- </w:t>
                            </w:r>
                            <w:r w:rsidR="00F01D61">
                              <w:t>Funding/Budgeting</w:t>
                            </w:r>
                          </w:p>
                          <w:p w:rsidR="00F01D61" w:rsidRDefault="0009380E" w:rsidP="00FB2F36">
                            <w:pPr>
                              <w:pStyle w:val="NoSpacing"/>
                            </w:pPr>
                            <w:r>
                              <w:t xml:space="preserve">- </w:t>
                            </w:r>
                            <w:r w:rsidR="00F01D61">
                              <w:t>Program Development</w:t>
                            </w:r>
                          </w:p>
                          <w:p w:rsidR="00F01D61" w:rsidRDefault="0009380E" w:rsidP="00FB2F36">
                            <w:pPr>
                              <w:pStyle w:val="NoSpacing"/>
                            </w:pPr>
                            <w:r>
                              <w:t xml:space="preserve">- </w:t>
                            </w:r>
                            <w:r w:rsidR="000713C0">
                              <w:t xml:space="preserve">Curriculum </w:t>
                            </w:r>
                            <w:r w:rsidR="00F01D61">
                              <w:t>Development</w:t>
                            </w:r>
                          </w:p>
                          <w:p w:rsidR="00F01D61" w:rsidRDefault="0009380E" w:rsidP="00FB2F36">
                            <w:pPr>
                              <w:pStyle w:val="NoSpacing"/>
                            </w:pPr>
                            <w:r>
                              <w:t>- Community Relations</w:t>
                            </w:r>
                          </w:p>
                          <w:p w:rsidR="00F01D61" w:rsidRDefault="0009380E" w:rsidP="00FB2F36">
                            <w:pPr>
                              <w:pStyle w:val="NoSpacing"/>
                            </w:pPr>
                            <w:r>
                              <w:t xml:space="preserve">- </w:t>
                            </w:r>
                            <w:r w:rsidR="00F01D61">
                              <w:t>Student Support Systems</w:t>
                            </w:r>
                          </w:p>
                          <w:p w:rsidR="00F01D61" w:rsidRDefault="0009380E" w:rsidP="00FB2F36">
                            <w:pPr>
                              <w:pStyle w:val="NoSpacing"/>
                            </w:pPr>
                            <w:r>
                              <w:t xml:space="preserve">- </w:t>
                            </w:r>
                            <w:r w:rsidR="00F01D61">
                              <w:t xml:space="preserve">Facilities Management </w:t>
                            </w:r>
                          </w:p>
                          <w:p w:rsidR="0009380E" w:rsidRDefault="0009380E" w:rsidP="00FB2F36">
                            <w:pPr>
                              <w:pStyle w:val="NoSpacing"/>
                            </w:pPr>
                            <w:r>
                              <w:t xml:space="preserve">- Staffing/Training </w:t>
                            </w:r>
                          </w:p>
                          <w:p w:rsidR="00F01D61" w:rsidRDefault="00F01D61" w:rsidP="00FB2F36">
                            <w:pPr>
                              <w:pStyle w:val="NoSpacing"/>
                            </w:pPr>
                          </w:p>
                          <w:p w:rsidR="00FB2F36" w:rsidRDefault="00FB2F36" w:rsidP="00FB2F36">
                            <w:pPr>
                              <w:pStyle w:val="NoSpacing"/>
                            </w:pPr>
                          </w:p>
                          <w:p w:rsidR="00FB2F36" w:rsidRDefault="00FB2F36" w:rsidP="00FB2F36">
                            <w:pPr>
                              <w:pStyle w:val="NoSpacing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30" o:spid="_x0000_s1031" type="#_x0000_t202" style="position:absolute;margin-left:91.6pt;margin-top:379.05pt;width:142.8pt;height:157.95pt;z-index:25167155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" fillcolor="white [3212]" strokecolor="black [3213]" strokeweight=".5pt">
                <v:shadow on="t" color="black" opacity="26214f" origin="-.5,-.5" offset=".74836mm,.74836mm"/>
                <v:textbox>
                  <w:txbxContent>
                    <w:p w:rsidR="00FB2F36" w:rsidRDefault="0009380E" w:rsidP="00FB2F36">
                      <w:pPr>
                        <w:pStyle w:val="NoSpacing"/>
                      </w:pPr>
                      <w:r>
                        <w:t xml:space="preserve">- </w:t>
                      </w:r>
                      <w:r w:rsidR="00FB2F36">
                        <w:t>School Culture/Climate</w:t>
                      </w:r>
                    </w:p>
                    <w:p w:rsidR="00F01D61" w:rsidRDefault="0009380E" w:rsidP="00FB2F36">
                      <w:pPr>
                        <w:pStyle w:val="NoSpacing"/>
                      </w:pPr>
                      <w:r>
                        <w:t xml:space="preserve">- </w:t>
                      </w:r>
                      <w:r w:rsidR="00FB2F36">
                        <w:t>Instructional Coaching</w:t>
                      </w:r>
                    </w:p>
                    <w:p w:rsidR="00FB2F36" w:rsidRDefault="0009380E" w:rsidP="00FB2F36">
                      <w:pPr>
                        <w:pStyle w:val="NoSpacing"/>
                      </w:pPr>
                      <w:r>
                        <w:t xml:space="preserve">- </w:t>
                      </w:r>
                      <w:r w:rsidR="00FB2F36">
                        <w:t>Policy &amp; Procedure Design</w:t>
                      </w:r>
                    </w:p>
                    <w:p w:rsidR="00FB2F36" w:rsidRDefault="0009380E" w:rsidP="00FB2F36">
                      <w:pPr>
                        <w:pStyle w:val="NoSpacing"/>
                      </w:pPr>
                      <w:r>
                        <w:t xml:space="preserve">- </w:t>
                      </w:r>
                      <w:r w:rsidR="00FB2F36">
                        <w:t>Restorative Practices</w:t>
                      </w:r>
                    </w:p>
                    <w:p w:rsidR="00FB2F36" w:rsidRDefault="0009380E" w:rsidP="00FB2F36">
                      <w:pPr>
                        <w:pStyle w:val="NoSpacing"/>
                      </w:pPr>
                      <w:r>
                        <w:t xml:space="preserve">- </w:t>
                      </w:r>
                      <w:r w:rsidR="00F01D61">
                        <w:t>Funding/Budgeting</w:t>
                      </w:r>
                    </w:p>
                    <w:p w:rsidR="00F01D61" w:rsidRDefault="0009380E" w:rsidP="00FB2F36">
                      <w:pPr>
                        <w:pStyle w:val="NoSpacing"/>
                      </w:pPr>
                      <w:r>
                        <w:t xml:space="preserve">- </w:t>
                      </w:r>
                      <w:r w:rsidR="00F01D61">
                        <w:t>Program Development</w:t>
                      </w:r>
                    </w:p>
                    <w:p w:rsidR="00F01D61" w:rsidRDefault="0009380E" w:rsidP="00FB2F36">
                      <w:pPr>
                        <w:pStyle w:val="NoSpacing"/>
                      </w:pPr>
                      <w:r>
                        <w:t xml:space="preserve">- </w:t>
                      </w:r>
                      <w:r w:rsidR="000713C0">
                        <w:t xml:space="preserve">Curriculum </w:t>
                      </w:r>
                      <w:r w:rsidR="00F01D61">
                        <w:t>Development</w:t>
                      </w:r>
                    </w:p>
                    <w:p w:rsidR="00F01D61" w:rsidRDefault="0009380E" w:rsidP="00FB2F36">
                      <w:pPr>
                        <w:pStyle w:val="NoSpacing"/>
                      </w:pPr>
                      <w:r>
                        <w:t>- Community Relations</w:t>
                      </w:r>
                    </w:p>
                    <w:p w:rsidR="00F01D61" w:rsidRDefault="0009380E" w:rsidP="00FB2F36">
                      <w:pPr>
                        <w:pStyle w:val="NoSpacing"/>
                      </w:pPr>
                      <w:r>
                        <w:t xml:space="preserve">- </w:t>
                      </w:r>
                      <w:r w:rsidR="00F01D61">
                        <w:t>Student Support Systems</w:t>
                      </w:r>
                    </w:p>
                    <w:p w:rsidR="00F01D61" w:rsidRDefault="0009380E" w:rsidP="00FB2F36">
                      <w:pPr>
                        <w:pStyle w:val="NoSpacing"/>
                      </w:pPr>
                      <w:r>
                        <w:t xml:space="preserve">- </w:t>
                      </w:r>
                      <w:r w:rsidR="00F01D61">
                        <w:t xml:space="preserve">Facilities Management </w:t>
                      </w:r>
                    </w:p>
                    <w:p w:rsidR="0009380E" w:rsidRDefault="0009380E" w:rsidP="00FB2F36">
                      <w:pPr>
                        <w:pStyle w:val="NoSpacing"/>
                      </w:pPr>
                      <w:r>
                        <w:t xml:space="preserve">- Staffing/Training </w:t>
                      </w:r>
                    </w:p>
                    <w:p w:rsidR="00F01D61" w:rsidRDefault="00F01D61" w:rsidP="00FB2F36">
                      <w:pPr>
                        <w:pStyle w:val="NoSpacing"/>
                      </w:pPr>
                    </w:p>
                    <w:p w:rsidR="00FB2F36" w:rsidRDefault="00FB2F36" w:rsidP="00FB2F36">
                      <w:pPr>
                        <w:pStyle w:val="NoSpacing"/>
                      </w:pPr>
                    </w:p>
                    <w:p w:rsidR="00FB2F36" w:rsidRDefault="00FB2F36" w:rsidP="00FB2F36">
                      <w:pPr>
                        <w:pStyle w:val="NoSpacing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CEFBCD1" wp14:editId="342B68C8">
                <wp:simplePos x="0" y="0"/>
                <wp:positionH relativeFrom="margin">
                  <wp:align>right</wp:align>
                </wp:positionH>
                <wp:positionV relativeFrom="paragraph">
                  <wp:posOffset>4362800</wp:posOffset>
                </wp:positionV>
                <wp:extent cx="1891862" cy="354842"/>
                <wp:effectExtent l="38100" t="38100" r="108585" b="12192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91862" cy="354842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6350">
                          <a:solidFill>
                            <a:schemeClr val="tx1"/>
                          </a:solidFill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:rsidR="004F136F" w:rsidRPr="00D96CF8" w:rsidRDefault="00D96CF8" w:rsidP="0009380E">
                            <w:pPr>
                              <w:jc w:val="center"/>
                              <w:rPr>
                                <w:rFonts w:ascii="Calibri" w:hAnsi="Calibri" w:cs="Arial"/>
                                <w:sz w:val="28"/>
                              </w:rPr>
                            </w:pPr>
                            <w:r w:rsidRPr="00D96CF8">
                              <w:rPr>
                                <w:rFonts w:ascii="Calibri" w:hAnsi="Calibri" w:cs="Times New Roman"/>
                                <w:b/>
                                <w:sz w:val="28"/>
                              </w:rPr>
                              <w:t>CORE COMPETENCI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EFBCD1" id="Text Box 21" o:spid="_x0000_s1032" type="#_x0000_t202" style="position:absolute;margin-left:97.75pt;margin-top:343.55pt;width:148.95pt;height:27.95pt;z-index:25167052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" fillcolor="#e7e6e6 [3214]" strokecolor="black [3213]" strokeweight=".5pt">
                <v:shadow on="t" color="black" opacity="26214f" origin="-.5,-.5" offset=".74836mm,.74836mm"/>
                <v:textbox>
                  <w:txbxContent>
                    <w:p w:rsidR="004F136F" w:rsidRPr="00D96CF8" w:rsidRDefault="00D96CF8" w:rsidP="0009380E">
                      <w:pPr>
                        <w:jc w:val="center"/>
                        <w:rPr>
                          <w:rFonts w:ascii="Calibri" w:hAnsi="Calibri" w:cs="Arial"/>
                          <w:sz w:val="28"/>
                        </w:rPr>
                      </w:pPr>
                      <w:r w:rsidRPr="00D96CF8">
                        <w:rPr>
                          <w:rFonts w:ascii="Calibri" w:hAnsi="Calibri" w:cs="Times New Roman"/>
                          <w:b/>
                          <w:sz w:val="28"/>
                        </w:rPr>
                        <w:t>CORE COMPETENCIE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5876149" wp14:editId="75ABF479">
                <wp:simplePos x="0" y="0"/>
                <wp:positionH relativeFrom="margin">
                  <wp:posOffset>5453645</wp:posOffset>
                </wp:positionH>
                <wp:positionV relativeFrom="paragraph">
                  <wp:posOffset>3108733</wp:posOffset>
                </wp:positionV>
                <wp:extent cx="1834515" cy="1132764"/>
                <wp:effectExtent l="38100" t="38100" r="108585" b="106045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34515" cy="113276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solidFill>
                            <a:schemeClr val="tx1"/>
                          </a:solidFill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:rsidR="004F136F" w:rsidRDefault="00214D65" w:rsidP="004F136F">
                            <w:pPr>
                              <w:pStyle w:val="NoSpacing"/>
                            </w:pPr>
                            <w:r>
                              <w:t xml:space="preserve">- </w:t>
                            </w:r>
                            <w:r w:rsidR="001A6E0F">
                              <w:t>3 years of teaching exp.</w:t>
                            </w:r>
                            <w:r>
                              <w:t xml:space="preserve"> In Social Studies and S.E.L.</w:t>
                            </w:r>
                          </w:p>
                          <w:p w:rsidR="001A6E0F" w:rsidRDefault="00214D65" w:rsidP="004F136F">
                            <w:pPr>
                              <w:pStyle w:val="NoSpacing"/>
                            </w:pPr>
                            <w:r>
                              <w:t xml:space="preserve">- </w:t>
                            </w:r>
                            <w:r w:rsidR="001A6E0F">
                              <w:t>9 years of school leader</w:t>
                            </w:r>
                            <w:r>
                              <w:t>ship</w:t>
                            </w:r>
                            <w:r w:rsidR="001A6E0F">
                              <w:t xml:space="preserve"> exp.</w:t>
                            </w:r>
                            <w:r>
                              <w:t xml:space="preserve"> as a D</w:t>
                            </w:r>
                            <w:r w:rsidR="000B600E">
                              <w:t xml:space="preserve">ean of Students, Director, </w:t>
                            </w:r>
                            <w:r w:rsidR="00367039">
                              <w:t>and Assistant</w:t>
                            </w:r>
                            <w:r w:rsidR="000B600E">
                              <w:t xml:space="preserve"> Principal</w:t>
                            </w:r>
                            <w:r>
                              <w:t>.</w:t>
                            </w:r>
                          </w:p>
                          <w:p w:rsidR="00214D65" w:rsidRPr="001A6E0F" w:rsidRDefault="00214D65" w:rsidP="004F136F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24"/>
                              </w:rPr>
                            </w:pPr>
                          </w:p>
                          <w:p w:rsidR="004F136F" w:rsidRDefault="004F136F" w:rsidP="004F136F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 xml:space="preserve">  </w:t>
                            </w:r>
                            <w:r w:rsidRPr="004F136F">
                              <w:rPr>
                                <w:rFonts w:ascii="Calibri" w:hAnsi="Calibri" w:cs="Times New Roman"/>
                                <w:sz w:val="20"/>
                              </w:rPr>
                              <w:t xml:space="preserve"> </w:t>
                            </w:r>
                          </w:p>
                          <w:p w:rsidR="004F136F" w:rsidRPr="00792A2B" w:rsidRDefault="004F136F" w:rsidP="004F136F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876149" id="Text Box 17" o:spid="_x0000_s1033" type="#_x0000_t202" style="position:absolute;margin-left:429.4pt;margin-top:244.8pt;width:144.45pt;height:89.2pt;z-index:251668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" fillcolor="white [3212]" strokecolor="black [3213]" strokeweight=".5pt">
                <v:shadow on="t" color="black" opacity="26214f" origin="-.5,-.5" offset=".74836mm,.74836mm"/>
                <v:textbox>
                  <w:txbxContent>
                    <w:p w:rsidR="004F136F" w:rsidRDefault="00214D65" w:rsidP="004F136F">
                      <w:pPr>
                        <w:pStyle w:val="NoSpacing"/>
                      </w:pPr>
                      <w:r>
                        <w:t xml:space="preserve">- </w:t>
                      </w:r>
                      <w:r w:rsidR="001A6E0F">
                        <w:t>3 years of teaching exp.</w:t>
                      </w:r>
                      <w:r>
                        <w:t xml:space="preserve"> In Social Studies and S.E.L.</w:t>
                      </w:r>
                    </w:p>
                    <w:p w:rsidR="001A6E0F" w:rsidRDefault="00214D65" w:rsidP="004F136F">
                      <w:pPr>
                        <w:pStyle w:val="NoSpacing"/>
                      </w:pPr>
                      <w:r>
                        <w:t xml:space="preserve">- </w:t>
                      </w:r>
                      <w:r w:rsidR="001A6E0F">
                        <w:t>9 years of school leader</w:t>
                      </w:r>
                      <w:r>
                        <w:t>ship</w:t>
                      </w:r>
                      <w:r w:rsidR="001A6E0F">
                        <w:t xml:space="preserve"> exp.</w:t>
                      </w:r>
                      <w:r>
                        <w:t xml:space="preserve"> as a D</w:t>
                      </w:r>
                      <w:r w:rsidR="000B600E">
                        <w:t xml:space="preserve">ean of Students, Director, </w:t>
                      </w:r>
                      <w:r w:rsidR="00367039">
                        <w:t>and Assistant</w:t>
                      </w:r>
                      <w:r w:rsidR="000B600E">
                        <w:t xml:space="preserve"> Principal</w:t>
                      </w:r>
                      <w:r>
                        <w:t>.</w:t>
                      </w:r>
                    </w:p>
                    <w:p w:rsidR="00214D65" w:rsidRPr="001A6E0F" w:rsidRDefault="00214D65" w:rsidP="004F136F">
                      <w:pPr>
                        <w:pStyle w:val="NoSpacing"/>
                        <w:rPr>
                          <w:rFonts w:ascii="Times New Roman" w:hAnsi="Times New Roman" w:cs="Times New Roman"/>
                          <w:sz w:val="24"/>
                        </w:rPr>
                      </w:pPr>
                    </w:p>
                    <w:p w:rsidR="004F136F" w:rsidRDefault="004F136F" w:rsidP="004F136F">
                      <w:pPr>
                        <w:pStyle w:val="NoSpacing"/>
                        <w:rPr>
                          <w:rFonts w:ascii="Times New Roman" w:hAnsi="Times New Roman" w:cs="Times New Roman"/>
                          <w:sz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</w:rPr>
                        <w:t xml:space="preserve">  </w:t>
                      </w:r>
                      <w:r w:rsidRPr="004F136F">
                        <w:rPr>
                          <w:rFonts w:ascii="Calibri" w:hAnsi="Calibri" w:cs="Times New Roman"/>
                          <w:sz w:val="20"/>
                        </w:rPr>
                        <w:t xml:space="preserve"> </w:t>
                      </w:r>
                    </w:p>
                    <w:p w:rsidR="004F136F" w:rsidRPr="00792A2B" w:rsidRDefault="004F136F" w:rsidP="004F136F">
                      <w:pPr>
                        <w:pStyle w:val="NoSpacing"/>
                        <w:rPr>
                          <w:rFonts w:ascii="Times New Roman" w:hAnsi="Times New Roman" w:cs="Times New Roman"/>
                          <w:sz w:val="2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4F136F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301DD5D" wp14:editId="09960F7B">
                <wp:simplePos x="0" y="0"/>
                <wp:positionH relativeFrom="margin">
                  <wp:align>right</wp:align>
                </wp:positionH>
                <wp:positionV relativeFrom="paragraph">
                  <wp:posOffset>2660991</wp:posOffset>
                </wp:positionV>
                <wp:extent cx="1891862" cy="354842"/>
                <wp:effectExtent l="38100" t="38100" r="108585" b="12192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91862" cy="354842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6350">
                          <a:solidFill>
                            <a:schemeClr val="tx1"/>
                          </a:solidFill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:rsidR="004F136F" w:rsidRPr="00D96CF8" w:rsidRDefault="004F136F" w:rsidP="004F136F">
                            <w:pPr>
                              <w:rPr>
                                <w:rFonts w:ascii="Calibri" w:hAnsi="Calibri" w:cs="Arial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="Calibri" w:hAnsi="Calibri" w:cs="Times New Roman"/>
                                <w:b/>
                                <w:sz w:val="32"/>
                              </w:rPr>
                              <w:t xml:space="preserve">     </w:t>
                            </w:r>
                            <w:r w:rsidR="001A6E0F">
                              <w:rPr>
                                <w:rFonts w:ascii="Calibri" w:hAnsi="Calibri" w:cs="Arial"/>
                                <w:b/>
                                <w:sz w:val="28"/>
                              </w:rPr>
                              <w:t>CAREER D</w:t>
                            </w:r>
                            <w:r w:rsidRPr="00D96CF8">
                              <w:rPr>
                                <w:rFonts w:ascii="Calibri" w:hAnsi="Calibri" w:cs="Arial"/>
                                <w:b/>
                                <w:sz w:val="28"/>
                              </w:rPr>
                              <w:t>ETAI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01DD5D" id="Text Box 16" o:spid="_x0000_s1034" type="#_x0000_t202" style="position:absolute;margin-left:97.75pt;margin-top:209.55pt;width:148.95pt;height:27.95pt;z-index:25166643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" fillcolor="#e7e6e6 [3214]" strokecolor="black [3213]" strokeweight=".5pt">
                <v:shadow on="t" color="black" opacity="26214f" origin="-.5,-.5" offset=".74836mm,.74836mm"/>
                <v:textbox>
                  <w:txbxContent>
                    <w:p w:rsidR="004F136F" w:rsidRPr="00D96CF8" w:rsidRDefault="004F136F" w:rsidP="004F136F">
                      <w:pPr>
                        <w:rPr>
                          <w:rFonts w:ascii="Calibri" w:hAnsi="Calibri" w:cs="Arial"/>
                          <w:b/>
                          <w:sz w:val="32"/>
                        </w:rPr>
                      </w:pPr>
                      <w:r>
                        <w:rPr>
                          <w:rFonts w:ascii="Calibri" w:hAnsi="Calibri" w:cs="Times New Roman"/>
                          <w:b/>
                          <w:sz w:val="32"/>
                        </w:rPr>
                        <w:t xml:space="preserve">     </w:t>
                      </w:r>
                      <w:r w:rsidR="001A6E0F">
                        <w:rPr>
                          <w:rFonts w:ascii="Calibri" w:hAnsi="Calibri" w:cs="Arial"/>
                          <w:b/>
                          <w:sz w:val="28"/>
                        </w:rPr>
                        <w:t>CAREER D</w:t>
                      </w:r>
                      <w:r w:rsidRPr="00D96CF8">
                        <w:rPr>
                          <w:rFonts w:ascii="Calibri" w:hAnsi="Calibri" w:cs="Arial"/>
                          <w:b/>
                          <w:sz w:val="28"/>
                        </w:rPr>
                        <w:t>ETAIL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05EAF">
        <w:rPr>
          <w:rFonts w:ascii="Times New Roman" w:hAnsi="Times New Roman" w:cs="Times New Roman"/>
          <w:i/>
          <w:iCs/>
          <w:noProof/>
          <w:sz w:val="36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-25225</wp:posOffset>
                </wp:positionH>
                <wp:positionV relativeFrom="paragraph">
                  <wp:posOffset>184150</wp:posOffset>
                </wp:positionV>
                <wp:extent cx="5360276" cy="8447405"/>
                <wp:effectExtent l="38100" t="38100" r="107315" b="10604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60276" cy="844740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tx1"/>
                          </a:solidFill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54449" w:rsidRPr="00584F02" w:rsidRDefault="000E164E" w:rsidP="002F6774">
                            <w:pPr>
                              <w:pStyle w:val="NoSpacing"/>
                              <w:rPr>
                                <w:b/>
                                <w:sz w:val="24"/>
                              </w:rPr>
                            </w:pPr>
                            <w:r w:rsidRPr="00584F02">
                              <w:rPr>
                                <w:b/>
                                <w:sz w:val="24"/>
                              </w:rPr>
                              <w:t>PROFILE</w:t>
                            </w:r>
                          </w:p>
                          <w:p w:rsidR="00584F02" w:rsidRPr="00584F02" w:rsidRDefault="006D620F" w:rsidP="000E164E">
                            <w:pPr>
                              <w:pStyle w:val="NoSpacing"/>
                              <w:rPr>
                                <w:rFonts w:ascii="Calibri" w:hAnsi="Calibri" w:cs="Segoe UI"/>
                                <w:sz w:val="20"/>
                                <w:szCs w:val="21"/>
                                <w:shd w:val="clear" w:color="auto" w:fill="FFFFFF"/>
                              </w:rPr>
                            </w:pPr>
                            <w:r w:rsidRPr="00584F02">
                              <w:rPr>
                                <w:rFonts w:ascii="Calibri" w:hAnsi="Calibri" w:cs="Segoe UI"/>
                                <w:sz w:val="20"/>
                                <w:szCs w:val="21"/>
                                <w:shd w:val="clear" w:color="auto" w:fill="FFFFFF"/>
                              </w:rPr>
                              <w:t>As an</w:t>
                            </w:r>
                            <w:r w:rsidR="003C0E6F" w:rsidRPr="00584F02">
                              <w:rPr>
                                <w:rFonts w:ascii="Calibri" w:hAnsi="Calibri" w:cs="Segoe UI"/>
                                <w:sz w:val="20"/>
                                <w:szCs w:val="21"/>
                                <w:shd w:val="clear" w:color="auto" w:fill="FFFFFF"/>
                              </w:rPr>
                              <w:t xml:space="preserve"> energetic, </w:t>
                            </w:r>
                            <w:r w:rsidRPr="00584F02">
                              <w:rPr>
                                <w:rFonts w:ascii="Calibri" w:hAnsi="Calibri" w:cs="Segoe UI"/>
                                <w:sz w:val="20"/>
                                <w:szCs w:val="21"/>
                                <w:shd w:val="clear" w:color="auto" w:fill="FFFFFF"/>
                              </w:rPr>
                              <w:t>results driven school leader with strong communication skil</w:t>
                            </w:r>
                            <w:r w:rsidR="003C0E6F" w:rsidRPr="00584F02">
                              <w:rPr>
                                <w:rFonts w:ascii="Calibri" w:hAnsi="Calibri" w:cs="Segoe UI"/>
                                <w:sz w:val="20"/>
                                <w:szCs w:val="21"/>
                                <w:shd w:val="clear" w:color="auto" w:fill="FFFFFF"/>
                              </w:rPr>
                              <w:t>ls,</w:t>
                            </w:r>
                            <w:r w:rsidRPr="00584F02">
                              <w:rPr>
                                <w:rFonts w:ascii="Calibri" w:hAnsi="Calibri" w:cs="Segoe UI"/>
                                <w:sz w:val="20"/>
                                <w:szCs w:val="21"/>
                                <w:shd w:val="clear" w:color="auto" w:fill="FFFFFF"/>
                              </w:rPr>
                              <w:t xml:space="preserve"> </w:t>
                            </w:r>
                            <w:r w:rsidR="000B600E" w:rsidRPr="00584F02">
                              <w:rPr>
                                <w:rFonts w:ascii="Calibri" w:hAnsi="Calibri" w:cs="Segoe UI"/>
                                <w:sz w:val="20"/>
                                <w:szCs w:val="21"/>
                                <w:shd w:val="clear" w:color="auto" w:fill="FFFFFF"/>
                              </w:rPr>
                              <w:t xml:space="preserve">I am </w:t>
                            </w:r>
                            <w:r w:rsidRPr="00584F02">
                              <w:rPr>
                                <w:rFonts w:ascii="Calibri" w:hAnsi="Calibri" w:cs="Segoe UI"/>
                                <w:sz w:val="20"/>
                                <w:szCs w:val="21"/>
                                <w:shd w:val="clear" w:color="auto" w:fill="FFFFFF"/>
                              </w:rPr>
                              <w:t>wired</w:t>
                            </w:r>
                            <w:r w:rsidR="000B600E" w:rsidRPr="00584F02">
                              <w:rPr>
                                <w:rFonts w:ascii="Calibri" w:hAnsi="Calibri" w:cs="Segoe UI"/>
                                <w:sz w:val="20"/>
                                <w:szCs w:val="21"/>
                                <w:shd w:val="clear" w:color="auto" w:fill="FFFFFF"/>
                              </w:rPr>
                              <w:t xml:space="preserve"> to connect with</w:t>
                            </w:r>
                            <w:r w:rsidRPr="00584F02">
                              <w:rPr>
                                <w:rFonts w:ascii="Calibri" w:hAnsi="Calibri" w:cs="Segoe UI"/>
                                <w:sz w:val="20"/>
                                <w:szCs w:val="21"/>
                                <w:shd w:val="clear" w:color="auto" w:fill="FFFFFF"/>
                              </w:rPr>
                              <w:t xml:space="preserve"> </w:t>
                            </w:r>
                            <w:r w:rsidR="000B600E" w:rsidRPr="00584F02">
                              <w:rPr>
                                <w:rFonts w:ascii="Calibri" w:hAnsi="Calibri" w:cs="Segoe UI"/>
                                <w:sz w:val="20"/>
                                <w:szCs w:val="21"/>
                                <w:shd w:val="clear" w:color="auto" w:fill="FFFFFF"/>
                              </w:rPr>
                              <w:t>scholars through building positive relationships</w:t>
                            </w:r>
                            <w:r w:rsidRPr="00584F02">
                              <w:rPr>
                                <w:rFonts w:ascii="Calibri" w:hAnsi="Calibri" w:cs="Segoe UI"/>
                                <w:sz w:val="20"/>
                                <w:szCs w:val="21"/>
                                <w:shd w:val="clear" w:color="auto" w:fill="FFFFFF"/>
                              </w:rPr>
                              <w:t xml:space="preserve">. </w:t>
                            </w:r>
                            <w:r w:rsidR="00620A7B" w:rsidRPr="00584F02">
                              <w:rPr>
                                <w:rFonts w:ascii="Calibri" w:hAnsi="Calibri" w:cs="Segoe UI"/>
                                <w:sz w:val="20"/>
                                <w:szCs w:val="21"/>
                                <w:shd w:val="clear" w:color="auto" w:fill="FFFFFF"/>
                              </w:rPr>
                              <w:t>I have</w:t>
                            </w:r>
                            <w:r w:rsidR="003C0E6F" w:rsidRPr="00584F02">
                              <w:rPr>
                                <w:rFonts w:ascii="Calibri" w:hAnsi="Calibri" w:cs="Segoe UI"/>
                                <w:sz w:val="20"/>
                                <w:szCs w:val="21"/>
                                <w:shd w:val="clear" w:color="auto" w:fill="FFFFFF"/>
                              </w:rPr>
                              <w:t xml:space="preserve"> a</w:t>
                            </w:r>
                            <w:r w:rsidR="00620A7B" w:rsidRPr="00584F02">
                              <w:rPr>
                                <w:rFonts w:ascii="Calibri" w:hAnsi="Calibri" w:cs="Segoe UI"/>
                                <w:sz w:val="20"/>
                                <w:szCs w:val="21"/>
                                <w:shd w:val="clear" w:color="auto" w:fill="FFFFFF"/>
                              </w:rPr>
                              <w:t xml:space="preserve"> vast set of skills and experiences in school turnaround and school design</w:t>
                            </w:r>
                            <w:r w:rsidR="003C0E6F" w:rsidRPr="00584F02">
                              <w:rPr>
                                <w:rFonts w:ascii="Calibri" w:hAnsi="Calibri" w:cs="Segoe UI"/>
                                <w:sz w:val="20"/>
                                <w:szCs w:val="21"/>
                                <w:shd w:val="clear" w:color="auto" w:fill="FFFFFF"/>
                              </w:rPr>
                              <w:t xml:space="preserve"> (i.e. building a school). I am drawn to</w:t>
                            </w:r>
                            <w:r w:rsidR="00D057ED" w:rsidRPr="00584F02">
                              <w:rPr>
                                <w:rFonts w:ascii="Calibri" w:hAnsi="Calibri" w:cs="Segoe UI"/>
                                <w:sz w:val="20"/>
                                <w:szCs w:val="21"/>
                                <w:shd w:val="clear" w:color="auto" w:fill="FFFFFF"/>
                              </w:rPr>
                              <w:t xml:space="preserve"> </w:t>
                            </w:r>
                            <w:r w:rsidR="003C0E6F" w:rsidRPr="00584F02">
                              <w:rPr>
                                <w:rFonts w:ascii="Calibri" w:hAnsi="Calibri" w:cs="Segoe UI"/>
                                <w:sz w:val="20"/>
                                <w:szCs w:val="21"/>
                                <w:shd w:val="clear" w:color="auto" w:fill="FFFFFF"/>
                              </w:rPr>
                              <w:t>educational</w:t>
                            </w:r>
                            <w:r w:rsidR="00620A7B" w:rsidRPr="00584F02">
                              <w:rPr>
                                <w:rFonts w:ascii="Calibri" w:hAnsi="Calibri" w:cs="Segoe UI"/>
                                <w:sz w:val="20"/>
                                <w:szCs w:val="21"/>
                                <w:shd w:val="clear" w:color="auto" w:fill="FFFFFF"/>
                              </w:rPr>
                              <w:t xml:space="preserve"> organizations that </w:t>
                            </w:r>
                            <w:r w:rsidR="00D057ED" w:rsidRPr="00584F02">
                              <w:rPr>
                                <w:rFonts w:ascii="Calibri" w:hAnsi="Calibri" w:cs="Segoe UI"/>
                                <w:sz w:val="20"/>
                                <w:szCs w:val="21"/>
                                <w:shd w:val="clear" w:color="auto" w:fill="FFFFFF"/>
                              </w:rPr>
                              <w:t>have a clear purpose of impact</w:t>
                            </w:r>
                            <w:r w:rsidR="003C0E6F" w:rsidRPr="00584F02">
                              <w:rPr>
                                <w:rFonts w:ascii="Calibri" w:hAnsi="Calibri" w:cs="Segoe UI"/>
                                <w:sz w:val="20"/>
                                <w:szCs w:val="21"/>
                                <w:shd w:val="clear" w:color="auto" w:fill="FFFFFF"/>
                              </w:rPr>
                              <w:t>ing the lives of the scholars and fa</w:t>
                            </w:r>
                            <w:r w:rsidR="00BE5705" w:rsidRPr="00584F02">
                              <w:rPr>
                                <w:rFonts w:ascii="Calibri" w:hAnsi="Calibri" w:cs="Segoe UI"/>
                                <w:sz w:val="20"/>
                                <w:szCs w:val="21"/>
                                <w:shd w:val="clear" w:color="auto" w:fill="FFFFFF"/>
                              </w:rPr>
                              <w:t xml:space="preserve">milies </w:t>
                            </w:r>
                            <w:r w:rsidR="003C0E6F" w:rsidRPr="00584F02">
                              <w:rPr>
                                <w:rFonts w:ascii="Calibri" w:hAnsi="Calibri" w:cs="Segoe UI"/>
                                <w:sz w:val="20"/>
                                <w:szCs w:val="21"/>
                                <w:shd w:val="clear" w:color="auto" w:fill="FFFFFF"/>
                              </w:rPr>
                              <w:t>they serve</w:t>
                            </w:r>
                            <w:r w:rsidR="00D057ED" w:rsidRPr="00584F02">
                              <w:rPr>
                                <w:rFonts w:ascii="Calibri" w:hAnsi="Calibri" w:cs="Segoe UI"/>
                                <w:sz w:val="20"/>
                                <w:szCs w:val="21"/>
                                <w:shd w:val="clear" w:color="auto" w:fill="FFFFFF"/>
                              </w:rPr>
                              <w:t xml:space="preserve">. </w:t>
                            </w:r>
                          </w:p>
                          <w:p w:rsidR="000E164E" w:rsidRPr="00584F02" w:rsidRDefault="00584F02" w:rsidP="00584F02">
                            <w:pPr>
                              <w:pStyle w:val="NoSpacing"/>
                              <w:numPr>
                                <w:ilvl w:val="0"/>
                                <w:numId w:val="1"/>
                              </w:numPr>
                              <w:rPr>
                                <w:rFonts w:ascii="Calibri" w:hAnsi="Calibri"/>
                                <w:sz w:val="24"/>
                              </w:rPr>
                            </w:pPr>
                            <w:r w:rsidRPr="00584F02">
                              <w:rPr>
                                <w:rFonts w:ascii="Calibri" w:hAnsi="Calibri" w:cs="Segoe UI"/>
                                <w:sz w:val="20"/>
                                <w:szCs w:val="21"/>
                                <w:shd w:val="clear" w:color="auto" w:fill="FFFFFF"/>
                              </w:rPr>
                              <w:t>A lifelong learner committed to the social, emotional, and academic development of children.</w:t>
                            </w:r>
                          </w:p>
                          <w:p w:rsidR="00584F02" w:rsidRPr="00584F02" w:rsidRDefault="00584F02" w:rsidP="00584F02">
                            <w:pPr>
                              <w:pStyle w:val="NoSpacing"/>
                              <w:numPr>
                                <w:ilvl w:val="0"/>
                                <w:numId w:val="1"/>
                              </w:numPr>
                              <w:rPr>
                                <w:rFonts w:ascii="Calibri" w:hAnsi="Calibri"/>
                                <w:sz w:val="24"/>
                              </w:rPr>
                            </w:pPr>
                            <w:r w:rsidRPr="00584F02">
                              <w:rPr>
                                <w:rFonts w:ascii="Calibri" w:hAnsi="Calibri" w:cs="Segoe UI"/>
                                <w:sz w:val="20"/>
                                <w:szCs w:val="21"/>
                                <w:shd w:val="clear" w:color="auto" w:fill="FFFFFF"/>
                              </w:rPr>
                              <w:t>A learning leader that is committed to building teacher pedagogy through a culture of practice and collaborative support.</w:t>
                            </w:r>
                          </w:p>
                          <w:p w:rsidR="00E900E7" w:rsidRPr="00367039" w:rsidRDefault="00E900E7" w:rsidP="002E5930">
                            <w:pPr>
                              <w:pStyle w:val="NoSpacing"/>
                              <w:rPr>
                                <w:rFonts w:ascii="Calibri" w:hAnsi="Calibri"/>
                                <w:sz w:val="24"/>
                              </w:rPr>
                            </w:pPr>
                          </w:p>
                          <w:p w:rsidR="00705277" w:rsidRDefault="00584F02" w:rsidP="002F6774">
                            <w:pPr>
                              <w:pStyle w:val="NoSpacing"/>
                              <w:ind w:left="60"/>
                              <w:rPr>
                                <w:rFonts w:ascii="Calibri" w:hAnsi="Calibri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Calibri" w:hAnsi="Calibri"/>
                                <w:b/>
                                <w:sz w:val="24"/>
                              </w:rPr>
                              <w:t>WORK EXPERIENCE</w:t>
                            </w:r>
                          </w:p>
                          <w:p w:rsidR="003C1F5B" w:rsidRPr="003C1F5B" w:rsidRDefault="003C1F5B" w:rsidP="00E900E7">
                            <w:pPr>
                              <w:pStyle w:val="NoSpacing"/>
                              <w:rPr>
                                <w:rFonts w:ascii="Calibri" w:hAnsi="Calibri"/>
                                <w:sz w:val="20"/>
                                <w:szCs w:val="20"/>
                              </w:rPr>
                            </w:pPr>
                          </w:p>
                          <w:p w:rsidR="002E5930" w:rsidRPr="002E5930" w:rsidRDefault="002E5930" w:rsidP="003C1F5B">
                            <w:pPr>
                              <w:pStyle w:val="NoSpacing"/>
                              <w:rPr>
                                <w:rFonts w:ascii="Calibri" w:hAnsi="Calibr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  <w:t xml:space="preserve">Ascend Learning Inc. </w:t>
                            </w:r>
                            <w:r>
                              <w:rPr>
                                <w:rFonts w:ascii="Calibri" w:hAnsi="Calibri"/>
                                <w:sz w:val="20"/>
                                <w:szCs w:val="20"/>
                              </w:rPr>
                              <w:t>Brooklyn, NY</w:t>
                            </w:r>
                            <w:r>
                              <w:rPr>
                                <w:rFonts w:ascii="Calibri" w:hAnsi="Calibri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alibri" w:hAnsi="Calibri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alibri" w:hAnsi="Calibri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alibri" w:hAnsi="Calibri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alibri" w:hAnsi="Calibri"/>
                                <w:sz w:val="20"/>
                                <w:szCs w:val="20"/>
                              </w:rPr>
                              <w:tab/>
                              <w:t xml:space="preserve">June 2018 – Present </w:t>
                            </w:r>
                          </w:p>
                          <w:p w:rsidR="002E5930" w:rsidRPr="002E5930" w:rsidRDefault="002E5930" w:rsidP="003C1F5B">
                            <w:pPr>
                              <w:pStyle w:val="NoSpacing"/>
                              <w:rPr>
                                <w:rFonts w:ascii="Calibri" w:hAnsi="Calibr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libri" w:hAnsi="Calibri"/>
                                <w:sz w:val="20"/>
                                <w:szCs w:val="20"/>
                              </w:rPr>
                              <w:t>Director of School Culture: Brooklyn Ascend High School</w:t>
                            </w:r>
                            <w:bookmarkStart w:id="0" w:name="_GoBack"/>
                            <w:bookmarkEnd w:id="0"/>
                          </w:p>
                          <w:p w:rsidR="002E5930" w:rsidRDefault="002E5930" w:rsidP="003C1F5B">
                            <w:pPr>
                              <w:pStyle w:val="NoSpacing"/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:rsidR="00F24EB4" w:rsidRPr="00476BBB" w:rsidRDefault="003C1F5B" w:rsidP="003C1F5B">
                            <w:pPr>
                              <w:pStyle w:val="NoSpacing"/>
                              <w:rPr>
                                <w:rFonts w:cs="Arial"/>
                                <w:sz w:val="20"/>
                              </w:rPr>
                            </w:pPr>
                            <w:r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F24EB4" w:rsidRPr="00476BBB">
                              <w:rPr>
                                <w:rFonts w:cs="Arial"/>
                                <w:b/>
                                <w:sz w:val="20"/>
                              </w:rPr>
                              <w:t>Belmont Charter Network</w:t>
                            </w:r>
                            <w:r w:rsidR="00F24EB4" w:rsidRPr="00476BBB">
                              <w:rPr>
                                <w:rFonts w:cs="Arial"/>
                                <w:sz w:val="20"/>
                              </w:rPr>
                              <w:t>, Philadelphia</w:t>
                            </w:r>
                            <w:r w:rsidR="001073BD" w:rsidRPr="00476BBB">
                              <w:rPr>
                                <w:rFonts w:cs="Arial"/>
                                <w:sz w:val="20"/>
                              </w:rPr>
                              <w:t>,</w:t>
                            </w:r>
                            <w:r w:rsidR="00F24EB4" w:rsidRPr="00476BBB">
                              <w:rPr>
                                <w:rFonts w:cs="Arial"/>
                                <w:sz w:val="20"/>
                              </w:rPr>
                              <w:t xml:space="preserve"> PA </w:t>
                            </w:r>
                            <w:r w:rsidR="00754117" w:rsidRPr="00476BBB">
                              <w:rPr>
                                <w:rFonts w:cs="Arial"/>
                                <w:sz w:val="20"/>
                              </w:rPr>
                              <w:tab/>
                            </w:r>
                            <w:r w:rsidR="00754117" w:rsidRPr="00476BBB">
                              <w:rPr>
                                <w:rFonts w:cs="Arial"/>
                                <w:sz w:val="20"/>
                              </w:rPr>
                              <w:tab/>
                            </w:r>
                            <w:r w:rsidR="00754117" w:rsidRPr="00476BBB">
                              <w:rPr>
                                <w:rFonts w:cs="Arial"/>
                                <w:sz w:val="20"/>
                              </w:rPr>
                              <w:tab/>
                              <w:t>Aug. 2017</w:t>
                            </w:r>
                            <w:r w:rsidR="00476BBB" w:rsidRPr="00476BBB">
                              <w:rPr>
                                <w:rFonts w:cs="Arial"/>
                                <w:sz w:val="20"/>
                              </w:rPr>
                              <w:t xml:space="preserve"> </w:t>
                            </w:r>
                            <w:r w:rsidR="00754117" w:rsidRPr="00476BBB">
                              <w:rPr>
                                <w:rFonts w:cs="Arial"/>
                                <w:sz w:val="20"/>
                              </w:rPr>
                              <w:t>–</w:t>
                            </w:r>
                            <w:r>
                              <w:rPr>
                                <w:rFonts w:cs="Arial"/>
                                <w:sz w:val="20"/>
                              </w:rPr>
                              <w:t xml:space="preserve"> July 2018</w:t>
                            </w:r>
                          </w:p>
                          <w:p w:rsidR="00476BBB" w:rsidRDefault="00114A98" w:rsidP="00584F02">
                            <w:pPr>
                              <w:pStyle w:val="NoSpacing"/>
                              <w:ind w:left="60"/>
                              <w:rPr>
                                <w:rFonts w:cs="Arial"/>
                                <w:sz w:val="20"/>
                              </w:rPr>
                            </w:pPr>
                            <w:r w:rsidRPr="00476BBB">
                              <w:rPr>
                                <w:rFonts w:cs="Arial"/>
                                <w:sz w:val="20"/>
                              </w:rPr>
                              <w:t xml:space="preserve">Assistant Head </w:t>
                            </w:r>
                            <w:r w:rsidR="00476BBB" w:rsidRPr="00476BBB">
                              <w:rPr>
                                <w:rFonts w:cs="Arial"/>
                                <w:sz w:val="20"/>
                              </w:rPr>
                              <w:t>of</w:t>
                            </w:r>
                            <w:r w:rsidRPr="00476BBB">
                              <w:rPr>
                                <w:rFonts w:cs="Arial"/>
                                <w:sz w:val="20"/>
                              </w:rPr>
                              <w:t xml:space="preserve"> School</w:t>
                            </w:r>
                            <w:r w:rsidR="00754117" w:rsidRPr="00476BBB">
                              <w:rPr>
                                <w:rFonts w:cs="Arial"/>
                                <w:sz w:val="20"/>
                              </w:rPr>
                              <w:t xml:space="preserve">: Belmont Charter High School </w:t>
                            </w:r>
                          </w:p>
                          <w:p w:rsidR="00114A98" w:rsidRPr="00476BBB" w:rsidRDefault="00754117" w:rsidP="00584F02">
                            <w:pPr>
                              <w:pStyle w:val="NoSpacing"/>
                              <w:ind w:left="60"/>
                              <w:rPr>
                                <w:rFonts w:cs="Arial"/>
                                <w:sz w:val="20"/>
                              </w:rPr>
                            </w:pPr>
                            <w:r w:rsidRPr="00476BBB">
                              <w:rPr>
                                <w:rFonts w:cs="Arial"/>
                                <w:sz w:val="20"/>
                              </w:rPr>
                              <w:tab/>
                            </w:r>
                            <w:r w:rsidRPr="00476BBB">
                              <w:rPr>
                                <w:rFonts w:cs="Arial"/>
                                <w:sz w:val="20"/>
                              </w:rPr>
                              <w:tab/>
                            </w:r>
                          </w:p>
                          <w:p w:rsidR="00F24EB4" w:rsidRPr="00476BBB" w:rsidRDefault="001073BD" w:rsidP="00584F02">
                            <w:pPr>
                              <w:pStyle w:val="NoSpacing"/>
                              <w:ind w:left="60"/>
                              <w:rPr>
                                <w:rFonts w:cs="Arial"/>
                                <w:sz w:val="20"/>
                              </w:rPr>
                            </w:pPr>
                            <w:r w:rsidRPr="00476BBB">
                              <w:rPr>
                                <w:rFonts w:cs="Arial"/>
                                <w:b/>
                                <w:sz w:val="20"/>
                              </w:rPr>
                              <w:t xml:space="preserve">School District of Philadelphia, </w:t>
                            </w:r>
                            <w:r w:rsidRPr="00476BBB">
                              <w:rPr>
                                <w:rFonts w:cs="Arial"/>
                                <w:sz w:val="20"/>
                              </w:rPr>
                              <w:t>Philadelphia, PA</w:t>
                            </w:r>
                            <w:r w:rsidR="00754117" w:rsidRPr="00476BBB">
                              <w:rPr>
                                <w:rFonts w:cs="Arial"/>
                                <w:sz w:val="20"/>
                              </w:rPr>
                              <w:tab/>
                            </w:r>
                            <w:r w:rsidR="00754117" w:rsidRPr="00476BBB">
                              <w:rPr>
                                <w:rFonts w:cs="Arial"/>
                                <w:sz w:val="20"/>
                              </w:rPr>
                              <w:tab/>
                            </w:r>
                            <w:r w:rsidR="00754117" w:rsidRPr="00476BBB">
                              <w:rPr>
                                <w:rFonts w:cs="Arial"/>
                                <w:sz w:val="20"/>
                              </w:rPr>
                              <w:tab/>
                              <w:t>Sept. 2016</w:t>
                            </w:r>
                            <w:r w:rsidR="00476BBB" w:rsidRPr="00476BBB">
                              <w:rPr>
                                <w:rFonts w:cs="Arial"/>
                                <w:sz w:val="20"/>
                              </w:rPr>
                              <w:t xml:space="preserve"> </w:t>
                            </w:r>
                            <w:r w:rsidR="00754117" w:rsidRPr="00476BBB">
                              <w:rPr>
                                <w:rFonts w:cs="Arial"/>
                                <w:sz w:val="20"/>
                              </w:rPr>
                              <w:t xml:space="preserve"> –</w:t>
                            </w:r>
                            <w:r w:rsidR="00476BBB" w:rsidRPr="00476BBB">
                              <w:rPr>
                                <w:rFonts w:cs="Arial"/>
                                <w:sz w:val="20"/>
                              </w:rPr>
                              <w:t xml:space="preserve"> </w:t>
                            </w:r>
                            <w:r w:rsidR="00754117" w:rsidRPr="00476BBB">
                              <w:rPr>
                                <w:rFonts w:cs="Arial"/>
                                <w:sz w:val="20"/>
                              </w:rPr>
                              <w:t>Aug. 2017</w:t>
                            </w:r>
                          </w:p>
                          <w:p w:rsidR="00476BBB" w:rsidRDefault="00476BBB" w:rsidP="00584F02">
                            <w:pPr>
                              <w:pStyle w:val="NoSpacing"/>
                              <w:ind w:left="60"/>
                              <w:rPr>
                                <w:rFonts w:cs="Arial"/>
                                <w:sz w:val="20"/>
                              </w:rPr>
                            </w:pPr>
                            <w:r w:rsidRPr="00476BBB">
                              <w:rPr>
                                <w:rFonts w:cs="Arial"/>
                                <w:sz w:val="20"/>
                              </w:rPr>
                              <w:t>Director of School Culture and Climate: Frankford High School</w:t>
                            </w:r>
                          </w:p>
                          <w:p w:rsidR="002F6774" w:rsidRPr="00476BBB" w:rsidRDefault="002F6774" w:rsidP="003C1F5B">
                            <w:pPr>
                              <w:pStyle w:val="NoSpacing"/>
                              <w:rPr>
                                <w:rFonts w:cs="Arial"/>
                                <w:sz w:val="20"/>
                              </w:rPr>
                            </w:pPr>
                          </w:p>
                          <w:p w:rsidR="001073BD" w:rsidRPr="00476BBB" w:rsidRDefault="001073BD" w:rsidP="00584F02">
                            <w:pPr>
                              <w:pStyle w:val="NoSpacing"/>
                              <w:ind w:left="60"/>
                              <w:rPr>
                                <w:rFonts w:cs="Arial"/>
                                <w:sz w:val="20"/>
                              </w:rPr>
                            </w:pPr>
                            <w:r w:rsidRPr="00476BBB">
                              <w:rPr>
                                <w:rFonts w:cs="Arial"/>
                                <w:b/>
                                <w:sz w:val="20"/>
                              </w:rPr>
                              <w:t xml:space="preserve">Mastery Charter Schools, </w:t>
                            </w:r>
                            <w:r w:rsidR="00476BBB" w:rsidRPr="00476BBB">
                              <w:rPr>
                                <w:rFonts w:cs="Arial"/>
                                <w:sz w:val="20"/>
                              </w:rPr>
                              <w:t>Philadelphia,</w:t>
                            </w:r>
                            <w:r w:rsidRPr="00476BBB">
                              <w:rPr>
                                <w:rFonts w:cs="Arial"/>
                                <w:sz w:val="20"/>
                              </w:rPr>
                              <w:t xml:space="preserve"> PA</w:t>
                            </w:r>
                            <w:r w:rsidR="003C1F5B">
                              <w:rPr>
                                <w:rFonts w:cs="Arial"/>
                                <w:sz w:val="20"/>
                              </w:rPr>
                              <w:tab/>
                            </w:r>
                            <w:r w:rsidR="003C1F5B">
                              <w:rPr>
                                <w:rFonts w:cs="Arial"/>
                                <w:sz w:val="20"/>
                              </w:rPr>
                              <w:tab/>
                            </w:r>
                            <w:r w:rsidR="003C1F5B">
                              <w:rPr>
                                <w:rFonts w:cs="Arial"/>
                                <w:sz w:val="20"/>
                              </w:rPr>
                              <w:tab/>
                            </w:r>
                            <w:r w:rsidR="003C1F5B">
                              <w:rPr>
                                <w:rFonts w:cs="Arial"/>
                                <w:sz w:val="20"/>
                              </w:rPr>
                              <w:tab/>
                              <w:t>Jan. 2011 – Sept</w:t>
                            </w:r>
                            <w:r w:rsidR="00476BBB" w:rsidRPr="00476BBB">
                              <w:rPr>
                                <w:rFonts w:cs="Arial"/>
                                <w:sz w:val="20"/>
                              </w:rPr>
                              <w:t>. 2016</w:t>
                            </w:r>
                          </w:p>
                          <w:p w:rsidR="00476BBB" w:rsidRDefault="00476BBB" w:rsidP="00584F02">
                            <w:pPr>
                              <w:pStyle w:val="NoSpacing"/>
                              <w:ind w:left="60"/>
                              <w:rPr>
                                <w:rFonts w:cs="Arial"/>
                                <w:sz w:val="20"/>
                              </w:rPr>
                            </w:pPr>
                            <w:r w:rsidRPr="00476BBB">
                              <w:rPr>
                                <w:rFonts w:cs="Arial"/>
                                <w:sz w:val="20"/>
                              </w:rPr>
                              <w:t>Advanced Dean of Students</w:t>
                            </w:r>
                            <w:r w:rsidR="006D2AA3">
                              <w:rPr>
                                <w:rFonts w:cs="Arial"/>
                                <w:sz w:val="20"/>
                              </w:rPr>
                              <w:t>/SEL Instructor</w:t>
                            </w:r>
                            <w:r w:rsidRPr="00476BBB">
                              <w:rPr>
                                <w:rFonts w:cs="Arial"/>
                                <w:sz w:val="20"/>
                              </w:rPr>
                              <w:t>:  Shoemaker Campus</w:t>
                            </w:r>
                          </w:p>
                          <w:p w:rsidR="002F6774" w:rsidRPr="00476BBB" w:rsidRDefault="002F6774" w:rsidP="00584F02">
                            <w:pPr>
                              <w:pStyle w:val="NoSpacing"/>
                              <w:ind w:left="60"/>
                              <w:rPr>
                                <w:rFonts w:cs="Arial"/>
                                <w:sz w:val="20"/>
                              </w:rPr>
                            </w:pPr>
                          </w:p>
                          <w:p w:rsidR="00476BBB" w:rsidRDefault="00476BBB" w:rsidP="00584F02">
                            <w:pPr>
                              <w:pStyle w:val="NoSpacing"/>
                              <w:ind w:left="60"/>
                              <w:rPr>
                                <w:rFonts w:cs="Arial"/>
                                <w:sz w:val="20"/>
                              </w:rPr>
                            </w:pPr>
                            <w:r w:rsidRPr="002F6774">
                              <w:rPr>
                                <w:rFonts w:cs="Arial"/>
                                <w:b/>
                                <w:sz w:val="20"/>
                              </w:rPr>
                              <w:t>VisionQuest</w:t>
                            </w:r>
                            <w:r w:rsidRPr="00476BBB">
                              <w:rPr>
                                <w:rFonts w:cs="Arial"/>
                                <w:sz w:val="20"/>
                              </w:rPr>
                              <w:t>, South Mountain, PA</w:t>
                            </w:r>
                            <w:r w:rsidRPr="00476BBB">
                              <w:rPr>
                                <w:rFonts w:cs="Arial"/>
                                <w:sz w:val="20"/>
                              </w:rPr>
                              <w:tab/>
                            </w:r>
                            <w:r w:rsidRPr="00476BBB">
                              <w:rPr>
                                <w:rFonts w:cs="Arial"/>
                                <w:sz w:val="20"/>
                              </w:rPr>
                              <w:tab/>
                            </w:r>
                            <w:r w:rsidRPr="00476BBB">
                              <w:rPr>
                                <w:rFonts w:cs="Arial"/>
                                <w:sz w:val="20"/>
                              </w:rPr>
                              <w:tab/>
                            </w:r>
                            <w:r w:rsidRPr="00476BBB">
                              <w:rPr>
                                <w:rFonts w:cs="Arial"/>
                                <w:sz w:val="20"/>
                              </w:rPr>
                              <w:tab/>
                            </w:r>
                            <w:r w:rsidRPr="00476BBB">
                              <w:rPr>
                                <w:rFonts w:cs="Arial"/>
                                <w:sz w:val="20"/>
                              </w:rPr>
                              <w:tab/>
                              <w:t>May 2009 – Jan. 2011</w:t>
                            </w:r>
                          </w:p>
                          <w:p w:rsidR="002F6774" w:rsidRDefault="002F6774" w:rsidP="00584F02">
                            <w:pPr>
                              <w:pStyle w:val="NoSpacing"/>
                              <w:ind w:left="60"/>
                              <w:rPr>
                                <w:rFonts w:cs="Arial"/>
                                <w:sz w:val="20"/>
                              </w:rPr>
                            </w:pPr>
                            <w:r>
                              <w:rPr>
                                <w:rFonts w:cs="Arial"/>
                                <w:sz w:val="20"/>
                              </w:rPr>
                              <w:t>Principal/History Teacher</w:t>
                            </w:r>
                            <w:r w:rsidR="000713C0">
                              <w:rPr>
                                <w:rFonts w:cs="Arial"/>
                                <w:sz w:val="20"/>
                              </w:rPr>
                              <w:t>: Boyer Academy</w:t>
                            </w:r>
                          </w:p>
                          <w:p w:rsidR="00E900E7" w:rsidRPr="00D8184B" w:rsidRDefault="00E900E7" w:rsidP="00584F02">
                            <w:pPr>
                              <w:pStyle w:val="NoSpacing"/>
                              <w:ind w:left="60"/>
                              <w:rPr>
                                <w:rFonts w:cs="Arial"/>
                                <w:sz w:val="24"/>
                              </w:rPr>
                            </w:pPr>
                          </w:p>
                          <w:p w:rsidR="002F6774" w:rsidRPr="002F6774" w:rsidRDefault="002F6774" w:rsidP="00584F02">
                            <w:pPr>
                              <w:pStyle w:val="NoSpacing"/>
                              <w:ind w:left="60"/>
                              <w:rPr>
                                <w:rFonts w:cs="Arial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sz w:val="24"/>
                                <w:szCs w:val="24"/>
                              </w:rPr>
                              <w:t>EDUCATION</w:t>
                            </w:r>
                          </w:p>
                          <w:p w:rsidR="00F24EB4" w:rsidRDefault="00F24EB4" w:rsidP="00584F02">
                            <w:pPr>
                              <w:pStyle w:val="NoSpacing"/>
                              <w:ind w:left="60"/>
                              <w:rPr>
                                <w:rFonts w:ascii="Calibri" w:hAnsi="Calibri"/>
                                <w:b/>
                                <w:sz w:val="14"/>
                              </w:rPr>
                            </w:pPr>
                          </w:p>
                          <w:p w:rsidR="002F6774" w:rsidRPr="002F6774" w:rsidRDefault="00D8184B" w:rsidP="002F6774">
                            <w:pPr>
                              <w:pStyle w:val="NoSpacing"/>
                              <w:rPr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 xml:space="preserve"> </w:t>
                            </w:r>
                            <w:r w:rsidR="002F6774" w:rsidRPr="002F6774">
                              <w:rPr>
                                <w:b/>
                                <w:sz w:val="20"/>
                              </w:rPr>
                              <w:t>UNIVERSITY OF PENNSYLVANIA,</w:t>
                            </w:r>
                            <w:r w:rsidR="00EC6C9B">
                              <w:rPr>
                                <w:sz w:val="20"/>
                              </w:rPr>
                              <w:t xml:space="preserve"> Philadelphia, PA</w:t>
                            </w:r>
                            <w:r w:rsidR="00EC6C9B">
                              <w:rPr>
                                <w:sz w:val="20"/>
                              </w:rPr>
                              <w:tab/>
                            </w:r>
                            <w:r w:rsidR="00EC6C9B">
                              <w:rPr>
                                <w:sz w:val="20"/>
                              </w:rPr>
                              <w:tab/>
                            </w:r>
                            <w:r w:rsidR="00EC6C9B">
                              <w:rPr>
                                <w:sz w:val="20"/>
                              </w:rPr>
                              <w:tab/>
                            </w:r>
                            <w:r w:rsidR="002F6774" w:rsidRPr="002F6774">
                              <w:rPr>
                                <w:sz w:val="20"/>
                              </w:rPr>
                              <w:t>July 2018</w:t>
                            </w:r>
                          </w:p>
                          <w:p w:rsidR="002F6774" w:rsidRPr="002F6774" w:rsidRDefault="00D8184B" w:rsidP="002F6774">
                            <w:pPr>
                              <w:pStyle w:val="NoSpacing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 xml:space="preserve"> </w:t>
                            </w:r>
                            <w:r w:rsidR="002F6774" w:rsidRPr="002F6774">
                              <w:rPr>
                                <w:sz w:val="20"/>
                              </w:rPr>
                              <w:t>Masters of Science in Education: School Leadership</w:t>
                            </w:r>
                          </w:p>
                          <w:p w:rsidR="002F6774" w:rsidRPr="002F6774" w:rsidRDefault="00D8184B" w:rsidP="002F6774">
                            <w:pPr>
                              <w:pStyle w:val="NoSpacing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 xml:space="preserve"> </w:t>
                            </w:r>
                            <w:r w:rsidR="002F6774" w:rsidRPr="002F6774">
                              <w:rPr>
                                <w:sz w:val="20"/>
                              </w:rPr>
                              <w:t xml:space="preserve">Public and Charter School Track w/ Principal Certification </w:t>
                            </w:r>
                          </w:p>
                          <w:p w:rsidR="002F6774" w:rsidRPr="002F6774" w:rsidRDefault="002F6774" w:rsidP="002F6774">
                            <w:pPr>
                              <w:pStyle w:val="NoSpacing"/>
                              <w:rPr>
                                <w:b/>
                                <w:sz w:val="20"/>
                              </w:rPr>
                            </w:pPr>
                          </w:p>
                          <w:p w:rsidR="002F6774" w:rsidRPr="002F6774" w:rsidRDefault="00D8184B" w:rsidP="002F6774">
                            <w:pPr>
                              <w:pStyle w:val="NoSpacing"/>
                              <w:rPr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 xml:space="preserve"> </w:t>
                            </w:r>
                            <w:r w:rsidR="002F6774" w:rsidRPr="002F6774">
                              <w:rPr>
                                <w:b/>
                                <w:sz w:val="20"/>
                              </w:rPr>
                              <w:t>ENDICOTT COLLEGE,</w:t>
                            </w:r>
                            <w:r w:rsidR="002F6774" w:rsidRPr="002F6774">
                              <w:rPr>
                                <w:sz w:val="20"/>
                              </w:rPr>
                              <w:t xml:space="preserve"> Beverly, MA</w:t>
                            </w:r>
                            <w:r w:rsidR="002F6774" w:rsidRPr="002F6774">
                              <w:rPr>
                                <w:sz w:val="20"/>
                              </w:rPr>
                              <w:tab/>
                            </w:r>
                            <w:r w:rsidR="002F6774" w:rsidRPr="002F6774">
                              <w:rPr>
                                <w:sz w:val="20"/>
                              </w:rPr>
                              <w:tab/>
                            </w:r>
                            <w:r w:rsidR="002F6774" w:rsidRPr="002F6774">
                              <w:rPr>
                                <w:sz w:val="20"/>
                              </w:rPr>
                              <w:tab/>
                            </w:r>
                            <w:r w:rsidR="002F6774" w:rsidRPr="002F6774">
                              <w:rPr>
                                <w:sz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</w:rPr>
                              <w:tab/>
                            </w:r>
                            <w:r w:rsidR="002F6774" w:rsidRPr="002F6774">
                              <w:rPr>
                                <w:sz w:val="20"/>
                              </w:rPr>
                              <w:t>May 2009</w:t>
                            </w:r>
                          </w:p>
                          <w:p w:rsidR="002F6774" w:rsidRPr="002F6774" w:rsidRDefault="00D8184B" w:rsidP="002F6774">
                            <w:pPr>
                              <w:pStyle w:val="NoSpacing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 xml:space="preserve"> </w:t>
                            </w:r>
                            <w:r w:rsidR="002F6774" w:rsidRPr="002F6774">
                              <w:rPr>
                                <w:sz w:val="20"/>
                              </w:rPr>
                              <w:t>Masters of Education: Sport Management</w:t>
                            </w:r>
                          </w:p>
                          <w:p w:rsidR="002F6774" w:rsidRPr="002F6774" w:rsidRDefault="00D8184B" w:rsidP="002F6774">
                            <w:pPr>
                              <w:pStyle w:val="NoSpacing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 xml:space="preserve"> </w:t>
                            </w:r>
                            <w:r w:rsidR="002F6774" w:rsidRPr="002F6774">
                              <w:rPr>
                                <w:sz w:val="20"/>
                              </w:rPr>
                              <w:t>PreK-12 &amp; Higher Education</w:t>
                            </w:r>
                          </w:p>
                          <w:p w:rsidR="002F6774" w:rsidRPr="002F6774" w:rsidRDefault="002F6774" w:rsidP="002F6774">
                            <w:pPr>
                              <w:pStyle w:val="NoSpacing"/>
                              <w:rPr>
                                <w:sz w:val="20"/>
                              </w:rPr>
                            </w:pPr>
                          </w:p>
                          <w:p w:rsidR="002F6774" w:rsidRPr="002F6774" w:rsidRDefault="00D8184B" w:rsidP="002F6774">
                            <w:pPr>
                              <w:pStyle w:val="NoSpacing"/>
                              <w:rPr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 xml:space="preserve"> </w:t>
                            </w:r>
                            <w:r w:rsidR="002F6774" w:rsidRPr="002F6774">
                              <w:rPr>
                                <w:b/>
                                <w:sz w:val="20"/>
                              </w:rPr>
                              <w:t xml:space="preserve">ENDICOTT COLLEGE, </w:t>
                            </w:r>
                            <w:r w:rsidR="002F6774" w:rsidRPr="002F6774">
                              <w:rPr>
                                <w:sz w:val="20"/>
                              </w:rPr>
                              <w:t>Beverly, MA</w:t>
                            </w:r>
                            <w:r w:rsidR="002F6774" w:rsidRPr="002F6774">
                              <w:rPr>
                                <w:sz w:val="20"/>
                              </w:rPr>
                              <w:tab/>
                            </w:r>
                            <w:r w:rsidR="002F6774" w:rsidRPr="002F6774">
                              <w:rPr>
                                <w:sz w:val="20"/>
                              </w:rPr>
                              <w:tab/>
                            </w:r>
                            <w:r w:rsidR="002F6774" w:rsidRPr="002F6774">
                              <w:rPr>
                                <w:sz w:val="20"/>
                              </w:rPr>
                              <w:tab/>
                            </w:r>
                            <w:r w:rsidR="002F6774" w:rsidRPr="002F6774">
                              <w:rPr>
                                <w:sz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</w:rPr>
                              <w:tab/>
                            </w:r>
                            <w:r w:rsidR="002F6774" w:rsidRPr="002F6774">
                              <w:rPr>
                                <w:sz w:val="20"/>
                              </w:rPr>
                              <w:t>May 2007</w:t>
                            </w:r>
                          </w:p>
                          <w:p w:rsidR="002F6774" w:rsidRPr="002F6774" w:rsidRDefault="00D8184B" w:rsidP="002F6774">
                            <w:pPr>
                              <w:pStyle w:val="NoSpacing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 xml:space="preserve"> </w:t>
                            </w:r>
                            <w:r w:rsidR="002F6774" w:rsidRPr="002F6774">
                              <w:rPr>
                                <w:sz w:val="20"/>
                              </w:rPr>
                              <w:t>Bachelors</w:t>
                            </w:r>
                            <w:r>
                              <w:rPr>
                                <w:sz w:val="20"/>
                              </w:rPr>
                              <w:t xml:space="preserve"> of History: Social Studies</w:t>
                            </w:r>
                            <w:r w:rsidR="002F6774" w:rsidRPr="002F6774">
                              <w:rPr>
                                <w:sz w:val="20"/>
                              </w:rPr>
                              <w:t xml:space="preserve"> w/Minor in Education</w:t>
                            </w:r>
                          </w:p>
                          <w:p w:rsidR="002F6774" w:rsidRPr="002F6774" w:rsidRDefault="00D8184B" w:rsidP="002F6774">
                            <w:pPr>
                              <w:pStyle w:val="NoSpacing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 xml:space="preserve"> </w:t>
                            </w:r>
                            <w:r w:rsidR="002F6774" w:rsidRPr="002F6774">
                              <w:rPr>
                                <w:sz w:val="20"/>
                              </w:rPr>
                              <w:t>Activities: Varsity Men’s Basketball Team &amp; Resident Assistant</w:t>
                            </w:r>
                          </w:p>
                          <w:p w:rsidR="00E900E7" w:rsidRPr="00D8184B" w:rsidRDefault="00E900E7" w:rsidP="00584F02">
                            <w:pPr>
                              <w:pStyle w:val="NoSpacing"/>
                              <w:ind w:left="60"/>
                              <w:rPr>
                                <w:b/>
                                <w:sz w:val="24"/>
                                <w:szCs w:val="20"/>
                              </w:rPr>
                            </w:pPr>
                          </w:p>
                          <w:p w:rsidR="00F24EB4" w:rsidRDefault="00F24EB4" w:rsidP="00584F02">
                            <w:pPr>
                              <w:pStyle w:val="NoSpacing"/>
                              <w:ind w:left="60"/>
                              <w:rPr>
                                <w:b/>
                                <w:sz w:val="24"/>
                                <w:szCs w:val="20"/>
                              </w:rPr>
                            </w:pPr>
                            <w:r w:rsidRPr="00D8184B">
                              <w:rPr>
                                <w:b/>
                                <w:sz w:val="24"/>
                                <w:szCs w:val="20"/>
                              </w:rPr>
                              <w:t xml:space="preserve">CERTIFICATION </w:t>
                            </w:r>
                          </w:p>
                          <w:p w:rsidR="00D8184B" w:rsidRDefault="00D8184B" w:rsidP="00584F02">
                            <w:pPr>
                              <w:pStyle w:val="NoSpacing"/>
                              <w:ind w:left="60"/>
                              <w:rPr>
                                <w:b/>
                                <w:sz w:val="14"/>
                                <w:szCs w:val="20"/>
                              </w:rPr>
                            </w:pPr>
                          </w:p>
                          <w:p w:rsidR="00D8184B" w:rsidRDefault="00D8184B" w:rsidP="00584F02">
                            <w:pPr>
                              <w:pStyle w:val="NoSpacing"/>
                              <w:ind w:left="60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  <w:szCs w:val="20"/>
                              </w:rPr>
                              <w:t>PRINCIPAL CERTIFICATION</w:t>
                            </w:r>
                            <w:r>
                              <w:rPr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 w:rsidR="003C1F5B">
                              <w:rPr>
                                <w:sz w:val="20"/>
                                <w:szCs w:val="20"/>
                              </w:rPr>
                              <w:t>Expected September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2018</w:t>
                            </w:r>
                          </w:p>
                          <w:p w:rsidR="00D8184B" w:rsidRDefault="00D8184B" w:rsidP="00584F02">
                            <w:pPr>
                              <w:pStyle w:val="NoSpacing"/>
                              <w:ind w:left="60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Pennsylvania Department of Education, Public Schools</w:t>
                            </w:r>
                          </w:p>
                          <w:p w:rsidR="00D8184B" w:rsidRDefault="00D8184B" w:rsidP="00584F02">
                            <w:pPr>
                              <w:pStyle w:val="NoSpacing"/>
                              <w:ind w:left="60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Secondary Schools</w:t>
                            </w:r>
                          </w:p>
                          <w:p w:rsidR="00D8184B" w:rsidRPr="006D2AA3" w:rsidRDefault="00D8184B" w:rsidP="00584F02">
                            <w:pPr>
                              <w:pStyle w:val="NoSpacing"/>
                              <w:ind w:left="6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D8184B" w:rsidRDefault="00D8184B" w:rsidP="00584F02">
                            <w:pPr>
                              <w:pStyle w:val="NoSpacing"/>
                              <w:ind w:left="60"/>
                              <w:rPr>
                                <w:sz w:val="20"/>
                                <w:szCs w:val="20"/>
                              </w:rPr>
                            </w:pPr>
                            <w:r w:rsidRPr="00D8184B">
                              <w:rPr>
                                <w:b/>
                                <w:sz w:val="20"/>
                                <w:szCs w:val="20"/>
                              </w:rPr>
                              <w:t>TEACHER CERTIFICATION</w:t>
                            </w:r>
                            <w:r>
                              <w:rPr>
                                <w:b/>
                                <w:sz w:val="20"/>
                                <w:szCs w:val="20"/>
                              </w:rPr>
                              <w:t xml:space="preserve">,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Certification in History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  <w:t>Sept. 2010</w:t>
                            </w:r>
                          </w:p>
                          <w:p w:rsidR="00D8184B" w:rsidRDefault="00D8184B" w:rsidP="00584F02">
                            <w:pPr>
                              <w:pStyle w:val="NoSpacing"/>
                              <w:ind w:left="60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Pennsylvania Department of Education, Private Schools</w:t>
                            </w:r>
                          </w:p>
                          <w:p w:rsidR="00D8184B" w:rsidRPr="00D8184B" w:rsidRDefault="00D8184B" w:rsidP="00584F02">
                            <w:pPr>
                              <w:pStyle w:val="NoSpacing"/>
                              <w:ind w:left="60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Secondary Schools</w:t>
                            </w:r>
                          </w:p>
                          <w:p w:rsidR="00C90529" w:rsidRPr="00584F02" w:rsidRDefault="00C90529" w:rsidP="00584F02">
                            <w:pPr>
                              <w:pStyle w:val="NoSpacing"/>
                              <w:ind w:left="60"/>
                              <w:rPr>
                                <w:rFonts w:ascii="Calibri" w:hAnsi="Calibri"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35" type="#_x0000_t202" style="position:absolute;margin-left:-2pt;margin-top:14.5pt;width:422.05pt;height:665.1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" fillcolor="white [3201]" strokecolor="black [3213]" strokeweight=".5pt">
                <v:shadow on="t" color="black" opacity="26214f" origin="-.5,-.5" offset=".74836mm,.74836mm"/>
                <v:textbox>
                  <w:txbxContent>
                    <w:p w:rsidR="00054449" w:rsidRPr="00584F02" w:rsidRDefault="000E164E" w:rsidP="002F6774">
                      <w:pPr>
                        <w:pStyle w:val="NoSpacing"/>
                        <w:rPr>
                          <w:b/>
                          <w:sz w:val="24"/>
                        </w:rPr>
                      </w:pPr>
                      <w:r w:rsidRPr="00584F02">
                        <w:rPr>
                          <w:b/>
                          <w:sz w:val="24"/>
                        </w:rPr>
                        <w:t>PROFILE</w:t>
                      </w:r>
                    </w:p>
                    <w:p w:rsidR="00584F02" w:rsidRPr="00584F02" w:rsidRDefault="006D620F" w:rsidP="000E164E">
                      <w:pPr>
                        <w:pStyle w:val="NoSpacing"/>
                        <w:rPr>
                          <w:rFonts w:ascii="Calibri" w:hAnsi="Calibri" w:cs="Segoe UI"/>
                          <w:sz w:val="20"/>
                          <w:szCs w:val="21"/>
                          <w:shd w:val="clear" w:color="auto" w:fill="FFFFFF"/>
                        </w:rPr>
                      </w:pPr>
                      <w:r w:rsidRPr="00584F02">
                        <w:rPr>
                          <w:rFonts w:ascii="Calibri" w:hAnsi="Calibri" w:cs="Segoe UI"/>
                          <w:sz w:val="20"/>
                          <w:szCs w:val="21"/>
                          <w:shd w:val="clear" w:color="auto" w:fill="FFFFFF"/>
                        </w:rPr>
                        <w:t>As an</w:t>
                      </w:r>
                      <w:r w:rsidR="003C0E6F" w:rsidRPr="00584F02">
                        <w:rPr>
                          <w:rFonts w:ascii="Calibri" w:hAnsi="Calibri" w:cs="Segoe UI"/>
                          <w:sz w:val="20"/>
                          <w:szCs w:val="21"/>
                          <w:shd w:val="clear" w:color="auto" w:fill="FFFFFF"/>
                        </w:rPr>
                        <w:t xml:space="preserve"> energetic, </w:t>
                      </w:r>
                      <w:r w:rsidRPr="00584F02">
                        <w:rPr>
                          <w:rFonts w:ascii="Calibri" w:hAnsi="Calibri" w:cs="Segoe UI"/>
                          <w:sz w:val="20"/>
                          <w:szCs w:val="21"/>
                          <w:shd w:val="clear" w:color="auto" w:fill="FFFFFF"/>
                        </w:rPr>
                        <w:t>results driven school leader with strong communication skil</w:t>
                      </w:r>
                      <w:r w:rsidR="003C0E6F" w:rsidRPr="00584F02">
                        <w:rPr>
                          <w:rFonts w:ascii="Calibri" w:hAnsi="Calibri" w:cs="Segoe UI"/>
                          <w:sz w:val="20"/>
                          <w:szCs w:val="21"/>
                          <w:shd w:val="clear" w:color="auto" w:fill="FFFFFF"/>
                        </w:rPr>
                        <w:t>ls,</w:t>
                      </w:r>
                      <w:r w:rsidRPr="00584F02">
                        <w:rPr>
                          <w:rFonts w:ascii="Calibri" w:hAnsi="Calibri" w:cs="Segoe UI"/>
                          <w:sz w:val="20"/>
                          <w:szCs w:val="21"/>
                          <w:shd w:val="clear" w:color="auto" w:fill="FFFFFF"/>
                        </w:rPr>
                        <w:t xml:space="preserve"> </w:t>
                      </w:r>
                      <w:r w:rsidR="000B600E" w:rsidRPr="00584F02">
                        <w:rPr>
                          <w:rFonts w:ascii="Calibri" w:hAnsi="Calibri" w:cs="Segoe UI"/>
                          <w:sz w:val="20"/>
                          <w:szCs w:val="21"/>
                          <w:shd w:val="clear" w:color="auto" w:fill="FFFFFF"/>
                        </w:rPr>
                        <w:t xml:space="preserve">I am </w:t>
                      </w:r>
                      <w:r w:rsidRPr="00584F02">
                        <w:rPr>
                          <w:rFonts w:ascii="Calibri" w:hAnsi="Calibri" w:cs="Segoe UI"/>
                          <w:sz w:val="20"/>
                          <w:szCs w:val="21"/>
                          <w:shd w:val="clear" w:color="auto" w:fill="FFFFFF"/>
                        </w:rPr>
                        <w:t>wired</w:t>
                      </w:r>
                      <w:r w:rsidR="000B600E" w:rsidRPr="00584F02">
                        <w:rPr>
                          <w:rFonts w:ascii="Calibri" w:hAnsi="Calibri" w:cs="Segoe UI"/>
                          <w:sz w:val="20"/>
                          <w:szCs w:val="21"/>
                          <w:shd w:val="clear" w:color="auto" w:fill="FFFFFF"/>
                        </w:rPr>
                        <w:t xml:space="preserve"> to connect with</w:t>
                      </w:r>
                      <w:r w:rsidRPr="00584F02">
                        <w:rPr>
                          <w:rFonts w:ascii="Calibri" w:hAnsi="Calibri" w:cs="Segoe UI"/>
                          <w:sz w:val="20"/>
                          <w:szCs w:val="21"/>
                          <w:shd w:val="clear" w:color="auto" w:fill="FFFFFF"/>
                        </w:rPr>
                        <w:t xml:space="preserve"> </w:t>
                      </w:r>
                      <w:r w:rsidR="000B600E" w:rsidRPr="00584F02">
                        <w:rPr>
                          <w:rFonts w:ascii="Calibri" w:hAnsi="Calibri" w:cs="Segoe UI"/>
                          <w:sz w:val="20"/>
                          <w:szCs w:val="21"/>
                          <w:shd w:val="clear" w:color="auto" w:fill="FFFFFF"/>
                        </w:rPr>
                        <w:t>scholars through building positive relationships</w:t>
                      </w:r>
                      <w:r w:rsidRPr="00584F02">
                        <w:rPr>
                          <w:rFonts w:ascii="Calibri" w:hAnsi="Calibri" w:cs="Segoe UI"/>
                          <w:sz w:val="20"/>
                          <w:szCs w:val="21"/>
                          <w:shd w:val="clear" w:color="auto" w:fill="FFFFFF"/>
                        </w:rPr>
                        <w:t xml:space="preserve">. </w:t>
                      </w:r>
                      <w:r w:rsidR="00620A7B" w:rsidRPr="00584F02">
                        <w:rPr>
                          <w:rFonts w:ascii="Calibri" w:hAnsi="Calibri" w:cs="Segoe UI"/>
                          <w:sz w:val="20"/>
                          <w:szCs w:val="21"/>
                          <w:shd w:val="clear" w:color="auto" w:fill="FFFFFF"/>
                        </w:rPr>
                        <w:t>I have</w:t>
                      </w:r>
                      <w:r w:rsidR="003C0E6F" w:rsidRPr="00584F02">
                        <w:rPr>
                          <w:rFonts w:ascii="Calibri" w:hAnsi="Calibri" w:cs="Segoe UI"/>
                          <w:sz w:val="20"/>
                          <w:szCs w:val="21"/>
                          <w:shd w:val="clear" w:color="auto" w:fill="FFFFFF"/>
                        </w:rPr>
                        <w:t xml:space="preserve"> a</w:t>
                      </w:r>
                      <w:r w:rsidR="00620A7B" w:rsidRPr="00584F02">
                        <w:rPr>
                          <w:rFonts w:ascii="Calibri" w:hAnsi="Calibri" w:cs="Segoe UI"/>
                          <w:sz w:val="20"/>
                          <w:szCs w:val="21"/>
                          <w:shd w:val="clear" w:color="auto" w:fill="FFFFFF"/>
                        </w:rPr>
                        <w:t xml:space="preserve"> vast set of skills and experiences in school turnaround and school design</w:t>
                      </w:r>
                      <w:r w:rsidR="003C0E6F" w:rsidRPr="00584F02">
                        <w:rPr>
                          <w:rFonts w:ascii="Calibri" w:hAnsi="Calibri" w:cs="Segoe UI"/>
                          <w:sz w:val="20"/>
                          <w:szCs w:val="21"/>
                          <w:shd w:val="clear" w:color="auto" w:fill="FFFFFF"/>
                        </w:rPr>
                        <w:t xml:space="preserve"> (i.e. building a school). I am drawn to</w:t>
                      </w:r>
                      <w:r w:rsidR="00D057ED" w:rsidRPr="00584F02">
                        <w:rPr>
                          <w:rFonts w:ascii="Calibri" w:hAnsi="Calibri" w:cs="Segoe UI"/>
                          <w:sz w:val="20"/>
                          <w:szCs w:val="21"/>
                          <w:shd w:val="clear" w:color="auto" w:fill="FFFFFF"/>
                        </w:rPr>
                        <w:t xml:space="preserve"> </w:t>
                      </w:r>
                      <w:r w:rsidR="003C0E6F" w:rsidRPr="00584F02">
                        <w:rPr>
                          <w:rFonts w:ascii="Calibri" w:hAnsi="Calibri" w:cs="Segoe UI"/>
                          <w:sz w:val="20"/>
                          <w:szCs w:val="21"/>
                          <w:shd w:val="clear" w:color="auto" w:fill="FFFFFF"/>
                        </w:rPr>
                        <w:t>educational</w:t>
                      </w:r>
                      <w:r w:rsidR="00620A7B" w:rsidRPr="00584F02">
                        <w:rPr>
                          <w:rFonts w:ascii="Calibri" w:hAnsi="Calibri" w:cs="Segoe UI"/>
                          <w:sz w:val="20"/>
                          <w:szCs w:val="21"/>
                          <w:shd w:val="clear" w:color="auto" w:fill="FFFFFF"/>
                        </w:rPr>
                        <w:t xml:space="preserve"> organizations that </w:t>
                      </w:r>
                      <w:r w:rsidR="00D057ED" w:rsidRPr="00584F02">
                        <w:rPr>
                          <w:rFonts w:ascii="Calibri" w:hAnsi="Calibri" w:cs="Segoe UI"/>
                          <w:sz w:val="20"/>
                          <w:szCs w:val="21"/>
                          <w:shd w:val="clear" w:color="auto" w:fill="FFFFFF"/>
                        </w:rPr>
                        <w:t>have a clear purpose of impact</w:t>
                      </w:r>
                      <w:r w:rsidR="003C0E6F" w:rsidRPr="00584F02">
                        <w:rPr>
                          <w:rFonts w:ascii="Calibri" w:hAnsi="Calibri" w:cs="Segoe UI"/>
                          <w:sz w:val="20"/>
                          <w:szCs w:val="21"/>
                          <w:shd w:val="clear" w:color="auto" w:fill="FFFFFF"/>
                        </w:rPr>
                        <w:t>ing the lives of the scholars and fa</w:t>
                      </w:r>
                      <w:r w:rsidR="00BE5705" w:rsidRPr="00584F02">
                        <w:rPr>
                          <w:rFonts w:ascii="Calibri" w:hAnsi="Calibri" w:cs="Segoe UI"/>
                          <w:sz w:val="20"/>
                          <w:szCs w:val="21"/>
                          <w:shd w:val="clear" w:color="auto" w:fill="FFFFFF"/>
                        </w:rPr>
                        <w:t xml:space="preserve">milies </w:t>
                      </w:r>
                      <w:r w:rsidR="003C0E6F" w:rsidRPr="00584F02">
                        <w:rPr>
                          <w:rFonts w:ascii="Calibri" w:hAnsi="Calibri" w:cs="Segoe UI"/>
                          <w:sz w:val="20"/>
                          <w:szCs w:val="21"/>
                          <w:shd w:val="clear" w:color="auto" w:fill="FFFFFF"/>
                        </w:rPr>
                        <w:t>they serve</w:t>
                      </w:r>
                      <w:r w:rsidR="00D057ED" w:rsidRPr="00584F02">
                        <w:rPr>
                          <w:rFonts w:ascii="Calibri" w:hAnsi="Calibri" w:cs="Segoe UI"/>
                          <w:sz w:val="20"/>
                          <w:szCs w:val="21"/>
                          <w:shd w:val="clear" w:color="auto" w:fill="FFFFFF"/>
                        </w:rPr>
                        <w:t xml:space="preserve">. </w:t>
                      </w:r>
                    </w:p>
                    <w:p w:rsidR="000E164E" w:rsidRPr="00584F02" w:rsidRDefault="00584F02" w:rsidP="00584F02">
                      <w:pPr>
                        <w:pStyle w:val="NoSpacing"/>
                        <w:numPr>
                          <w:ilvl w:val="0"/>
                          <w:numId w:val="1"/>
                        </w:numPr>
                        <w:rPr>
                          <w:rFonts w:ascii="Calibri" w:hAnsi="Calibri"/>
                          <w:sz w:val="24"/>
                        </w:rPr>
                      </w:pPr>
                      <w:r w:rsidRPr="00584F02">
                        <w:rPr>
                          <w:rFonts w:ascii="Calibri" w:hAnsi="Calibri" w:cs="Segoe UI"/>
                          <w:sz w:val="20"/>
                          <w:szCs w:val="21"/>
                          <w:shd w:val="clear" w:color="auto" w:fill="FFFFFF"/>
                        </w:rPr>
                        <w:t>A lifelong learner committed to the social, emotional, and academic development of children.</w:t>
                      </w:r>
                    </w:p>
                    <w:p w:rsidR="00584F02" w:rsidRPr="00584F02" w:rsidRDefault="00584F02" w:rsidP="00584F02">
                      <w:pPr>
                        <w:pStyle w:val="NoSpacing"/>
                        <w:numPr>
                          <w:ilvl w:val="0"/>
                          <w:numId w:val="1"/>
                        </w:numPr>
                        <w:rPr>
                          <w:rFonts w:ascii="Calibri" w:hAnsi="Calibri"/>
                          <w:sz w:val="24"/>
                        </w:rPr>
                      </w:pPr>
                      <w:r w:rsidRPr="00584F02">
                        <w:rPr>
                          <w:rFonts w:ascii="Calibri" w:hAnsi="Calibri" w:cs="Segoe UI"/>
                          <w:sz w:val="20"/>
                          <w:szCs w:val="21"/>
                          <w:shd w:val="clear" w:color="auto" w:fill="FFFFFF"/>
                        </w:rPr>
                        <w:t>A learning leader that is committed to building teacher pedagogy through a culture of practice and collaborative support.</w:t>
                      </w:r>
                    </w:p>
                    <w:p w:rsidR="00E900E7" w:rsidRPr="00367039" w:rsidRDefault="00E900E7" w:rsidP="002E5930">
                      <w:pPr>
                        <w:pStyle w:val="NoSpacing"/>
                        <w:rPr>
                          <w:rFonts w:ascii="Calibri" w:hAnsi="Calibri"/>
                          <w:sz w:val="24"/>
                        </w:rPr>
                      </w:pPr>
                    </w:p>
                    <w:p w:rsidR="00705277" w:rsidRDefault="00584F02" w:rsidP="002F6774">
                      <w:pPr>
                        <w:pStyle w:val="NoSpacing"/>
                        <w:ind w:left="60"/>
                        <w:rPr>
                          <w:rFonts w:ascii="Calibri" w:hAnsi="Calibri"/>
                          <w:b/>
                          <w:sz w:val="24"/>
                        </w:rPr>
                      </w:pPr>
                      <w:r>
                        <w:rPr>
                          <w:rFonts w:ascii="Calibri" w:hAnsi="Calibri"/>
                          <w:b/>
                          <w:sz w:val="24"/>
                        </w:rPr>
                        <w:t>WORK EXPERIENCE</w:t>
                      </w:r>
                    </w:p>
                    <w:p w:rsidR="003C1F5B" w:rsidRPr="003C1F5B" w:rsidRDefault="003C1F5B" w:rsidP="00E900E7">
                      <w:pPr>
                        <w:pStyle w:val="NoSpacing"/>
                        <w:rPr>
                          <w:rFonts w:ascii="Calibri" w:hAnsi="Calibri"/>
                          <w:sz w:val="20"/>
                          <w:szCs w:val="20"/>
                        </w:rPr>
                      </w:pPr>
                    </w:p>
                    <w:p w:rsidR="002E5930" w:rsidRPr="002E5930" w:rsidRDefault="002E5930" w:rsidP="003C1F5B">
                      <w:pPr>
                        <w:pStyle w:val="NoSpacing"/>
                        <w:rPr>
                          <w:rFonts w:ascii="Calibri" w:hAnsi="Calibri"/>
                          <w:sz w:val="20"/>
                          <w:szCs w:val="20"/>
                        </w:rPr>
                      </w:pPr>
                      <w:r>
                        <w:rPr>
                          <w:rFonts w:ascii="Calibri" w:hAnsi="Calibri"/>
                          <w:b/>
                          <w:sz w:val="20"/>
                          <w:szCs w:val="20"/>
                        </w:rPr>
                        <w:t xml:space="preserve">Ascend Learning Inc. </w:t>
                      </w:r>
                      <w:r>
                        <w:rPr>
                          <w:rFonts w:ascii="Calibri" w:hAnsi="Calibri"/>
                          <w:sz w:val="20"/>
                          <w:szCs w:val="20"/>
                        </w:rPr>
                        <w:t>Brooklyn, NY</w:t>
                      </w:r>
                      <w:r>
                        <w:rPr>
                          <w:rFonts w:ascii="Calibri" w:hAnsi="Calibri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alibri" w:hAnsi="Calibri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alibri" w:hAnsi="Calibri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alibri" w:hAnsi="Calibri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alibri" w:hAnsi="Calibri"/>
                          <w:sz w:val="20"/>
                          <w:szCs w:val="20"/>
                        </w:rPr>
                        <w:tab/>
                        <w:t xml:space="preserve">June 2018 – Present </w:t>
                      </w:r>
                    </w:p>
                    <w:p w:rsidR="002E5930" w:rsidRPr="002E5930" w:rsidRDefault="002E5930" w:rsidP="003C1F5B">
                      <w:pPr>
                        <w:pStyle w:val="NoSpacing"/>
                        <w:rPr>
                          <w:rFonts w:ascii="Calibri" w:hAnsi="Calibri"/>
                          <w:sz w:val="20"/>
                          <w:szCs w:val="20"/>
                        </w:rPr>
                      </w:pPr>
                      <w:r>
                        <w:rPr>
                          <w:rFonts w:ascii="Calibri" w:hAnsi="Calibri"/>
                          <w:sz w:val="20"/>
                          <w:szCs w:val="20"/>
                        </w:rPr>
                        <w:t>Director of School Culture: Brooklyn Ascend High School</w:t>
                      </w:r>
                      <w:bookmarkStart w:id="1" w:name="_GoBack"/>
                      <w:bookmarkEnd w:id="1"/>
                    </w:p>
                    <w:p w:rsidR="002E5930" w:rsidRDefault="002E5930" w:rsidP="003C1F5B">
                      <w:pPr>
                        <w:pStyle w:val="NoSpacing"/>
                        <w:rPr>
                          <w:rFonts w:ascii="Calibri" w:hAnsi="Calibri"/>
                          <w:b/>
                          <w:sz w:val="20"/>
                          <w:szCs w:val="20"/>
                        </w:rPr>
                      </w:pPr>
                    </w:p>
                    <w:p w:rsidR="00F24EB4" w:rsidRPr="00476BBB" w:rsidRDefault="003C1F5B" w:rsidP="003C1F5B">
                      <w:pPr>
                        <w:pStyle w:val="NoSpacing"/>
                        <w:rPr>
                          <w:rFonts w:cs="Arial"/>
                          <w:sz w:val="20"/>
                        </w:rPr>
                      </w:pPr>
                      <w:r>
                        <w:rPr>
                          <w:rFonts w:ascii="Calibri" w:hAnsi="Calibri"/>
                          <w:b/>
                          <w:sz w:val="20"/>
                          <w:szCs w:val="20"/>
                        </w:rPr>
                        <w:t xml:space="preserve"> </w:t>
                      </w:r>
                      <w:r w:rsidR="00F24EB4" w:rsidRPr="00476BBB">
                        <w:rPr>
                          <w:rFonts w:cs="Arial"/>
                          <w:b/>
                          <w:sz w:val="20"/>
                        </w:rPr>
                        <w:t>Belmont Charter Network</w:t>
                      </w:r>
                      <w:r w:rsidR="00F24EB4" w:rsidRPr="00476BBB">
                        <w:rPr>
                          <w:rFonts w:cs="Arial"/>
                          <w:sz w:val="20"/>
                        </w:rPr>
                        <w:t>, Philadelphia</w:t>
                      </w:r>
                      <w:r w:rsidR="001073BD" w:rsidRPr="00476BBB">
                        <w:rPr>
                          <w:rFonts w:cs="Arial"/>
                          <w:sz w:val="20"/>
                        </w:rPr>
                        <w:t>,</w:t>
                      </w:r>
                      <w:r w:rsidR="00F24EB4" w:rsidRPr="00476BBB">
                        <w:rPr>
                          <w:rFonts w:cs="Arial"/>
                          <w:sz w:val="20"/>
                        </w:rPr>
                        <w:t xml:space="preserve"> PA </w:t>
                      </w:r>
                      <w:r w:rsidR="00754117" w:rsidRPr="00476BBB">
                        <w:rPr>
                          <w:rFonts w:cs="Arial"/>
                          <w:sz w:val="20"/>
                        </w:rPr>
                        <w:tab/>
                      </w:r>
                      <w:r w:rsidR="00754117" w:rsidRPr="00476BBB">
                        <w:rPr>
                          <w:rFonts w:cs="Arial"/>
                          <w:sz w:val="20"/>
                        </w:rPr>
                        <w:tab/>
                      </w:r>
                      <w:r w:rsidR="00754117" w:rsidRPr="00476BBB">
                        <w:rPr>
                          <w:rFonts w:cs="Arial"/>
                          <w:sz w:val="20"/>
                        </w:rPr>
                        <w:tab/>
                        <w:t>Aug. 2017</w:t>
                      </w:r>
                      <w:r w:rsidR="00476BBB" w:rsidRPr="00476BBB">
                        <w:rPr>
                          <w:rFonts w:cs="Arial"/>
                          <w:sz w:val="20"/>
                        </w:rPr>
                        <w:t xml:space="preserve"> </w:t>
                      </w:r>
                      <w:r w:rsidR="00754117" w:rsidRPr="00476BBB">
                        <w:rPr>
                          <w:rFonts w:cs="Arial"/>
                          <w:sz w:val="20"/>
                        </w:rPr>
                        <w:t>–</w:t>
                      </w:r>
                      <w:r>
                        <w:rPr>
                          <w:rFonts w:cs="Arial"/>
                          <w:sz w:val="20"/>
                        </w:rPr>
                        <w:t xml:space="preserve"> July 2018</w:t>
                      </w:r>
                    </w:p>
                    <w:p w:rsidR="00476BBB" w:rsidRDefault="00114A98" w:rsidP="00584F02">
                      <w:pPr>
                        <w:pStyle w:val="NoSpacing"/>
                        <w:ind w:left="60"/>
                        <w:rPr>
                          <w:rFonts w:cs="Arial"/>
                          <w:sz w:val="20"/>
                        </w:rPr>
                      </w:pPr>
                      <w:r w:rsidRPr="00476BBB">
                        <w:rPr>
                          <w:rFonts w:cs="Arial"/>
                          <w:sz w:val="20"/>
                        </w:rPr>
                        <w:t xml:space="preserve">Assistant Head </w:t>
                      </w:r>
                      <w:r w:rsidR="00476BBB" w:rsidRPr="00476BBB">
                        <w:rPr>
                          <w:rFonts w:cs="Arial"/>
                          <w:sz w:val="20"/>
                        </w:rPr>
                        <w:t>of</w:t>
                      </w:r>
                      <w:r w:rsidRPr="00476BBB">
                        <w:rPr>
                          <w:rFonts w:cs="Arial"/>
                          <w:sz w:val="20"/>
                        </w:rPr>
                        <w:t xml:space="preserve"> School</w:t>
                      </w:r>
                      <w:r w:rsidR="00754117" w:rsidRPr="00476BBB">
                        <w:rPr>
                          <w:rFonts w:cs="Arial"/>
                          <w:sz w:val="20"/>
                        </w:rPr>
                        <w:t xml:space="preserve">: Belmont Charter High School </w:t>
                      </w:r>
                    </w:p>
                    <w:p w:rsidR="00114A98" w:rsidRPr="00476BBB" w:rsidRDefault="00754117" w:rsidP="00584F02">
                      <w:pPr>
                        <w:pStyle w:val="NoSpacing"/>
                        <w:ind w:left="60"/>
                        <w:rPr>
                          <w:rFonts w:cs="Arial"/>
                          <w:sz w:val="20"/>
                        </w:rPr>
                      </w:pPr>
                      <w:r w:rsidRPr="00476BBB">
                        <w:rPr>
                          <w:rFonts w:cs="Arial"/>
                          <w:sz w:val="20"/>
                        </w:rPr>
                        <w:tab/>
                      </w:r>
                      <w:r w:rsidRPr="00476BBB">
                        <w:rPr>
                          <w:rFonts w:cs="Arial"/>
                          <w:sz w:val="20"/>
                        </w:rPr>
                        <w:tab/>
                      </w:r>
                    </w:p>
                    <w:p w:rsidR="00F24EB4" w:rsidRPr="00476BBB" w:rsidRDefault="001073BD" w:rsidP="00584F02">
                      <w:pPr>
                        <w:pStyle w:val="NoSpacing"/>
                        <w:ind w:left="60"/>
                        <w:rPr>
                          <w:rFonts w:cs="Arial"/>
                          <w:sz w:val="20"/>
                        </w:rPr>
                      </w:pPr>
                      <w:r w:rsidRPr="00476BBB">
                        <w:rPr>
                          <w:rFonts w:cs="Arial"/>
                          <w:b/>
                          <w:sz w:val="20"/>
                        </w:rPr>
                        <w:t xml:space="preserve">School District of Philadelphia, </w:t>
                      </w:r>
                      <w:r w:rsidRPr="00476BBB">
                        <w:rPr>
                          <w:rFonts w:cs="Arial"/>
                          <w:sz w:val="20"/>
                        </w:rPr>
                        <w:t>Philadelphia, PA</w:t>
                      </w:r>
                      <w:r w:rsidR="00754117" w:rsidRPr="00476BBB">
                        <w:rPr>
                          <w:rFonts w:cs="Arial"/>
                          <w:sz w:val="20"/>
                        </w:rPr>
                        <w:tab/>
                      </w:r>
                      <w:r w:rsidR="00754117" w:rsidRPr="00476BBB">
                        <w:rPr>
                          <w:rFonts w:cs="Arial"/>
                          <w:sz w:val="20"/>
                        </w:rPr>
                        <w:tab/>
                      </w:r>
                      <w:r w:rsidR="00754117" w:rsidRPr="00476BBB">
                        <w:rPr>
                          <w:rFonts w:cs="Arial"/>
                          <w:sz w:val="20"/>
                        </w:rPr>
                        <w:tab/>
                        <w:t>Sept. 2016</w:t>
                      </w:r>
                      <w:r w:rsidR="00476BBB" w:rsidRPr="00476BBB">
                        <w:rPr>
                          <w:rFonts w:cs="Arial"/>
                          <w:sz w:val="20"/>
                        </w:rPr>
                        <w:t xml:space="preserve"> </w:t>
                      </w:r>
                      <w:r w:rsidR="00754117" w:rsidRPr="00476BBB">
                        <w:rPr>
                          <w:rFonts w:cs="Arial"/>
                          <w:sz w:val="20"/>
                        </w:rPr>
                        <w:t xml:space="preserve"> –</w:t>
                      </w:r>
                      <w:r w:rsidR="00476BBB" w:rsidRPr="00476BBB">
                        <w:rPr>
                          <w:rFonts w:cs="Arial"/>
                          <w:sz w:val="20"/>
                        </w:rPr>
                        <w:t xml:space="preserve"> </w:t>
                      </w:r>
                      <w:r w:rsidR="00754117" w:rsidRPr="00476BBB">
                        <w:rPr>
                          <w:rFonts w:cs="Arial"/>
                          <w:sz w:val="20"/>
                        </w:rPr>
                        <w:t>Aug. 2017</w:t>
                      </w:r>
                    </w:p>
                    <w:p w:rsidR="00476BBB" w:rsidRDefault="00476BBB" w:rsidP="00584F02">
                      <w:pPr>
                        <w:pStyle w:val="NoSpacing"/>
                        <w:ind w:left="60"/>
                        <w:rPr>
                          <w:rFonts w:cs="Arial"/>
                          <w:sz w:val="20"/>
                        </w:rPr>
                      </w:pPr>
                      <w:r w:rsidRPr="00476BBB">
                        <w:rPr>
                          <w:rFonts w:cs="Arial"/>
                          <w:sz w:val="20"/>
                        </w:rPr>
                        <w:t>Director of School Culture and Climate: Frankford High School</w:t>
                      </w:r>
                    </w:p>
                    <w:p w:rsidR="002F6774" w:rsidRPr="00476BBB" w:rsidRDefault="002F6774" w:rsidP="003C1F5B">
                      <w:pPr>
                        <w:pStyle w:val="NoSpacing"/>
                        <w:rPr>
                          <w:rFonts w:cs="Arial"/>
                          <w:sz w:val="20"/>
                        </w:rPr>
                      </w:pPr>
                    </w:p>
                    <w:p w:rsidR="001073BD" w:rsidRPr="00476BBB" w:rsidRDefault="001073BD" w:rsidP="00584F02">
                      <w:pPr>
                        <w:pStyle w:val="NoSpacing"/>
                        <w:ind w:left="60"/>
                        <w:rPr>
                          <w:rFonts w:cs="Arial"/>
                          <w:sz w:val="20"/>
                        </w:rPr>
                      </w:pPr>
                      <w:r w:rsidRPr="00476BBB">
                        <w:rPr>
                          <w:rFonts w:cs="Arial"/>
                          <w:b/>
                          <w:sz w:val="20"/>
                        </w:rPr>
                        <w:t xml:space="preserve">Mastery Charter Schools, </w:t>
                      </w:r>
                      <w:r w:rsidR="00476BBB" w:rsidRPr="00476BBB">
                        <w:rPr>
                          <w:rFonts w:cs="Arial"/>
                          <w:sz w:val="20"/>
                        </w:rPr>
                        <w:t>Philadelphia,</w:t>
                      </w:r>
                      <w:r w:rsidRPr="00476BBB">
                        <w:rPr>
                          <w:rFonts w:cs="Arial"/>
                          <w:sz w:val="20"/>
                        </w:rPr>
                        <w:t xml:space="preserve"> PA</w:t>
                      </w:r>
                      <w:r w:rsidR="003C1F5B">
                        <w:rPr>
                          <w:rFonts w:cs="Arial"/>
                          <w:sz w:val="20"/>
                        </w:rPr>
                        <w:tab/>
                      </w:r>
                      <w:r w:rsidR="003C1F5B">
                        <w:rPr>
                          <w:rFonts w:cs="Arial"/>
                          <w:sz w:val="20"/>
                        </w:rPr>
                        <w:tab/>
                      </w:r>
                      <w:r w:rsidR="003C1F5B">
                        <w:rPr>
                          <w:rFonts w:cs="Arial"/>
                          <w:sz w:val="20"/>
                        </w:rPr>
                        <w:tab/>
                      </w:r>
                      <w:r w:rsidR="003C1F5B">
                        <w:rPr>
                          <w:rFonts w:cs="Arial"/>
                          <w:sz w:val="20"/>
                        </w:rPr>
                        <w:tab/>
                        <w:t>Jan. 2011 – Sept</w:t>
                      </w:r>
                      <w:r w:rsidR="00476BBB" w:rsidRPr="00476BBB">
                        <w:rPr>
                          <w:rFonts w:cs="Arial"/>
                          <w:sz w:val="20"/>
                        </w:rPr>
                        <w:t>. 2016</w:t>
                      </w:r>
                    </w:p>
                    <w:p w:rsidR="00476BBB" w:rsidRDefault="00476BBB" w:rsidP="00584F02">
                      <w:pPr>
                        <w:pStyle w:val="NoSpacing"/>
                        <w:ind w:left="60"/>
                        <w:rPr>
                          <w:rFonts w:cs="Arial"/>
                          <w:sz w:val="20"/>
                        </w:rPr>
                      </w:pPr>
                      <w:r w:rsidRPr="00476BBB">
                        <w:rPr>
                          <w:rFonts w:cs="Arial"/>
                          <w:sz w:val="20"/>
                        </w:rPr>
                        <w:t>Advanced Dean of Students</w:t>
                      </w:r>
                      <w:r w:rsidR="006D2AA3">
                        <w:rPr>
                          <w:rFonts w:cs="Arial"/>
                          <w:sz w:val="20"/>
                        </w:rPr>
                        <w:t>/SEL Instructor</w:t>
                      </w:r>
                      <w:r w:rsidRPr="00476BBB">
                        <w:rPr>
                          <w:rFonts w:cs="Arial"/>
                          <w:sz w:val="20"/>
                        </w:rPr>
                        <w:t>:  Shoemaker Campus</w:t>
                      </w:r>
                    </w:p>
                    <w:p w:rsidR="002F6774" w:rsidRPr="00476BBB" w:rsidRDefault="002F6774" w:rsidP="00584F02">
                      <w:pPr>
                        <w:pStyle w:val="NoSpacing"/>
                        <w:ind w:left="60"/>
                        <w:rPr>
                          <w:rFonts w:cs="Arial"/>
                          <w:sz w:val="20"/>
                        </w:rPr>
                      </w:pPr>
                    </w:p>
                    <w:p w:rsidR="00476BBB" w:rsidRDefault="00476BBB" w:rsidP="00584F02">
                      <w:pPr>
                        <w:pStyle w:val="NoSpacing"/>
                        <w:ind w:left="60"/>
                        <w:rPr>
                          <w:rFonts w:cs="Arial"/>
                          <w:sz w:val="20"/>
                        </w:rPr>
                      </w:pPr>
                      <w:r w:rsidRPr="002F6774">
                        <w:rPr>
                          <w:rFonts w:cs="Arial"/>
                          <w:b/>
                          <w:sz w:val="20"/>
                        </w:rPr>
                        <w:t>VisionQuest</w:t>
                      </w:r>
                      <w:r w:rsidRPr="00476BBB">
                        <w:rPr>
                          <w:rFonts w:cs="Arial"/>
                          <w:sz w:val="20"/>
                        </w:rPr>
                        <w:t>, South Mountain, PA</w:t>
                      </w:r>
                      <w:r w:rsidRPr="00476BBB">
                        <w:rPr>
                          <w:rFonts w:cs="Arial"/>
                          <w:sz w:val="20"/>
                        </w:rPr>
                        <w:tab/>
                      </w:r>
                      <w:r w:rsidRPr="00476BBB">
                        <w:rPr>
                          <w:rFonts w:cs="Arial"/>
                          <w:sz w:val="20"/>
                        </w:rPr>
                        <w:tab/>
                      </w:r>
                      <w:r w:rsidRPr="00476BBB">
                        <w:rPr>
                          <w:rFonts w:cs="Arial"/>
                          <w:sz w:val="20"/>
                        </w:rPr>
                        <w:tab/>
                      </w:r>
                      <w:r w:rsidRPr="00476BBB">
                        <w:rPr>
                          <w:rFonts w:cs="Arial"/>
                          <w:sz w:val="20"/>
                        </w:rPr>
                        <w:tab/>
                      </w:r>
                      <w:r w:rsidRPr="00476BBB">
                        <w:rPr>
                          <w:rFonts w:cs="Arial"/>
                          <w:sz w:val="20"/>
                        </w:rPr>
                        <w:tab/>
                        <w:t>May 2009 – Jan. 2011</w:t>
                      </w:r>
                    </w:p>
                    <w:p w:rsidR="002F6774" w:rsidRDefault="002F6774" w:rsidP="00584F02">
                      <w:pPr>
                        <w:pStyle w:val="NoSpacing"/>
                        <w:ind w:left="60"/>
                        <w:rPr>
                          <w:rFonts w:cs="Arial"/>
                          <w:sz w:val="20"/>
                        </w:rPr>
                      </w:pPr>
                      <w:r>
                        <w:rPr>
                          <w:rFonts w:cs="Arial"/>
                          <w:sz w:val="20"/>
                        </w:rPr>
                        <w:t>Principal/History Teacher</w:t>
                      </w:r>
                      <w:r w:rsidR="000713C0">
                        <w:rPr>
                          <w:rFonts w:cs="Arial"/>
                          <w:sz w:val="20"/>
                        </w:rPr>
                        <w:t>: Boyer Academy</w:t>
                      </w:r>
                    </w:p>
                    <w:p w:rsidR="00E900E7" w:rsidRPr="00D8184B" w:rsidRDefault="00E900E7" w:rsidP="00584F02">
                      <w:pPr>
                        <w:pStyle w:val="NoSpacing"/>
                        <w:ind w:left="60"/>
                        <w:rPr>
                          <w:rFonts w:cs="Arial"/>
                          <w:sz w:val="24"/>
                        </w:rPr>
                      </w:pPr>
                    </w:p>
                    <w:p w:rsidR="002F6774" w:rsidRPr="002F6774" w:rsidRDefault="002F6774" w:rsidP="00584F02">
                      <w:pPr>
                        <w:pStyle w:val="NoSpacing"/>
                        <w:ind w:left="60"/>
                        <w:rPr>
                          <w:rFonts w:cs="Arial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cs="Arial"/>
                          <w:b/>
                          <w:sz w:val="24"/>
                          <w:szCs w:val="24"/>
                        </w:rPr>
                        <w:t>EDUCATION</w:t>
                      </w:r>
                    </w:p>
                    <w:p w:rsidR="00F24EB4" w:rsidRDefault="00F24EB4" w:rsidP="00584F02">
                      <w:pPr>
                        <w:pStyle w:val="NoSpacing"/>
                        <w:ind w:left="60"/>
                        <w:rPr>
                          <w:rFonts w:ascii="Calibri" w:hAnsi="Calibri"/>
                          <w:b/>
                          <w:sz w:val="14"/>
                        </w:rPr>
                      </w:pPr>
                    </w:p>
                    <w:p w:rsidR="002F6774" w:rsidRPr="002F6774" w:rsidRDefault="00D8184B" w:rsidP="002F6774">
                      <w:pPr>
                        <w:pStyle w:val="NoSpacing"/>
                        <w:rPr>
                          <w:sz w:val="20"/>
                        </w:rPr>
                      </w:pPr>
                      <w:r>
                        <w:rPr>
                          <w:b/>
                          <w:sz w:val="20"/>
                        </w:rPr>
                        <w:t xml:space="preserve"> </w:t>
                      </w:r>
                      <w:r w:rsidR="002F6774" w:rsidRPr="002F6774">
                        <w:rPr>
                          <w:b/>
                          <w:sz w:val="20"/>
                        </w:rPr>
                        <w:t>UNIVERSITY OF PENNSYLVANIA,</w:t>
                      </w:r>
                      <w:r w:rsidR="00EC6C9B">
                        <w:rPr>
                          <w:sz w:val="20"/>
                        </w:rPr>
                        <w:t xml:space="preserve"> Philadelphia, PA</w:t>
                      </w:r>
                      <w:r w:rsidR="00EC6C9B">
                        <w:rPr>
                          <w:sz w:val="20"/>
                        </w:rPr>
                        <w:tab/>
                      </w:r>
                      <w:r w:rsidR="00EC6C9B">
                        <w:rPr>
                          <w:sz w:val="20"/>
                        </w:rPr>
                        <w:tab/>
                      </w:r>
                      <w:r w:rsidR="00EC6C9B">
                        <w:rPr>
                          <w:sz w:val="20"/>
                        </w:rPr>
                        <w:tab/>
                      </w:r>
                      <w:r w:rsidR="002F6774" w:rsidRPr="002F6774">
                        <w:rPr>
                          <w:sz w:val="20"/>
                        </w:rPr>
                        <w:t>July 2018</w:t>
                      </w:r>
                    </w:p>
                    <w:p w:rsidR="002F6774" w:rsidRPr="002F6774" w:rsidRDefault="00D8184B" w:rsidP="002F6774">
                      <w:pPr>
                        <w:pStyle w:val="NoSpacing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 xml:space="preserve"> </w:t>
                      </w:r>
                      <w:r w:rsidR="002F6774" w:rsidRPr="002F6774">
                        <w:rPr>
                          <w:sz w:val="20"/>
                        </w:rPr>
                        <w:t>Masters of Science in Education: School Leadership</w:t>
                      </w:r>
                    </w:p>
                    <w:p w:rsidR="002F6774" w:rsidRPr="002F6774" w:rsidRDefault="00D8184B" w:rsidP="002F6774">
                      <w:pPr>
                        <w:pStyle w:val="NoSpacing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 xml:space="preserve"> </w:t>
                      </w:r>
                      <w:r w:rsidR="002F6774" w:rsidRPr="002F6774">
                        <w:rPr>
                          <w:sz w:val="20"/>
                        </w:rPr>
                        <w:t xml:space="preserve">Public and Charter School Track w/ Principal Certification </w:t>
                      </w:r>
                    </w:p>
                    <w:p w:rsidR="002F6774" w:rsidRPr="002F6774" w:rsidRDefault="002F6774" w:rsidP="002F6774">
                      <w:pPr>
                        <w:pStyle w:val="NoSpacing"/>
                        <w:rPr>
                          <w:b/>
                          <w:sz w:val="20"/>
                        </w:rPr>
                      </w:pPr>
                    </w:p>
                    <w:p w:rsidR="002F6774" w:rsidRPr="002F6774" w:rsidRDefault="00D8184B" w:rsidP="002F6774">
                      <w:pPr>
                        <w:pStyle w:val="NoSpacing"/>
                        <w:rPr>
                          <w:sz w:val="20"/>
                        </w:rPr>
                      </w:pPr>
                      <w:r>
                        <w:rPr>
                          <w:b/>
                          <w:sz w:val="20"/>
                        </w:rPr>
                        <w:t xml:space="preserve"> </w:t>
                      </w:r>
                      <w:r w:rsidR="002F6774" w:rsidRPr="002F6774">
                        <w:rPr>
                          <w:b/>
                          <w:sz w:val="20"/>
                        </w:rPr>
                        <w:t>ENDICOTT COLLEGE,</w:t>
                      </w:r>
                      <w:r w:rsidR="002F6774" w:rsidRPr="002F6774">
                        <w:rPr>
                          <w:sz w:val="20"/>
                        </w:rPr>
                        <w:t xml:space="preserve"> Beverly, MA</w:t>
                      </w:r>
                      <w:r w:rsidR="002F6774" w:rsidRPr="002F6774">
                        <w:rPr>
                          <w:sz w:val="20"/>
                        </w:rPr>
                        <w:tab/>
                      </w:r>
                      <w:r w:rsidR="002F6774" w:rsidRPr="002F6774">
                        <w:rPr>
                          <w:sz w:val="20"/>
                        </w:rPr>
                        <w:tab/>
                      </w:r>
                      <w:r w:rsidR="002F6774" w:rsidRPr="002F6774">
                        <w:rPr>
                          <w:sz w:val="20"/>
                        </w:rPr>
                        <w:tab/>
                      </w:r>
                      <w:r w:rsidR="002F6774" w:rsidRPr="002F6774">
                        <w:rPr>
                          <w:sz w:val="20"/>
                        </w:rPr>
                        <w:tab/>
                      </w:r>
                      <w:r>
                        <w:rPr>
                          <w:sz w:val="20"/>
                        </w:rPr>
                        <w:tab/>
                      </w:r>
                      <w:r w:rsidR="002F6774" w:rsidRPr="002F6774">
                        <w:rPr>
                          <w:sz w:val="20"/>
                        </w:rPr>
                        <w:t>May 2009</w:t>
                      </w:r>
                    </w:p>
                    <w:p w:rsidR="002F6774" w:rsidRPr="002F6774" w:rsidRDefault="00D8184B" w:rsidP="002F6774">
                      <w:pPr>
                        <w:pStyle w:val="NoSpacing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 xml:space="preserve"> </w:t>
                      </w:r>
                      <w:r w:rsidR="002F6774" w:rsidRPr="002F6774">
                        <w:rPr>
                          <w:sz w:val="20"/>
                        </w:rPr>
                        <w:t>Masters of Education: Sport Management</w:t>
                      </w:r>
                    </w:p>
                    <w:p w:rsidR="002F6774" w:rsidRPr="002F6774" w:rsidRDefault="00D8184B" w:rsidP="002F6774">
                      <w:pPr>
                        <w:pStyle w:val="NoSpacing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 xml:space="preserve"> </w:t>
                      </w:r>
                      <w:r w:rsidR="002F6774" w:rsidRPr="002F6774">
                        <w:rPr>
                          <w:sz w:val="20"/>
                        </w:rPr>
                        <w:t>PreK-12 &amp; Higher Education</w:t>
                      </w:r>
                    </w:p>
                    <w:p w:rsidR="002F6774" w:rsidRPr="002F6774" w:rsidRDefault="002F6774" w:rsidP="002F6774">
                      <w:pPr>
                        <w:pStyle w:val="NoSpacing"/>
                        <w:rPr>
                          <w:sz w:val="20"/>
                        </w:rPr>
                      </w:pPr>
                    </w:p>
                    <w:p w:rsidR="002F6774" w:rsidRPr="002F6774" w:rsidRDefault="00D8184B" w:rsidP="002F6774">
                      <w:pPr>
                        <w:pStyle w:val="NoSpacing"/>
                        <w:rPr>
                          <w:sz w:val="20"/>
                        </w:rPr>
                      </w:pPr>
                      <w:r>
                        <w:rPr>
                          <w:b/>
                          <w:sz w:val="20"/>
                        </w:rPr>
                        <w:t xml:space="preserve"> </w:t>
                      </w:r>
                      <w:r w:rsidR="002F6774" w:rsidRPr="002F6774">
                        <w:rPr>
                          <w:b/>
                          <w:sz w:val="20"/>
                        </w:rPr>
                        <w:t xml:space="preserve">ENDICOTT COLLEGE, </w:t>
                      </w:r>
                      <w:r w:rsidR="002F6774" w:rsidRPr="002F6774">
                        <w:rPr>
                          <w:sz w:val="20"/>
                        </w:rPr>
                        <w:t>Beverly, MA</w:t>
                      </w:r>
                      <w:r w:rsidR="002F6774" w:rsidRPr="002F6774">
                        <w:rPr>
                          <w:sz w:val="20"/>
                        </w:rPr>
                        <w:tab/>
                      </w:r>
                      <w:r w:rsidR="002F6774" w:rsidRPr="002F6774">
                        <w:rPr>
                          <w:sz w:val="20"/>
                        </w:rPr>
                        <w:tab/>
                      </w:r>
                      <w:r w:rsidR="002F6774" w:rsidRPr="002F6774">
                        <w:rPr>
                          <w:sz w:val="20"/>
                        </w:rPr>
                        <w:tab/>
                      </w:r>
                      <w:r w:rsidR="002F6774" w:rsidRPr="002F6774">
                        <w:rPr>
                          <w:sz w:val="20"/>
                        </w:rPr>
                        <w:tab/>
                      </w:r>
                      <w:r>
                        <w:rPr>
                          <w:sz w:val="20"/>
                        </w:rPr>
                        <w:tab/>
                      </w:r>
                      <w:r w:rsidR="002F6774" w:rsidRPr="002F6774">
                        <w:rPr>
                          <w:sz w:val="20"/>
                        </w:rPr>
                        <w:t>May 2007</w:t>
                      </w:r>
                    </w:p>
                    <w:p w:rsidR="002F6774" w:rsidRPr="002F6774" w:rsidRDefault="00D8184B" w:rsidP="002F6774">
                      <w:pPr>
                        <w:pStyle w:val="NoSpacing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 xml:space="preserve"> </w:t>
                      </w:r>
                      <w:r w:rsidR="002F6774" w:rsidRPr="002F6774">
                        <w:rPr>
                          <w:sz w:val="20"/>
                        </w:rPr>
                        <w:t>Bachelors</w:t>
                      </w:r>
                      <w:r>
                        <w:rPr>
                          <w:sz w:val="20"/>
                        </w:rPr>
                        <w:t xml:space="preserve"> of History: Social Studies</w:t>
                      </w:r>
                      <w:r w:rsidR="002F6774" w:rsidRPr="002F6774">
                        <w:rPr>
                          <w:sz w:val="20"/>
                        </w:rPr>
                        <w:t xml:space="preserve"> w/Minor in Education</w:t>
                      </w:r>
                    </w:p>
                    <w:p w:rsidR="002F6774" w:rsidRPr="002F6774" w:rsidRDefault="00D8184B" w:rsidP="002F6774">
                      <w:pPr>
                        <w:pStyle w:val="NoSpacing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 xml:space="preserve"> </w:t>
                      </w:r>
                      <w:r w:rsidR="002F6774" w:rsidRPr="002F6774">
                        <w:rPr>
                          <w:sz w:val="20"/>
                        </w:rPr>
                        <w:t>Activities: Varsity Men’s Basketball Team &amp; Resident Assistant</w:t>
                      </w:r>
                    </w:p>
                    <w:p w:rsidR="00E900E7" w:rsidRPr="00D8184B" w:rsidRDefault="00E900E7" w:rsidP="00584F02">
                      <w:pPr>
                        <w:pStyle w:val="NoSpacing"/>
                        <w:ind w:left="60"/>
                        <w:rPr>
                          <w:b/>
                          <w:sz w:val="24"/>
                          <w:szCs w:val="20"/>
                        </w:rPr>
                      </w:pPr>
                    </w:p>
                    <w:p w:rsidR="00F24EB4" w:rsidRDefault="00F24EB4" w:rsidP="00584F02">
                      <w:pPr>
                        <w:pStyle w:val="NoSpacing"/>
                        <w:ind w:left="60"/>
                        <w:rPr>
                          <w:b/>
                          <w:sz w:val="24"/>
                          <w:szCs w:val="20"/>
                        </w:rPr>
                      </w:pPr>
                      <w:r w:rsidRPr="00D8184B">
                        <w:rPr>
                          <w:b/>
                          <w:sz w:val="24"/>
                          <w:szCs w:val="20"/>
                        </w:rPr>
                        <w:t xml:space="preserve">CERTIFICATION </w:t>
                      </w:r>
                    </w:p>
                    <w:p w:rsidR="00D8184B" w:rsidRDefault="00D8184B" w:rsidP="00584F02">
                      <w:pPr>
                        <w:pStyle w:val="NoSpacing"/>
                        <w:ind w:left="60"/>
                        <w:rPr>
                          <w:b/>
                          <w:sz w:val="14"/>
                          <w:szCs w:val="20"/>
                        </w:rPr>
                      </w:pPr>
                    </w:p>
                    <w:p w:rsidR="00D8184B" w:rsidRDefault="00D8184B" w:rsidP="00584F02">
                      <w:pPr>
                        <w:pStyle w:val="NoSpacing"/>
                        <w:ind w:left="60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sz w:val="20"/>
                          <w:szCs w:val="20"/>
                        </w:rPr>
                        <w:t>PRINCIPAL CERTIFICATION</w:t>
                      </w:r>
                      <w:r>
                        <w:rPr>
                          <w:b/>
                          <w:sz w:val="20"/>
                          <w:szCs w:val="20"/>
                        </w:rPr>
                        <w:tab/>
                      </w:r>
                      <w:r>
                        <w:rPr>
                          <w:b/>
                          <w:sz w:val="20"/>
                          <w:szCs w:val="20"/>
                        </w:rPr>
                        <w:tab/>
                      </w:r>
                      <w:r>
                        <w:rPr>
                          <w:b/>
                          <w:sz w:val="20"/>
                          <w:szCs w:val="20"/>
                        </w:rPr>
                        <w:tab/>
                      </w:r>
                      <w:r>
                        <w:rPr>
                          <w:b/>
                          <w:sz w:val="20"/>
                          <w:szCs w:val="20"/>
                        </w:rPr>
                        <w:tab/>
                      </w:r>
                      <w:r>
                        <w:rPr>
                          <w:b/>
                          <w:sz w:val="20"/>
                          <w:szCs w:val="20"/>
                        </w:rPr>
                        <w:tab/>
                      </w:r>
                      <w:r w:rsidR="003C1F5B">
                        <w:rPr>
                          <w:sz w:val="20"/>
                          <w:szCs w:val="20"/>
                        </w:rPr>
                        <w:t>Expected September</w:t>
                      </w:r>
                      <w:r>
                        <w:rPr>
                          <w:sz w:val="20"/>
                          <w:szCs w:val="20"/>
                        </w:rPr>
                        <w:t xml:space="preserve"> 2018</w:t>
                      </w:r>
                    </w:p>
                    <w:p w:rsidR="00D8184B" w:rsidRDefault="00D8184B" w:rsidP="00584F02">
                      <w:pPr>
                        <w:pStyle w:val="NoSpacing"/>
                        <w:ind w:left="60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Pennsylvania Department of Education, Public Schools</w:t>
                      </w:r>
                    </w:p>
                    <w:p w:rsidR="00D8184B" w:rsidRDefault="00D8184B" w:rsidP="00584F02">
                      <w:pPr>
                        <w:pStyle w:val="NoSpacing"/>
                        <w:ind w:left="60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Secondary Schools</w:t>
                      </w:r>
                    </w:p>
                    <w:p w:rsidR="00D8184B" w:rsidRPr="006D2AA3" w:rsidRDefault="00D8184B" w:rsidP="00584F02">
                      <w:pPr>
                        <w:pStyle w:val="NoSpacing"/>
                        <w:ind w:left="60"/>
                        <w:rPr>
                          <w:sz w:val="20"/>
                          <w:szCs w:val="20"/>
                        </w:rPr>
                      </w:pPr>
                    </w:p>
                    <w:p w:rsidR="00D8184B" w:rsidRDefault="00D8184B" w:rsidP="00584F02">
                      <w:pPr>
                        <w:pStyle w:val="NoSpacing"/>
                        <w:ind w:left="60"/>
                        <w:rPr>
                          <w:sz w:val="20"/>
                          <w:szCs w:val="20"/>
                        </w:rPr>
                      </w:pPr>
                      <w:r w:rsidRPr="00D8184B">
                        <w:rPr>
                          <w:b/>
                          <w:sz w:val="20"/>
                          <w:szCs w:val="20"/>
                        </w:rPr>
                        <w:t>TEACHER CERTIFICATION</w:t>
                      </w:r>
                      <w:r>
                        <w:rPr>
                          <w:b/>
                          <w:sz w:val="20"/>
                          <w:szCs w:val="20"/>
                        </w:rPr>
                        <w:t xml:space="preserve">, </w:t>
                      </w:r>
                      <w:r>
                        <w:rPr>
                          <w:sz w:val="20"/>
                          <w:szCs w:val="20"/>
                        </w:rPr>
                        <w:t xml:space="preserve">Certification in History </w:t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>
                        <w:rPr>
                          <w:sz w:val="20"/>
                          <w:szCs w:val="20"/>
                        </w:rPr>
                        <w:tab/>
                        <w:t>Sept. 2010</w:t>
                      </w:r>
                    </w:p>
                    <w:p w:rsidR="00D8184B" w:rsidRDefault="00D8184B" w:rsidP="00584F02">
                      <w:pPr>
                        <w:pStyle w:val="NoSpacing"/>
                        <w:ind w:left="60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Pennsylvania Department of Education, Private Schools</w:t>
                      </w:r>
                    </w:p>
                    <w:p w:rsidR="00D8184B" w:rsidRPr="00D8184B" w:rsidRDefault="00D8184B" w:rsidP="00584F02">
                      <w:pPr>
                        <w:pStyle w:val="NoSpacing"/>
                        <w:ind w:left="60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Secondary Schools</w:t>
                      </w:r>
                    </w:p>
                    <w:p w:rsidR="00C90529" w:rsidRPr="00584F02" w:rsidRDefault="00C90529" w:rsidP="00584F02">
                      <w:pPr>
                        <w:pStyle w:val="NoSpacing"/>
                        <w:ind w:left="60"/>
                        <w:rPr>
                          <w:rFonts w:ascii="Calibri" w:hAnsi="Calibri"/>
                          <w:sz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810E0">
        <w:rPr>
          <w:rStyle w:val="Emphasis"/>
          <w:rFonts w:ascii="Times New Roman" w:hAnsi="Times New Roman" w:cs="Times New Roman"/>
          <w:sz w:val="36"/>
        </w:rPr>
        <w:t xml:space="preserve">                                                                                                                </w:t>
      </w:r>
    </w:p>
    <w:p w:rsidR="006D2AA3" w:rsidRDefault="00BB2727">
      <w:pPr>
        <w:rPr>
          <w:rStyle w:val="Emphasis"/>
          <w:rFonts w:ascii="Times New Roman" w:hAnsi="Times New Roman" w:cs="Times New Roman"/>
          <w:sz w:val="3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F00AAB9" wp14:editId="37A2629C">
                <wp:simplePos x="0" y="0"/>
                <wp:positionH relativeFrom="margin">
                  <wp:posOffset>5484273</wp:posOffset>
                </wp:positionH>
                <wp:positionV relativeFrom="paragraph">
                  <wp:posOffset>1435838</wp:posOffset>
                </wp:positionV>
                <wp:extent cx="1816721" cy="859809"/>
                <wp:effectExtent l="38100" t="38100" r="107950" b="11176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16721" cy="859809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solidFill>
                            <a:schemeClr val="tx1"/>
                          </a:solidFill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:rsidR="00792A2B" w:rsidRDefault="00983BDB" w:rsidP="00792A2B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24"/>
                              </w:rPr>
                            </w:pPr>
                            <w:r>
                              <w:t xml:space="preserve"> </w:t>
                            </w:r>
                            <w:r w:rsidR="001318BC">
                              <w:pict>
                                <v:shape id="_x0000_i1027" type="#_x0000_t75" style="width:12.9pt;height:11.8pt;visibility:visible;mso-wrap-style:square">
                                  <v:imagedata r:id="rId8" o:title=""/>
                                </v:shape>
                              </w:pict>
                            </w:r>
                            <w:r w:rsidR="00792A2B" w:rsidRPr="004F136F">
                              <w:rPr>
                                <w:rFonts w:ascii="Calibri" w:hAnsi="Calibri" w:cs="Times New Roman"/>
                                <w:sz w:val="20"/>
                              </w:rPr>
                              <w:t>Glenside, PA</w:t>
                            </w:r>
                          </w:p>
                          <w:p w:rsidR="00983BDB" w:rsidRPr="00983BDB" w:rsidRDefault="00983BDB" w:rsidP="00792A2B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10"/>
                              </w:rPr>
                            </w:pPr>
                          </w:p>
                          <w:p w:rsidR="00983BDB" w:rsidRDefault="00983BDB" w:rsidP="00792A2B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20"/>
                              </w:rPr>
                            </w:pPr>
                            <w:r>
                              <w:t xml:space="preserve"> </w:t>
                            </w:r>
                            <w:r w:rsidRPr="00983BDB"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138430" cy="138430"/>
                                  <wp:effectExtent l="0" t="0" r="0" b="0"/>
                                  <wp:docPr id="32" name="Picture 3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38430" cy="13843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 xml:space="preserve"> </w:t>
                            </w:r>
                            <w:r w:rsidRPr="004F136F">
                              <w:rPr>
                                <w:rFonts w:ascii="Calibri" w:hAnsi="Calibri" w:cs="Times New Roman"/>
                                <w:sz w:val="20"/>
                              </w:rPr>
                              <w:t>267-972-1108</w:t>
                            </w:r>
                          </w:p>
                          <w:p w:rsidR="00983BDB" w:rsidRPr="00983BDB" w:rsidRDefault="00983BDB" w:rsidP="00792A2B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12"/>
                              </w:rPr>
                            </w:pPr>
                          </w:p>
                          <w:p w:rsidR="00983BDB" w:rsidRDefault="00A05EAF" w:rsidP="00792A2B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 xml:space="preserve"> </w:t>
                            </w:r>
                            <w:r w:rsidRPr="00A05EAF"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138430" cy="138430"/>
                                  <wp:effectExtent l="0" t="0" r="0" b="0"/>
                                  <wp:docPr id="33" name="Picture 3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38430" cy="13843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 xml:space="preserve"> </w:t>
                            </w:r>
                            <w:hyperlink r:id="rId11" w:history="1">
                              <w:r w:rsidRPr="00BB2727">
                                <w:rPr>
                                  <w:rStyle w:val="Hyperlink"/>
                                  <w:rFonts w:ascii="Calibri" w:hAnsi="Calibri" w:cs="Times New Roman"/>
                                  <w:sz w:val="18"/>
                                </w:rPr>
                                <w:t>samuelevans24@gmail.com</w:t>
                              </w:r>
                            </w:hyperlink>
                            <w:r w:rsidRPr="00BB2727">
                              <w:rPr>
                                <w:rFonts w:ascii="Calibri" w:hAnsi="Calibri" w:cs="Times New Roman"/>
                                <w:sz w:val="18"/>
                              </w:rPr>
                              <w:t xml:space="preserve"> </w:t>
                            </w:r>
                          </w:p>
                          <w:p w:rsidR="00983BDB" w:rsidRPr="00792A2B" w:rsidRDefault="00983BDB" w:rsidP="00792A2B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00AAB9" id="Text Box 8" o:spid="_x0000_s1036" type="#_x0000_t202" style="position:absolute;margin-left:431.85pt;margin-top:113.05pt;width:143.05pt;height:67.7pt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" fillcolor="white [3212]" strokecolor="black [3213]" strokeweight=".5pt">
                <v:shadow on="t" color="black" opacity="26214f" origin="-.5,-.5" offset=".74836mm,.74836mm"/>
                <v:textbox>
                  <w:txbxContent>
                    <w:p w:rsidR="00792A2B" w:rsidRDefault="00983BDB" w:rsidP="00792A2B">
                      <w:pPr>
                        <w:pStyle w:val="NoSpacing"/>
                        <w:rPr>
                          <w:rFonts w:ascii="Times New Roman" w:hAnsi="Times New Roman" w:cs="Times New Roman"/>
                          <w:sz w:val="24"/>
                        </w:rPr>
                      </w:pPr>
                      <w:r>
                        <w:t xml:space="preserve"> </w:t>
                      </w:r>
                      <w:r w:rsidR="00554D97">
                        <w:pict>
                          <v:shape id="_x0000_i1027" type="#_x0000_t75" style="width:12.75pt;height:12pt;visibility:visible;mso-wrap-style:square">
                            <v:imagedata r:id="rId12" o:title=""/>
                          </v:shape>
                        </w:pict>
                      </w:r>
                      <w:r w:rsidR="00792A2B" w:rsidRPr="004F136F">
                        <w:rPr>
                          <w:rFonts w:ascii="Calibri" w:hAnsi="Calibri" w:cs="Times New Roman"/>
                          <w:sz w:val="20"/>
                        </w:rPr>
                        <w:t>Glenside, PA</w:t>
                      </w:r>
                    </w:p>
                    <w:p w:rsidR="00983BDB" w:rsidRPr="00983BDB" w:rsidRDefault="00983BDB" w:rsidP="00792A2B">
                      <w:pPr>
                        <w:pStyle w:val="NoSpacing"/>
                        <w:rPr>
                          <w:rFonts w:ascii="Times New Roman" w:hAnsi="Times New Roman" w:cs="Times New Roman"/>
                          <w:sz w:val="10"/>
                        </w:rPr>
                      </w:pPr>
                    </w:p>
                    <w:p w:rsidR="00983BDB" w:rsidRDefault="00983BDB" w:rsidP="00792A2B">
                      <w:pPr>
                        <w:pStyle w:val="NoSpacing"/>
                        <w:rPr>
                          <w:rFonts w:ascii="Times New Roman" w:hAnsi="Times New Roman" w:cs="Times New Roman"/>
                          <w:sz w:val="20"/>
                        </w:rPr>
                      </w:pPr>
                      <w:r>
                        <w:t xml:space="preserve"> </w:t>
                      </w:r>
                      <w:r w:rsidRPr="00983BDB">
                        <w:rPr>
                          <w:noProof/>
                        </w:rPr>
                        <w:drawing>
                          <wp:inline distT="0" distB="0" distL="0" distR="0">
                            <wp:extent cx="138430" cy="138430"/>
                            <wp:effectExtent l="0" t="0" r="0" b="0"/>
                            <wp:docPr id="32" name="Picture 3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38430" cy="13843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rFonts w:ascii="Times New Roman" w:hAnsi="Times New Roman" w:cs="Times New Roman"/>
                          <w:sz w:val="24"/>
                        </w:rPr>
                        <w:t xml:space="preserve"> </w:t>
                      </w:r>
                      <w:r w:rsidRPr="004F136F">
                        <w:rPr>
                          <w:rFonts w:ascii="Calibri" w:hAnsi="Calibri" w:cs="Times New Roman"/>
                          <w:sz w:val="20"/>
                        </w:rPr>
                        <w:t>267-972-1108</w:t>
                      </w:r>
                    </w:p>
                    <w:p w:rsidR="00983BDB" w:rsidRPr="00983BDB" w:rsidRDefault="00983BDB" w:rsidP="00792A2B">
                      <w:pPr>
                        <w:pStyle w:val="NoSpacing"/>
                        <w:rPr>
                          <w:rFonts w:ascii="Times New Roman" w:hAnsi="Times New Roman" w:cs="Times New Roman"/>
                          <w:sz w:val="12"/>
                        </w:rPr>
                      </w:pPr>
                    </w:p>
                    <w:p w:rsidR="00983BDB" w:rsidRDefault="00A05EAF" w:rsidP="00792A2B">
                      <w:pPr>
                        <w:pStyle w:val="NoSpacing"/>
                        <w:rPr>
                          <w:rFonts w:ascii="Times New Roman" w:hAnsi="Times New Roman" w:cs="Times New Roman"/>
                          <w:sz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</w:rPr>
                        <w:t xml:space="preserve"> </w:t>
                      </w:r>
                      <w:r w:rsidRPr="00A05EAF">
                        <w:rPr>
                          <w:noProof/>
                        </w:rPr>
                        <w:drawing>
                          <wp:inline distT="0" distB="0" distL="0" distR="0">
                            <wp:extent cx="138430" cy="138430"/>
                            <wp:effectExtent l="0" t="0" r="0" b="0"/>
                            <wp:docPr id="33" name="Picture 3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38430" cy="13843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rFonts w:ascii="Times New Roman" w:hAnsi="Times New Roman" w:cs="Times New Roman"/>
                          <w:sz w:val="24"/>
                        </w:rPr>
                        <w:t xml:space="preserve"> </w:t>
                      </w:r>
                      <w:hyperlink r:id="rId15" w:history="1">
                        <w:r w:rsidRPr="00BB2727">
                          <w:rPr>
                            <w:rStyle w:val="Hyperlink"/>
                            <w:rFonts w:ascii="Calibri" w:hAnsi="Calibri" w:cs="Times New Roman"/>
                            <w:sz w:val="18"/>
                          </w:rPr>
                          <w:t>samuelevans24@gmail.com</w:t>
                        </w:r>
                      </w:hyperlink>
                      <w:r w:rsidRPr="00BB2727">
                        <w:rPr>
                          <w:rFonts w:ascii="Calibri" w:hAnsi="Calibri" w:cs="Times New Roman"/>
                          <w:sz w:val="18"/>
                        </w:rPr>
                        <w:t xml:space="preserve"> </w:t>
                      </w:r>
                    </w:p>
                    <w:p w:rsidR="00983BDB" w:rsidRPr="00792A2B" w:rsidRDefault="00983BDB" w:rsidP="00792A2B">
                      <w:pPr>
                        <w:pStyle w:val="NoSpacing"/>
                        <w:rPr>
                          <w:rFonts w:ascii="Times New Roman" w:hAnsi="Times New Roman" w:cs="Times New Roman"/>
                          <w:sz w:val="2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6D2AA3">
        <w:rPr>
          <w:rStyle w:val="Emphasis"/>
          <w:rFonts w:ascii="Times New Roman" w:hAnsi="Times New Roman" w:cs="Times New Roman"/>
          <w:sz w:val="36"/>
        </w:rPr>
        <w:br w:type="page"/>
      </w:r>
    </w:p>
    <w:p w:rsidR="00054449" w:rsidRPr="0020209A" w:rsidRDefault="006D2AA3" w:rsidP="0020209A">
      <w:pPr>
        <w:pStyle w:val="NoSpacing"/>
        <w:rPr>
          <w:rStyle w:val="Emphasis"/>
          <w:rFonts w:ascii="Times New Roman" w:hAnsi="Times New Roman" w:cs="Times New Roman"/>
          <w:sz w:val="36"/>
        </w:rPr>
      </w:pPr>
      <w:r>
        <w:rPr>
          <w:rFonts w:ascii="Times New Roman" w:hAnsi="Times New Roman" w:cs="Times New Roman"/>
          <w:i/>
          <w:iCs/>
          <w:noProof/>
          <w:sz w:val="36"/>
        </w:rPr>
        <w:lastRenderedPageBreak/>
        <mc:AlternateContent>
          <mc:Choice Requires="wps"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column">
                  <wp:posOffset>62780</wp:posOffset>
                </wp:positionH>
                <wp:positionV relativeFrom="paragraph">
                  <wp:posOffset>158314</wp:posOffset>
                </wp:positionV>
                <wp:extent cx="7279574" cy="9403307"/>
                <wp:effectExtent l="38100" t="38100" r="112395" b="121920"/>
                <wp:wrapNone/>
                <wp:docPr id="35" name="Text Box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79574" cy="940330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D2AA3" w:rsidRPr="009161AF" w:rsidRDefault="006D2AA3" w:rsidP="00E900E7">
                            <w:pPr>
                              <w:pStyle w:val="NoSpacing"/>
                              <w:jc w:val="center"/>
                              <w:rPr>
                                <w:b/>
                                <w:sz w:val="24"/>
                              </w:rPr>
                            </w:pPr>
                            <w:r w:rsidRPr="009161AF">
                              <w:rPr>
                                <w:b/>
                                <w:sz w:val="24"/>
                              </w:rPr>
                              <w:t>AREAS OF EXPERTISE</w:t>
                            </w:r>
                          </w:p>
                          <w:p w:rsidR="009161AF" w:rsidRDefault="006D2AA3" w:rsidP="009161AF">
                            <w:pPr>
                              <w:pStyle w:val="NoSpacing"/>
                              <w:rPr>
                                <w:b/>
                                <w:sz w:val="24"/>
                              </w:rPr>
                            </w:pPr>
                            <w:r w:rsidRPr="009161AF">
                              <w:rPr>
                                <w:b/>
                                <w:sz w:val="24"/>
                              </w:rPr>
                              <w:t>ADMINISTRATION</w:t>
                            </w:r>
                          </w:p>
                          <w:p w:rsidR="009161AF" w:rsidRPr="009161AF" w:rsidRDefault="009161AF" w:rsidP="009161AF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 xml:space="preserve">Manage and monitor </w:t>
                            </w:r>
                            <w:r w:rsidR="00862F2E">
                              <w:rPr>
                                <w:sz w:val="24"/>
                              </w:rPr>
                              <w:t>school-wide student service programs (e.g. Health Office, Lintons Food Services, PIAA, Outside Vendors, etc.)</w:t>
                            </w:r>
                          </w:p>
                          <w:p w:rsidR="009161AF" w:rsidRPr="009161AF" w:rsidRDefault="009161AF" w:rsidP="009161AF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Disseminate and post weekly and monthly reports for scholars, teachers, and parents on school climate data (e.g. conduct referrals, level 2’s, merit and demerit cards, out-of-school suspensions</w:t>
                            </w:r>
                            <w:r w:rsidR="00862F2E">
                              <w:rPr>
                                <w:sz w:val="24"/>
                              </w:rPr>
                              <w:t>, etc.</w:t>
                            </w:r>
                            <w:r>
                              <w:rPr>
                                <w:sz w:val="24"/>
                              </w:rPr>
                              <w:t>)</w:t>
                            </w:r>
                          </w:p>
                          <w:p w:rsidR="009161AF" w:rsidRPr="00D43B46" w:rsidRDefault="009161AF" w:rsidP="009161AF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Super</w:t>
                            </w:r>
                            <w:r w:rsidR="00D11BE5">
                              <w:rPr>
                                <w:sz w:val="24"/>
                              </w:rPr>
                              <w:t>vise and monitor scholars durin</w:t>
                            </w:r>
                            <w:r w:rsidR="00D43B46">
                              <w:rPr>
                                <w:sz w:val="24"/>
                              </w:rPr>
                              <w:t>g morning arrival, transitions, lunch, and dismissal.</w:t>
                            </w:r>
                          </w:p>
                          <w:p w:rsidR="00D43B46" w:rsidRPr="00D43B46" w:rsidRDefault="00D43B46" w:rsidP="00862F2E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 xml:space="preserve">Collaboratively develop and manage the </w:t>
                            </w:r>
                            <w:r w:rsidR="00862F2E">
                              <w:rPr>
                                <w:sz w:val="24"/>
                              </w:rPr>
                              <w:t xml:space="preserve">various school schedules (e.g. </w:t>
                            </w:r>
                            <w:r>
                              <w:rPr>
                                <w:sz w:val="24"/>
                              </w:rPr>
                              <w:t>regular bell schedule, benchmark testing, orientation schedule, etc.)</w:t>
                            </w:r>
                          </w:p>
                          <w:p w:rsidR="00D43B46" w:rsidRPr="00D43B46" w:rsidRDefault="00D43B46" w:rsidP="00862F2E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Collaboratively work in accordance with the leadership team to fulfill all school compliance requirements (e.g. title 1, emergency and safety, teacher certifications, etc.)</w:t>
                            </w:r>
                          </w:p>
                          <w:p w:rsidR="00D43B46" w:rsidRPr="00413414" w:rsidRDefault="00413414" w:rsidP="00862F2E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Or</w:t>
                            </w:r>
                            <w:r w:rsidR="002426D9">
                              <w:rPr>
                                <w:sz w:val="24"/>
                              </w:rPr>
                              <w:t>ganize, implement, and administer</w:t>
                            </w:r>
                            <w:r>
                              <w:rPr>
                                <w:sz w:val="24"/>
                              </w:rPr>
                              <w:t xml:space="preserve"> a variety of standardized tests (e.g. Edmentum, Keystone, PSSA, etc.)</w:t>
                            </w:r>
                          </w:p>
                          <w:p w:rsidR="00413414" w:rsidRPr="00D11BE5" w:rsidRDefault="00862F2E" w:rsidP="00862F2E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Cooperatively work</w:t>
                            </w:r>
                            <w:r w:rsidR="00413414">
                              <w:rPr>
                                <w:sz w:val="24"/>
                              </w:rPr>
                              <w:t xml:space="preserve"> with the truancy office</w:t>
                            </w:r>
                            <w:r w:rsidR="006B41A5">
                              <w:rPr>
                                <w:sz w:val="24"/>
                              </w:rPr>
                              <w:t xml:space="preserve"> to align and monitor all attendance mandates, policy, and procedures from the </w:t>
                            </w:r>
                            <w:r w:rsidR="002426D9">
                              <w:rPr>
                                <w:sz w:val="24"/>
                              </w:rPr>
                              <w:t xml:space="preserve">School District Office and </w:t>
                            </w:r>
                            <w:r w:rsidR="006B41A5">
                              <w:rPr>
                                <w:sz w:val="24"/>
                              </w:rPr>
                              <w:t>District Attorney’s Office.</w:t>
                            </w:r>
                          </w:p>
                          <w:p w:rsidR="00D11BE5" w:rsidRPr="009161AF" w:rsidRDefault="003E095B" w:rsidP="00862F2E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Collaboratively work in accordance with the Sped Coordinator to fulfill all special education law requirements (e.g. meetings with parents, evaluations, documentation, etc.)</w:t>
                            </w:r>
                            <w:r w:rsidR="00862F2E">
                              <w:rPr>
                                <w:sz w:val="24"/>
                              </w:rPr>
                              <w:t xml:space="preserve"> </w:t>
                            </w:r>
                          </w:p>
                          <w:p w:rsidR="006D2AA3" w:rsidRDefault="003E095B" w:rsidP="009161AF">
                            <w:pPr>
                              <w:pStyle w:val="NoSpacing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 xml:space="preserve">ORGANIZATION </w:t>
                            </w:r>
                            <w:r w:rsidR="006D2AA3" w:rsidRPr="009161AF">
                              <w:rPr>
                                <w:b/>
                                <w:sz w:val="24"/>
                              </w:rPr>
                              <w:t>MANAGEMENT</w:t>
                            </w:r>
                          </w:p>
                          <w:p w:rsidR="003E095B" w:rsidRPr="00932008" w:rsidRDefault="00932008" w:rsidP="003E095B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Manage the school culture program budget of 15K (e.g. field-trips, community events, homeroom activities, merit mall, school-wide initiatives, etc.)</w:t>
                            </w:r>
                          </w:p>
                          <w:p w:rsidR="00932008" w:rsidRPr="00862F2E" w:rsidRDefault="00932008" w:rsidP="003E095B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Supervise, train,</w:t>
                            </w:r>
                            <w:r w:rsidR="00BB4217">
                              <w:rPr>
                                <w:sz w:val="24"/>
                              </w:rPr>
                              <w:t xml:space="preserve"> hire,</w:t>
                            </w:r>
                            <w:r>
                              <w:rPr>
                                <w:sz w:val="24"/>
                              </w:rPr>
                              <w:t xml:space="preserve"> and evalua</w:t>
                            </w:r>
                            <w:r w:rsidR="00862F2E">
                              <w:rPr>
                                <w:sz w:val="24"/>
                              </w:rPr>
                              <w:t xml:space="preserve">te non-instructional staff (e.g. school counselor, deans, climate support staff, etc.) </w:t>
                            </w:r>
                          </w:p>
                          <w:p w:rsidR="00862F2E" w:rsidRPr="002E2D92" w:rsidRDefault="006B41A5" w:rsidP="003E095B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 xml:space="preserve">Monitor and maintain a safe school environment to ensure that all </w:t>
                            </w:r>
                            <w:r w:rsidR="00D51A93">
                              <w:rPr>
                                <w:sz w:val="24"/>
                              </w:rPr>
                              <w:t>scholars’</w:t>
                            </w:r>
                            <w:r>
                              <w:rPr>
                                <w:sz w:val="24"/>
                              </w:rPr>
                              <w:t xml:space="preserve"> social, emotional, and personal needs are met so they can maximize on all opportunities in the classroom.</w:t>
                            </w:r>
                          </w:p>
                          <w:p w:rsidR="002E2D92" w:rsidRPr="00BB4217" w:rsidRDefault="002E2D92" w:rsidP="003E095B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 xml:space="preserve">Manage and troubleshoot staff concerns </w:t>
                            </w:r>
                            <w:r w:rsidR="00D51A93">
                              <w:rPr>
                                <w:sz w:val="24"/>
                              </w:rPr>
                              <w:t xml:space="preserve">(e.g. </w:t>
                            </w:r>
                            <w:r w:rsidR="00BB4217">
                              <w:rPr>
                                <w:sz w:val="24"/>
                              </w:rPr>
                              <w:t>individual</w:t>
                            </w:r>
                            <w:r w:rsidR="00D51A93">
                              <w:rPr>
                                <w:sz w:val="24"/>
                              </w:rPr>
                              <w:t xml:space="preserve"> schedules, call-outs, lesson planning, observations, collegial conflict, etc.)</w:t>
                            </w:r>
                          </w:p>
                          <w:p w:rsidR="009B456C" w:rsidRPr="00BB4217" w:rsidRDefault="00BB4217" w:rsidP="00BB4217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Collaboratively work in accordance with the leadership team to hire certified instructional teachers across content areas.</w:t>
                            </w:r>
                          </w:p>
                          <w:p w:rsidR="006D2AA3" w:rsidRDefault="003E095B" w:rsidP="009161AF">
                            <w:pPr>
                              <w:pStyle w:val="NoSpacing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 xml:space="preserve">INSTRUCTIONAL </w:t>
                            </w:r>
                            <w:r w:rsidR="006D2AA3" w:rsidRPr="009161AF">
                              <w:rPr>
                                <w:b/>
                                <w:sz w:val="24"/>
                              </w:rPr>
                              <w:t>PROGRAM</w:t>
                            </w:r>
                          </w:p>
                          <w:p w:rsidR="00BB4217" w:rsidRPr="00BA0688" w:rsidRDefault="00604424" w:rsidP="00BB4217">
                            <w:pPr>
                              <w:pStyle w:val="NoSpacing"/>
                              <w:numPr>
                                <w:ilvl w:val="0"/>
                                <w:numId w:val="5"/>
                              </w:numPr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Plan and facilitate weekly professional development for faculty and staff (e.g. school climate, classroom management, lesson planning</w:t>
                            </w:r>
                            <w:r w:rsidR="00BA0688">
                              <w:rPr>
                                <w:sz w:val="24"/>
                              </w:rPr>
                              <w:t>, instructional practices, content specific</w:t>
                            </w:r>
                            <w:r w:rsidR="002426D9">
                              <w:rPr>
                                <w:sz w:val="24"/>
                              </w:rPr>
                              <w:t xml:space="preserve"> standards</w:t>
                            </w:r>
                            <w:r w:rsidR="00BA0688">
                              <w:rPr>
                                <w:sz w:val="24"/>
                              </w:rPr>
                              <w:t>, etc.)</w:t>
                            </w:r>
                          </w:p>
                          <w:p w:rsidR="00BA0688" w:rsidRPr="005B6FC1" w:rsidRDefault="00BA0688" w:rsidP="005B6FC1">
                            <w:pPr>
                              <w:pStyle w:val="NoSpacing"/>
                              <w:numPr>
                                <w:ilvl w:val="0"/>
                                <w:numId w:val="5"/>
                              </w:numPr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Develop and assess educational programming across the school (e.g. content specific</w:t>
                            </w:r>
                            <w:r w:rsidR="002426D9">
                              <w:rPr>
                                <w:sz w:val="24"/>
                              </w:rPr>
                              <w:t xml:space="preserve"> curriculums</w:t>
                            </w:r>
                            <w:r>
                              <w:rPr>
                                <w:sz w:val="24"/>
                              </w:rPr>
                              <w:t>, career expedition</w:t>
                            </w:r>
                            <w:r w:rsidR="002426D9">
                              <w:rPr>
                                <w:sz w:val="24"/>
                              </w:rPr>
                              <w:t xml:space="preserve"> week</w:t>
                            </w:r>
                            <w:r>
                              <w:rPr>
                                <w:sz w:val="24"/>
                              </w:rPr>
                              <w:t>, summer school, after-school, intervention block, advisory, et</w:t>
                            </w:r>
                            <w:r w:rsidR="005B6FC1">
                              <w:rPr>
                                <w:sz w:val="24"/>
                              </w:rPr>
                              <w:t>c.)</w:t>
                            </w:r>
                          </w:p>
                          <w:p w:rsidR="002426D9" w:rsidRDefault="006D2AA3" w:rsidP="002426D9">
                            <w:pPr>
                              <w:pStyle w:val="NoSpacing"/>
                              <w:rPr>
                                <w:b/>
                                <w:sz w:val="24"/>
                              </w:rPr>
                            </w:pPr>
                            <w:r w:rsidRPr="009161AF">
                              <w:rPr>
                                <w:b/>
                                <w:sz w:val="24"/>
                              </w:rPr>
                              <w:t>D</w:t>
                            </w:r>
                            <w:r w:rsidR="002426D9">
                              <w:rPr>
                                <w:b/>
                                <w:sz w:val="24"/>
                              </w:rPr>
                              <w:t>AY-T0-DAY INSTRUCTION/OPERATION</w:t>
                            </w:r>
                          </w:p>
                          <w:p w:rsidR="005B6FC1" w:rsidRPr="002426D9" w:rsidRDefault="002426D9" w:rsidP="002426D9">
                            <w:pPr>
                              <w:pStyle w:val="NoSpacing"/>
                              <w:numPr>
                                <w:ilvl w:val="0"/>
                                <w:numId w:val="10"/>
                              </w:numPr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Perform</w:t>
                            </w:r>
                            <w:r w:rsidR="005B6FC1">
                              <w:rPr>
                                <w:sz w:val="24"/>
                              </w:rPr>
                              <w:t xml:space="preserve"> unannounced and frequent classroom observations and walk-throughs across content areas.</w:t>
                            </w:r>
                          </w:p>
                          <w:p w:rsidR="005B6FC1" w:rsidRDefault="005B6FC1" w:rsidP="005B6FC1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Informally and formally evaluate teachers by providing instructional feedback</w:t>
                            </w:r>
                            <w:r w:rsidR="00A77B59">
                              <w:rPr>
                                <w:sz w:val="24"/>
                              </w:rPr>
                              <w:t xml:space="preserve"> in the moment and through </w:t>
                            </w:r>
                            <w:r>
                              <w:rPr>
                                <w:sz w:val="24"/>
                              </w:rPr>
                              <w:t xml:space="preserve">formative and summative </w:t>
                            </w:r>
                            <w:r w:rsidR="00A77B59">
                              <w:rPr>
                                <w:sz w:val="24"/>
                              </w:rPr>
                              <w:t>assessment</w:t>
                            </w:r>
                            <w:r w:rsidR="002426D9">
                              <w:rPr>
                                <w:sz w:val="24"/>
                              </w:rPr>
                              <w:t>s</w:t>
                            </w:r>
                            <w:r w:rsidR="00A77B59">
                              <w:rPr>
                                <w:sz w:val="24"/>
                              </w:rPr>
                              <w:t>.</w:t>
                            </w:r>
                          </w:p>
                          <w:p w:rsidR="00A77B59" w:rsidRDefault="00A77B59" w:rsidP="005B6FC1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Create and co-facilitate instructional coaching plans and practice opportunities for teachers.</w:t>
                            </w:r>
                          </w:p>
                          <w:p w:rsidR="00A77B59" w:rsidRPr="001050F4" w:rsidRDefault="00A77B59" w:rsidP="00A77B59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Analyze various forms of instru</w:t>
                            </w:r>
                            <w:r w:rsidR="001050F4">
                              <w:rPr>
                                <w:sz w:val="24"/>
                              </w:rPr>
                              <w:t xml:space="preserve">ctional data to improve and enhance the </w:t>
                            </w:r>
                            <w:r>
                              <w:rPr>
                                <w:sz w:val="24"/>
                              </w:rPr>
                              <w:t>pedagogical practices</w:t>
                            </w:r>
                            <w:r w:rsidR="001050F4">
                              <w:rPr>
                                <w:sz w:val="24"/>
                              </w:rPr>
                              <w:t xml:space="preserve"> of teachers.</w:t>
                            </w:r>
                          </w:p>
                          <w:p w:rsidR="006D2AA3" w:rsidRDefault="006D2AA3" w:rsidP="009161AF">
                            <w:pPr>
                              <w:pStyle w:val="NoSpacing"/>
                              <w:rPr>
                                <w:b/>
                                <w:sz w:val="24"/>
                              </w:rPr>
                            </w:pPr>
                            <w:r w:rsidRPr="009161AF">
                              <w:rPr>
                                <w:b/>
                                <w:sz w:val="24"/>
                              </w:rPr>
                              <w:t>INTERNAL RELATIONS</w:t>
                            </w:r>
                            <w:r w:rsidR="005B6FC1"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</w:p>
                          <w:p w:rsidR="001050F4" w:rsidRDefault="001050F4" w:rsidP="001050F4">
                            <w:pPr>
                              <w:pStyle w:val="NoSpacing"/>
                              <w:numPr>
                                <w:ilvl w:val="0"/>
                                <w:numId w:val="7"/>
                              </w:numPr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 xml:space="preserve">Consistently </w:t>
                            </w:r>
                            <w:r w:rsidR="00DA5325">
                              <w:rPr>
                                <w:sz w:val="24"/>
                              </w:rPr>
                              <w:t xml:space="preserve">interact with </w:t>
                            </w:r>
                            <w:r>
                              <w:rPr>
                                <w:sz w:val="24"/>
                              </w:rPr>
                              <w:t xml:space="preserve">faculty and staff </w:t>
                            </w:r>
                            <w:r w:rsidR="002426D9">
                              <w:rPr>
                                <w:sz w:val="24"/>
                              </w:rPr>
                              <w:t>about both school related</w:t>
                            </w:r>
                            <w:r>
                              <w:rPr>
                                <w:sz w:val="24"/>
                              </w:rPr>
                              <w:t xml:space="preserve"> and non-school topics</w:t>
                            </w:r>
                            <w:r w:rsidR="00DA5325">
                              <w:rPr>
                                <w:sz w:val="24"/>
                              </w:rPr>
                              <w:t xml:space="preserve"> (e.g. chat and chews, school committee meetings, one-to-ones, etc.)</w:t>
                            </w:r>
                          </w:p>
                          <w:p w:rsidR="00DA5325" w:rsidRPr="001050F4" w:rsidRDefault="00DA5325" w:rsidP="001050F4">
                            <w:pPr>
                              <w:pStyle w:val="NoSpacing"/>
                              <w:numPr>
                                <w:ilvl w:val="0"/>
                                <w:numId w:val="7"/>
                              </w:numPr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C</w:t>
                            </w:r>
                            <w:r w:rsidR="002C4BD6">
                              <w:rPr>
                                <w:sz w:val="24"/>
                              </w:rPr>
                              <w:t xml:space="preserve">ommunicate with scholars </w:t>
                            </w:r>
                            <w:r>
                              <w:rPr>
                                <w:sz w:val="24"/>
                              </w:rPr>
                              <w:t>and parents to ensure that</w:t>
                            </w:r>
                            <w:r w:rsidR="002C4BD6">
                              <w:rPr>
                                <w:sz w:val="24"/>
                              </w:rPr>
                              <w:t xml:space="preserve"> their voices are heard and a</w:t>
                            </w:r>
                            <w:r w:rsidR="008C7475">
                              <w:rPr>
                                <w:sz w:val="24"/>
                              </w:rPr>
                              <w:t xml:space="preserve"> </w:t>
                            </w:r>
                            <w:r w:rsidR="002C4BD6">
                              <w:rPr>
                                <w:sz w:val="24"/>
                              </w:rPr>
                              <w:t>part of the schools decision making process.</w:t>
                            </w:r>
                          </w:p>
                          <w:p w:rsidR="006D2AA3" w:rsidRDefault="006D2AA3" w:rsidP="009161AF">
                            <w:pPr>
                              <w:pStyle w:val="NoSpacing"/>
                              <w:rPr>
                                <w:b/>
                                <w:sz w:val="24"/>
                              </w:rPr>
                            </w:pPr>
                            <w:r w:rsidRPr="009161AF">
                              <w:rPr>
                                <w:b/>
                                <w:sz w:val="24"/>
                              </w:rPr>
                              <w:t>EXTERNAL RELATIONS</w:t>
                            </w:r>
                          </w:p>
                          <w:p w:rsidR="002C4BD6" w:rsidRPr="00712B75" w:rsidRDefault="00A53D52" w:rsidP="002C4BD6">
                            <w:pPr>
                              <w:pStyle w:val="NoSpacing"/>
                              <w:numPr>
                                <w:ilvl w:val="0"/>
                                <w:numId w:val="8"/>
                              </w:numPr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 xml:space="preserve">Collaborate </w:t>
                            </w:r>
                            <w:r w:rsidR="00A71892">
                              <w:rPr>
                                <w:sz w:val="24"/>
                              </w:rPr>
                              <w:t xml:space="preserve">with local community members and organizations to establish partnerships </w:t>
                            </w:r>
                            <w:r w:rsidR="00685368">
                              <w:rPr>
                                <w:sz w:val="24"/>
                              </w:rPr>
                              <w:t>to</w:t>
                            </w:r>
                            <w:r>
                              <w:rPr>
                                <w:sz w:val="24"/>
                              </w:rPr>
                              <w:t xml:space="preserve"> ensure that </w:t>
                            </w:r>
                            <w:r w:rsidR="00712B75">
                              <w:rPr>
                                <w:sz w:val="24"/>
                              </w:rPr>
                              <w:t>the school i</w:t>
                            </w:r>
                            <w:r w:rsidR="008C7475">
                              <w:rPr>
                                <w:sz w:val="24"/>
                              </w:rPr>
                              <w:t>s constantly evolving into a hub</w:t>
                            </w:r>
                            <w:r w:rsidR="00712B75">
                              <w:rPr>
                                <w:sz w:val="24"/>
                              </w:rPr>
                              <w:t xml:space="preserve"> of support and family engagement.</w:t>
                            </w:r>
                          </w:p>
                          <w:p w:rsidR="00712B75" w:rsidRPr="009161AF" w:rsidRDefault="00A53D52" w:rsidP="002C4BD6">
                            <w:pPr>
                              <w:pStyle w:val="NoSpacing"/>
                              <w:numPr>
                                <w:ilvl w:val="0"/>
                                <w:numId w:val="8"/>
                              </w:numPr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 xml:space="preserve">Establish various </w:t>
                            </w:r>
                            <w:r w:rsidR="007A3ADE">
                              <w:rPr>
                                <w:sz w:val="24"/>
                              </w:rPr>
                              <w:t>fundraising efforts to ensure sustainability of school activities and program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35" o:spid="_x0000_s1037" type="#_x0000_t202" style="position:absolute;margin-left:4.95pt;margin-top:12.45pt;width:573.2pt;height:740.4pt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" fillcolor="white [3201]" strokeweight=".5pt">
                <v:shadow on="t" color="black" opacity="26214f" origin="-.5,-.5" offset=".74836mm,.74836mm"/>
                <v:textbox>
                  <w:txbxContent>
                    <w:p w:rsidR="006D2AA3" w:rsidRPr="009161AF" w:rsidRDefault="006D2AA3" w:rsidP="00E900E7">
                      <w:pPr>
                        <w:pStyle w:val="NoSpacing"/>
                        <w:jc w:val="center"/>
                        <w:rPr>
                          <w:b/>
                          <w:sz w:val="24"/>
                        </w:rPr>
                      </w:pPr>
                      <w:r w:rsidRPr="009161AF">
                        <w:rPr>
                          <w:b/>
                          <w:sz w:val="24"/>
                        </w:rPr>
                        <w:t>AREAS OF EXPERTISE</w:t>
                      </w:r>
                    </w:p>
                    <w:p w:rsidR="009161AF" w:rsidRDefault="006D2AA3" w:rsidP="009161AF">
                      <w:pPr>
                        <w:pStyle w:val="NoSpacing"/>
                        <w:rPr>
                          <w:b/>
                          <w:sz w:val="24"/>
                        </w:rPr>
                      </w:pPr>
                      <w:r w:rsidRPr="009161AF">
                        <w:rPr>
                          <w:b/>
                          <w:sz w:val="24"/>
                        </w:rPr>
                        <w:t>ADMINISTRATION</w:t>
                      </w:r>
                    </w:p>
                    <w:p w:rsidR="009161AF" w:rsidRPr="009161AF" w:rsidRDefault="009161AF" w:rsidP="009161AF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b/>
                          <w:sz w:val="24"/>
                        </w:rPr>
                      </w:pPr>
                      <w:r>
                        <w:rPr>
                          <w:sz w:val="24"/>
                        </w:rPr>
                        <w:t xml:space="preserve">Manage and monitor </w:t>
                      </w:r>
                      <w:r w:rsidR="00862F2E">
                        <w:rPr>
                          <w:sz w:val="24"/>
                        </w:rPr>
                        <w:t>school-wide student service programs (e.g. Health Office, Lintons Food Services, PIAA, Outside Vendors, etc.)</w:t>
                      </w:r>
                    </w:p>
                    <w:p w:rsidR="009161AF" w:rsidRPr="009161AF" w:rsidRDefault="009161AF" w:rsidP="009161AF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b/>
                          <w:sz w:val="24"/>
                        </w:rPr>
                      </w:pPr>
                      <w:r>
                        <w:rPr>
                          <w:sz w:val="24"/>
                        </w:rPr>
                        <w:t>Disseminate and post weekly and monthly reports for scholars, teachers, and parents on school climate data (e.g. conduct referrals, level 2’s, merit and demerit cards, out-of-school suspensions</w:t>
                      </w:r>
                      <w:r w:rsidR="00862F2E">
                        <w:rPr>
                          <w:sz w:val="24"/>
                        </w:rPr>
                        <w:t>, etc.</w:t>
                      </w:r>
                      <w:r>
                        <w:rPr>
                          <w:sz w:val="24"/>
                        </w:rPr>
                        <w:t>)</w:t>
                      </w:r>
                    </w:p>
                    <w:p w:rsidR="009161AF" w:rsidRPr="00D43B46" w:rsidRDefault="009161AF" w:rsidP="009161AF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b/>
                          <w:sz w:val="24"/>
                        </w:rPr>
                      </w:pPr>
                      <w:r>
                        <w:rPr>
                          <w:sz w:val="24"/>
                        </w:rPr>
                        <w:t>Super</w:t>
                      </w:r>
                      <w:r w:rsidR="00D11BE5">
                        <w:rPr>
                          <w:sz w:val="24"/>
                        </w:rPr>
                        <w:t>vise and monitor scholars durin</w:t>
                      </w:r>
                      <w:r w:rsidR="00D43B46">
                        <w:rPr>
                          <w:sz w:val="24"/>
                        </w:rPr>
                        <w:t>g morning arrival, transitions, lunch, and dismissal.</w:t>
                      </w:r>
                    </w:p>
                    <w:p w:rsidR="00D43B46" w:rsidRPr="00D43B46" w:rsidRDefault="00D43B46" w:rsidP="00862F2E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b/>
                          <w:sz w:val="24"/>
                        </w:rPr>
                      </w:pPr>
                      <w:r>
                        <w:rPr>
                          <w:sz w:val="24"/>
                        </w:rPr>
                        <w:t xml:space="preserve">Collaboratively develop and manage the </w:t>
                      </w:r>
                      <w:r w:rsidR="00862F2E">
                        <w:rPr>
                          <w:sz w:val="24"/>
                        </w:rPr>
                        <w:t xml:space="preserve">various school schedules (e.g. </w:t>
                      </w:r>
                      <w:r>
                        <w:rPr>
                          <w:sz w:val="24"/>
                        </w:rPr>
                        <w:t>regular bell schedule, benchmark testing, orientation schedule, etc.)</w:t>
                      </w:r>
                    </w:p>
                    <w:p w:rsidR="00D43B46" w:rsidRPr="00D43B46" w:rsidRDefault="00D43B46" w:rsidP="00862F2E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b/>
                          <w:sz w:val="24"/>
                        </w:rPr>
                      </w:pPr>
                      <w:r>
                        <w:rPr>
                          <w:sz w:val="24"/>
                        </w:rPr>
                        <w:t>Collaboratively work in accordance with the leadership team to fulfill all school compliance requirements (e.g. title 1, emergency and safety, teacher certifications, etc.)</w:t>
                      </w:r>
                    </w:p>
                    <w:p w:rsidR="00D43B46" w:rsidRPr="00413414" w:rsidRDefault="00413414" w:rsidP="00862F2E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b/>
                          <w:sz w:val="24"/>
                        </w:rPr>
                      </w:pPr>
                      <w:r>
                        <w:rPr>
                          <w:sz w:val="24"/>
                        </w:rPr>
                        <w:t>Or</w:t>
                      </w:r>
                      <w:r w:rsidR="002426D9">
                        <w:rPr>
                          <w:sz w:val="24"/>
                        </w:rPr>
                        <w:t>ganize, implement, and administer</w:t>
                      </w:r>
                      <w:r>
                        <w:rPr>
                          <w:sz w:val="24"/>
                        </w:rPr>
                        <w:t xml:space="preserve"> a variety of standardized tests (e.g. Edmentum, Keystone, PSSA, etc.)</w:t>
                      </w:r>
                    </w:p>
                    <w:p w:rsidR="00413414" w:rsidRPr="00D11BE5" w:rsidRDefault="00862F2E" w:rsidP="00862F2E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b/>
                          <w:sz w:val="24"/>
                        </w:rPr>
                      </w:pPr>
                      <w:r>
                        <w:rPr>
                          <w:sz w:val="24"/>
                        </w:rPr>
                        <w:t>Cooperatively work</w:t>
                      </w:r>
                      <w:r w:rsidR="00413414">
                        <w:rPr>
                          <w:sz w:val="24"/>
                        </w:rPr>
                        <w:t xml:space="preserve"> with the truancy office</w:t>
                      </w:r>
                      <w:r w:rsidR="006B41A5">
                        <w:rPr>
                          <w:sz w:val="24"/>
                        </w:rPr>
                        <w:t xml:space="preserve"> to align and monitor all attendance mandates, policy, and procedures from the </w:t>
                      </w:r>
                      <w:r w:rsidR="002426D9">
                        <w:rPr>
                          <w:sz w:val="24"/>
                        </w:rPr>
                        <w:t xml:space="preserve">School District Office and </w:t>
                      </w:r>
                      <w:r w:rsidR="006B41A5">
                        <w:rPr>
                          <w:sz w:val="24"/>
                        </w:rPr>
                        <w:t>District Attorney’s Office.</w:t>
                      </w:r>
                    </w:p>
                    <w:p w:rsidR="00D11BE5" w:rsidRPr="009161AF" w:rsidRDefault="003E095B" w:rsidP="00862F2E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b/>
                          <w:sz w:val="24"/>
                        </w:rPr>
                      </w:pPr>
                      <w:r>
                        <w:rPr>
                          <w:sz w:val="24"/>
                        </w:rPr>
                        <w:t>Collaboratively work in accordance with the Sped Coordinator to fulfill all special education law requirements (e.g. meetings with parents, evaluations, documentation, etc.)</w:t>
                      </w:r>
                      <w:r w:rsidR="00862F2E">
                        <w:rPr>
                          <w:sz w:val="24"/>
                        </w:rPr>
                        <w:t xml:space="preserve"> </w:t>
                      </w:r>
                    </w:p>
                    <w:p w:rsidR="006D2AA3" w:rsidRDefault="003E095B" w:rsidP="009161AF">
                      <w:pPr>
                        <w:pStyle w:val="NoSpacing"/>
                        <w:rPr>
                          <w:b/>
                          <w:sz w:val="24"/>
                        </w:rPr>
                      </w:pPr>
                      <w:r>
                        <w:rPr>
                          <w:b/>
                          <w:sz w:val="24"/>
                        </w:rPr>
                        <w:t xml:space="preserve">ORGANIZATION </w:t>
                      </w:r>
                      <w:r w:rsidR="006D2AA3" w:rsidRPr="009161AF">
                        <w:rPr>
                          <w:b/>
                          <w:sz w:val="24"/>
                        </w:rPr>
                        <w:t>MANAGEMENT</w:t>
                      </w:r>
                    </w:p>
                    <w:p w:rsidR="003E095B" w:rsidRPr="00932008" w:rsidRDefault="00932008" w:rsidP="003E095B">
                      <w:pPr>
                        <w:pStyle w:val="NoSpacing"/>
                        <w:numPr>
                          <w:ilvl w:val="0"/>
                          <w:numId w:val="3"/>
                        </w:numPr>
                        <w:rPr>
                          <w:b/>
                          <w:sz w:val="24"/>
                        </w:rPr>
                      </w:pPr>
                      <w:r>
                        <w:rPr>
                          <w:sz w:val="24"/>
                        </w:rPr>
                        <w:t>Manage the school culture program budget of 15K (e.g. field-trips, community events, homeroom activities, merit mall, school-wide initiatives, etc.)</w:t>
                      </w:r>
                    </w:p>
                    <w:p w:rsidR="00932008" w:rsidRPr="00862F2E" w:rsidRDefault="00932008" w:rsidP="003E095B">
                      <w:pPr>
                        <w:pStyle w:val="NoSpacing"/>
                        <w:numPr>
                          <w:ilvl w:val="0"/>
                          <w:numId w:val="3"/>
                        </w:numPr>
                        <w:rPr>
                          <w:b/>
                          <w:sz w:val="24"/>
                        </w:rPr>
                      </w:pPr>
                      <w:r>
                        <w:rPr>
                          <w:sz w:val="24"/>
                        </w:rPr>
                        <w:t>Supervise, train,</w:t>
                      </w:r>
                      <w:r w:rsidR="00BB4217">
                        <w:rPr>
                          <w:sz w:val="24"/>
                        </w:rPr>
                        <w:t xml:space="preserve"> hire,</w:t>
                      </w:r>
                      <w:r>
                        <w:rPr>
                          <w:sz w:val="24"/>
                        </w:rPr>
                        <w:t xml:space="preserve"> and evalua</w:t>
                      </w:r>
                      <w:r w:rsidR="00862F2E">
                        <w:rPr>
                          <w:sz w:val="24"/>
                        </w:rPr>
                        <w:t xml:space="preserve">te non-instructional staff (e.g. school counselor, deans, climate support staff, etc.) </w:t>
                      </w:r>
                    </w:p>
                    <w:p w:rsidR="00862F2E" w:rsidRPr="002E2D92" w:rsidRDefault="006B41A5" w:rsidP="003E095B">
                      <w:pPr>
                        <w:pStyle w:val="NoSpacing"/>
                        <w:numPr>
                          <w:ilvl w:val="0"/>
                          <w:numId w:val="3"/>
                        </w:numPr>
                        <w:rPr>
                          <w:b/>
                          <w:sz w:val="24"/>
                        </w:rPr>
                      </w:pPr>
                      <w:r>
                        <w:rPr>
                          <w:sz w:val="24"/>
                        </w:rPr>
                        <w:t xml:space="preserve">Monitor and maintain a safe school environment to ensure that all </w:t>
                      </w:r>
                      <w:r w:rsidR="00D51A93">
                        <w:rPr>
                          <w:sz w:val="24"/>
                        </w:rPr>
                        <w:t>scholars’</w:t>
                      </w:r>
                      <w:r>
                        <w:rPr>
                          <w:sz w:val="24"/>
                        </w:rPr>
                        <w:t xml:space="preserve"> social, emotional, and personal needs are met so they can maximize on all opportunities in the classroom.</w:t>
                      </w:r>
                    </w:p>
                    <w:p w:rsidR="002E2D92" w:rsidRPr="00BB4217" w:rsidRDefault="002E2D92" w:rsidP="003E095B">
                      <w:pPr>
                        <w:pStyle w:val="NoSpacing"/>
                        <w:numPr>
                          <w:ilvl w:val="0"/>
                          <w:numId w:val="3"/>
                        </w:numPr>
                        <w:rPr>
                          <w:b/>
                          <w:sz w:val="24"/>
                        </w:rPr>
                      </w:pPr>
                      <w:r>
                        <w:rPr>
                          <w:sz w:val="24"/>
                        </w:rPr>
                        <w:t xml:space="preserve">Manage and troubleshoot staff concerns </w:t>
                      </w:r>
                      <w:r w:rsidR="00D51A93">
                        <w:rPr>
                          <w:sz w:val="24"/>
                        </w:rPr>
                        <w:t xml:space="preserve">(e.g. </w:t>
                      </w:r>
                      <w:r w:rsidR="00BB4217">
                        <w:rPr>
                          <w:sz w:val="24"/>
                        </w:rPr>
                        <w:t>individual</w:t>
                      </w:r>
                      <w:r w:rsidR="00D51A93">
                        <w:rPr>
                          <w:sz w:val="24"/>
                        </w:rPr>
                        <w:t xml:space="preserve"> schedules, call-outs, lesson planning, observations, collegial conflict, etc.)</w:t>
                      </w:r>
                    </w:p>
                    <w:p w:rsidR="009B456C" w:rsidRPr="00BB4217" w:rsidRDefault="00BB4217" w:rsidP="00BB4217">
                      <w:pPr>
                        <w:pStyle w:val="NoSpacing"/>
                        <w:numPr>
                          <w:ilvl w:val="0"/>
                          <w:numId w:val="3"/>
                        </w:numPr>
                        <w:rPr>
                          <w:b/>
                          <w:sz w:val="24"/>
                        </w:rPr>
                      </w:pPr>
                      <w:r>
                        <w:rPr>
                          <w:sz w:val="24"/>
                        </w:rPr>
                        <w:t>Collaboratively work in accordance with the leadership team to hire certified instructional teachers across content areas.</w:t>
                      </w:r>
                    </w:p>
                    <w:p w:rsidR="006D2AA3" w:rsidRDefault="003E095B" w:rsidP="009161AF">
                      <w:pPr>
                        <w:pStyle w:val="NoSpacing"/>
                        <w:rPr>
                          <w:b/>
                          <w:sz w:val="24"/>
                        </w:rPr>
                      </w:pPr>
                      <w:r>
                        <w:rPr>
                          <w:b/>
                          <w:sz w:val="24"/>
                        </w:rPr>
                        <w:t xml:space="preserve">INSTRUCTIONAL </w:t>
                      </w:r>
                      <w:r w:rsidR="006D2AA3" w:rsidRPr="009161AF">
                        <w:rPr>
                          <w:b/>
                          <w:sz w:val="24"/>
                        </w:rPr>
                        <w:t>PROGRAM</w:t>
                      </w:r>
                    </w:p>
                    <w:p w:rsidR="00BB4217" w:rsidRPr="00BA0688" w:rsidRDefault="00604424" w:rsidP="00BB4217">
                      <w:pPr>
                        <w:pStyle w:val="NoSpacing"/>
                        <w:numPr>
                          <w:ilvl w:val="0"/>
                          <w:numId w:val="5"/>
                        </w:numPr>
                        <w:rPr>
                          <w:b/>
                          <w:sz w:val="24"/>
                        </w:rPr>
                      </w:pPr>
                      <w:r>
                        <w:rPr>
                          <w:sz w:val="24"/>
                        </w:rPr>
                        <w:t>Plan and facilitate weekly professional development for faculty and staff (e.g. school climate, classroom management, lesson planning</w:t>
                      </w:r>
                      <w:r w:rsidR="00BA0688">
                        <w:rPr>
                          <w:sz w:val="24"/>
                        </w:rPr>
                        <w:t>, instructional practices, content specific</w:t>
                      </w:r>
                      <w:r w:rsidR="002426D9">
                        <w:rPr>
                          <w:sz w:val="24"/>
                        </w:rPr>
                        <w:t xml:space="preserve"> standards</w:t>
                      </w:r>
                      <w:r w:rsidR="00BA0688">
                        <w:rPr>
                          <w:sz w:val="24"/>
                        </w:rPr>
                        <w:t>, etc.)</w:t>
                      </w:r>
                    </w:p>
                    <w:p w:rsidR="00BA0688" w:rsidRPr="005B6FC1" w:rsidRDefault="00BA0688" w:rsidP="005B6FC1">
                      <w:pPr>
                        <w:pStyle w:val="NoSpacing"/>
                        <w:numPr>
                          <w:ilvl w:val="0"/>
                          <w:numId w:val="5"/>
                        </w:numPr>
                        <w:rPr>
                          <w:b/>
                          <w:sz w:val="24"/>
                        </w:rPr>
                      </w:pPr>
                      <w:r>
                        <w:rPr>
                          <w:sz w:val="24"/>
                        </w:rPr>
                        <w:t>Develop and assess educational programming across the school (e.g. content specific</w:t>
                      </w:r>
                      <w:r w:rsidR="002426D9">
                        <w:rPr>
                          <w:sz w:val="24"/>
                        </w:rPr>
                        <w:t xml:space="preserve"> curriculums</w:t>
                      </w:r>
                      <w:r>
                        <w:rPr>
                          <w:sz w:val="24"/>
                        </w:rPr>
                        <w:t>, career expedition</w:t>
                      </w:r>
                      <w:r w:rsidR="002426D9">
                        <w:rPr>
                          <w:sz w:val="24"/>
                        </w:rPr>
                        <w:t xml:space="preserve"> week</w:t>
                      </w:r>
                      <w:r>
                        <w:rPr>
                          <w:sz w:val="24"/>
                        </w:rPr>
                        <w:t>, summer school, after-school, intervention block, advisory, et</w:t>
                      </w:r>
                      <w:r w:rsidR="005B6FC1">
                        <w:rPr>
                          <w:sz w:val="24"/>
                        </w:rPr>
                        <w:t>c.)</w:t>
                      </w:r>
                    </w:p>
                    <w:p w:rsidR="002426D9" w:rsidRDefault="006D2AA3" w:rsidP="002426D9">
                      <w:pPr>
                        <w:pStyle w:val="NoSpacing"/>
                        <w:rPr>
                          <w:b/>
                          <w:sz w:val="24"/>
                        </w:rPr>
                      </w:pPr>
                      <w:r w:rsidRPr="009161AF">
                        <w:rPr>
                          <w:b/>
                          <w:sz w:val="24"/>
                        </w:rPr>
                        <w:t>D</w:t>
                      </w:r>
                      <w:r w:rsidR="002426D9">
                        <w:rPr>
                          <w:b/>
                          <w:sz w:val="24"/>
                        </w:rPr>
                        <w:t>AY-T0-DAY INSTRUCTION/OPERATION</w:t>
                      </w:r>
                    </w:p>
                    <w:p w:rsidR="005B6FC1" w:rsidRPr="002426D9" w:rsidRDefault="002426D9" w:rsidP="002426D9">
                      <w:pPr>
                        <w:pStyle w:val="NoSpacing"/>
                        <w:numPr>
                          <w:ilvl w:val="0"/>
                          <w:numId w:val="10"/>
                        </w:numPr>
                        <w:rPr>
                          <w:b/>
                          <w:sz w:val="24"/>
                        </w:rPr>
                      </w:pPr>
                      <w:r>
                        <w:rPr>
                          <w:sz w:val="24"/>
                        </w:rPr>
                        <w:t>Perform</w:t>
                      </w:r>
                      <w:r w:rsidR="005B6FC1">
                        <w:rPr>
                          <w:sz w:val="24"/>
                        </w:rPr>
                        <w:t xml:space="preserve"> unannounced and frequent classroom observations and walk-throughs across content areas.</w:t>
                      </w:r>
                    </w:p>
                    <w:p w:rsidR="005B6FC1" w:rsidRDefault="005B6FC1" w:rsidP="005B6FC1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Informally and formally evaluate teachers by providing instructional feedback</w:t>
                      </w:r>
                      <w:r w:rsidR="00A77B59">
                        <w:rPr>
                          <w:sz w:val="24"/>
                        </w:rPr>
                        <w:t xml:space="preserve"> in the moment and through </w:t>
                      </w:r>
                      <w:r>
                        <w:rPr>
                          <w:sz w:val="24"/>
                        </w:rPr>
                        <w:t xml:space="preserve">formative and summative </w:t>
                      </w:r>
                      <w:r w:rsidR="00A77B59">
                        <w:rPr>
                          <w:sz w:val="24"/>
                        </w:rPr>
                        <w:t>assessment</w:t>
                      </w:r>
                      <w:r w:rsidR="002426D9">
                        <w:rPr>
                          <w:sz w:val="24"/>
                        </w:rPr>
                        <w:t>s</w:t>
                      </w:r>
                      <w:r w:rsidR="00A77B59">
                        <w:rPr>
                          <w:sz w:val="24"/>
                        </w:rPr>
                        <w:t>.</w:t>
                      </w:r>
                    </w:p>
                    <w:p w:rsidR="00A77B59" w:rsidRDefault="00A77B59" w:rsidP="005B6FC1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Create and co-facilitate instructional coaching plans and practice opportunities for teachers.</w:t>
                      </w:r>
                    </w:p>
                    <w:p w:rsidR="00A77B59" w:rsidRPr="001050F4" w:rsidRDefault="00A77B59" w:rsidP="00A77B59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Analyze various forms of instru</w:t>
                      </w:r>
                      <w:r w:rsidR="001050F4">
                        <w:rPr>
                          <w:sz w:val="24"/>
                        </w:rPr>
                        <w:t xml:space="preserve">ctional data to improve and enhance the </w:t>
                      </w:r>
                      <w:r>
                        <w:rPr>
                          <w:sz w:val="24"/>
                        </w:rPr>
                        <w:t>pedagogical practices</w:t>
                      </w:r>
                      <w:r w:rsidR="001050F4">
                        <w:rPr>
                          <w:sz w:val="24"/>
                        </w:rPr>
                        <w:t xml:space="preserve"> of teachers.</w:t>
                      </w:r>
                    </w:p>
                    <w:p w:rsidR="006D2AA3" w:rsidRDefault="006D2AA3" w:rsidP="009161AF">
                      <w:pPr>
                        <w:pStyle w:val="NoSpacing"/>
                        <w:rPr>
                          <w:b/>
                          <w:sz w:val="24"/>
                        </w:rPr>
                      </w:pPr>
                      <w:r w:rsidRPr="009161AF">
                        <w:rPr>
                          <w:b/>
                          <w:sz w:val="24"/>
                        </w:rPr>
                        <w:t>INTERNAL RELATIONS</w:t>
                      </w:r>
                      <w:r w:rsidR="005B6FC1">
                        <w:rPr>
                          <w:b/>
                          <w:sz w:val="24"/>
                        </w:rPr>
                        <w:t xml:space="preserve"> </w:t>
                      </w:r>
                    </w:p>
                    <w:p w:rsidR="001050F4" w:rsidRDefault="001050F4" w:rsidP="001050F4">
                      <w:pPr>
                        <w:pStyle w:val="NoSpacing"/>
                        <w:numPr>
                          <w:ilvl w:val="0"/>
                          <w:numId w:val="7"/>
                        </w:numPr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 xml:space="preserve">Consistently </w:t>
                      </w:r>
                      <w:r w:rsidR="00DA5325">
                        <w:rPr>
                          <w:sz w:val="24"/>
                        </w:rPr>
                        <w:t xml:space="preserve">interact with </w:t>
                      </w:r>
                      <w:r>
                        <w:rPr>
                          <w:sz w:val="24"/>
                        </w:rPr>
                        <w:t xml:space="preserve">faculty and staff </w:t>
                      </w:r>
                      <w:r w:rsidR="002426D9">
                        <w:rPr>
                          <w:sz w:val="24"/>
                        </w:rPr>
                        <w:t>about both school related</w:t>
                      </w:r>
                      <w:r>
                        <w:rPr>
                          <w:sz w:val="24"/>
                        </w:rPr>
                        <w:t xml:space="preserve"> and non-school topics</w:t>
                      </w:r>
                      <w:r w:rsidR="00DA5325">
                        <w:rPr>
                          <w:sz w:val="24"/>
                        </w:rPr>
                        <w:t xml:space="preserve"> (e.g. chat and chews, school committee meetings, one-to-ones, etc.)</w:t>
                      </w:r>
                    </w:p>
                    <w:p w:rsidR="00DA5325" w:rsidRPr="001050F4" w:rsidRDefault="00DA5325" w:rsidP="001050F4">
                      <w:pPr>
                        <w:pStyle w:val="NoSpacing"/>
                        <w:numPr>
                          <w:ilvl w:val="0"/>
                          <w:numId w:val="7"/>
                        </w:numPr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C</w:t>
                      </w:r>
                      <w:r w:rsidR="002C4BD6">
                        <w:rPr>
                          <w:sz w:val="24"/>
                        </w:rPr>
                        <w:t xml:space="preserve">ommunicate with scholars </w:t>
                      </w:r>
                      <w:r>
                        <w:rPr>
                          <w:sz w:val="24"/>
                        </w:rPr>
                        <w:t>and parents to ensure that</w:t>
                      </w:r>
                      <w:r w:rsidR="002C4BD6">
                        <w:rPr>
                          <w:sz w:val="24"/>
                        </w:rPr>
                        <w:t xml:space="preserve"> their voices are heard and a</w:t>
                      </w:r>
                      <w:r w:rsidR="008C7475">
                        <w:rPr>
                          <w:sz w:val="24"/>
                        </w:rPr>
                        <w:t xml:space="preserve"> </w:t>
                      </w:r>
                      <w:r w:rsidR="002C4BD6">
                        <w:rPr>
                          <w:sz w:val="24"/>
                        </w:rPr>
                        <w:t>part of the schools decision making process.</w:t>
                      </w:r>
                    </w:p>
                    <w:p w:rsidR="006D2AA3" w:rsidRDefault="006D2AA3" w:rsidP="009161AF">
                      <w:pPr>
                        <w:pStyle w:val="NoSpacing"/>
                        <w:rPr>
                          <w:b/>
                          <w:sz w:val="24"/>
                        </w:rPr>
                      </w:pPr>
                      <w:r w:rsidRPr="009161AF">
                        <w:rPr>
                          <w:b/>
                          <w:sz w:val="24"/>
                        </w:rPr>
                        <w:t>EXTERNAL RELATIONS</w:t>
                      </w:r>
                    </w:p>
                    <w:p w:rsidR="002C4BD6" w:rsidRPr="00712B75" w:rsidRDefault="00A53D52" w:rsidP="002C4BD6">
                      <w:pPr>
                        <w:pStyle w:val="NoSpacing"/>
                        <w:numPr>
                          <w:ilvl w:val="0"/>
                          <w:numId w:val="8"/>
                        </w:numPr>
                        <w:rPr>
                          <w:b/>
                          <w:sz w:val="24"/>
                        </w:rPr>
                      </w:pPr>
                      <w:r>
                        <w:rPr>
                          <w:sz w:val="24"/>
                        </w:rPr>
                        <w:t xml:space="preserve">Collaborate </w:t>
                      </w:r>
                      <w:r w:rsidR="00A71892">
                        <w:rPr>
                          <w:sz w:val="24"/>
                        </w:rPr>
                        <w:t xml:space="preserve">with local community members and organizations to establish partnerships </w:t>
                      </w:r>
                      <w:r w:rsidR="00685368">
                        <w:rPr>
                          <w:sz w:val="24"/>
                        </w:rPr>
                        <w:t>to</w:t>
                      </w:r>
                      <w:r>
                        <w:rPr>
                          <w:sz w:val="24"/>
                        </w:rPr>
                        <w:t xml:space="preserve"> ensure that </w:t>
                      </w:r>
                      <w:r w:rsidR="00712B75">
                        <w:rPr>
                          <w:sz w:val="24"/>
                        </w:rPr>
                        <w:t>the school i</w:t>
                      </w:r>
                      <w:r w:rsidR="008C7475">
                        <w:rPr>
                          <w:sz w:val="24"/>
                        </w:rPr>
                        <w:t>s constantly evolving into a hub</w:t>
                      </w:r>
                      <w:r w:rsidR="00712B75">
                        <w:rPr>
                          <w:sz w:val="24"/>
                        </w:rPr>
                        <w:t xml:space="preserve"> of support and family engagement.</w:t>
                      </w:r>
                    </w:p>
                    <w:p w:rsidR="00712B75" w:rsidRPr="009161AF" w:rsidRDefault="00A53D52" w:rsidP="002C4BD6">
                      <w:pPr>
                        <w:pStyle w:val="NoSpacing"/>
                        <w:numPr>
                          <w:ilvl w:val="0"/>
                          <w:numId w:val="8"/>
                        </w:numPr>
                        <w:rPr>
                          <w:b/>
                          <w:sz w:val="24"/>
                        </w:rPr>
                      </w:pPr>
                      <w:r>
                        <w:rPr>
                          <w:sz w:val="24"/>
                        </w:rPr>
                        <w:t xml:space="preserve">Establish various </w:t>
                      </w:r>
                      <w:r w:rsidR="007A3ADE">
                        <w:rPr>
                          <w:sz w:val="24"/>
                        </w:rPr>
                        <w:t>fundraising efforts to ensure sustainability of school activities and programs.</w:t>
                      </w:r>
                    </w:p>
                  </w:txbxContent>
                </v:textbox>
              </v:shape>
            </w:pict>
          </mc:Fallback>
        </mc:AlternateContent>
      </w:r>
    </w:p>
    <w:sectPr w:rsidR="00054449" w:rsidRPr="0020209A" w:rsidSect="0020209A">
      <w:pgSz w:w="12240" w:h="15840"/>
      <w:pgMar w:top="288" w:right="288" w:bottom="288" w:left="28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22.55pt;height:21.5pt;visibility:visible;mso-wrap-style:square" o:bullet="t">
        <v:imagedata r:id="rId1" o:title=""/>
      </v:shape>
    </w:pict>
  </w:numPicBullet>
  <w:abstractNum w:abstractNumId="0" w15:restartNumberingAfterBreak="0">
    <w:nsid w:val="09287859"/>
    <w:multiLevelType w:val="hybridMultilevel"/>
    <w:tmpl w:val="6F36D0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33F"/>
    <w:multiLevelType w:val="hybridMultilevel"/>
    <w:tmpl w:val="FA2AC3A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1CF591E"/>
    <w:multiLevelType w:val="hybridMultilevel"/>
    <w:tmpl w:val="2A4AB1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EE174B"/>
    <w:multiLevelType w:val="hybridMultilevel"/>
    <w:tmpl w:val="82D210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84175A"/>
    <w:multiLevelType w:val="hybridMultilevel"/>
    <w:tmpl w:val="0AD010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2023C1"/>
    <w:multiLevelType w:val="hybridMultilevel"/>
    <w:tmpl w:val="D4BA6C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C70999"/>
    <w:multiLevelType w:val="hybridMultilevel"/>
    <w:tmpl w:val="CE32ED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870F87"/>
    <w:multiLevelType w:val="hybridMultilevel"/>
    <w:tmpl w:val="2A4AB1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06538E"/>
    <w:multiLevelType w:val="hybridMultilevel"/>
    <w:tmpl w:val="51E66720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9" w15:restartNumberingAfterBreak="0">
    <w:nsid w:val="6CBD6D43"/>
    <w:multiLevelType w:val="hybridMultilevel"/>
    <w:tmpl w:val="FBAC94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"/>
  </w:num>
  <w:num w:numId="3">
    <w:abstractNumId w:val="4"/>
  </w:num>
  <w:num w:numId="4">
    <w:abstractNumId w:val="7"/>
  </w:num>
  <w:num w:numId="5">
    <w:abstractNumId w:val="0"/>
  </w:num>
  <w:num w:numId="6">
    <w:abstractNumId w:val="5"/>
  </w:num>
  <w:num w:numId="7">
    <w:abstractNumId w:val="9"/>
  </w:num>
  <w:num w:numId="8">
    <w:abstractNumId w:val="3"/>
  </w:num>
  <w:num w:numId="9">
    <w:abstractNumId w:val="1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displayBackgroundShape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wtjA1NzI0MzE2NLBQ0lEKTi0uzszPAykwrQUA8VKzpywAAAA="/>
  </w:docVars>
  <w:rsids>
    <w:rsidRoot w:val="0020209A"/>
    <w:rsid w:val="00054449"/>
    <w:rsid w:val="000713C0"/>
    <w:rsid w:val="0009380E"/>
    <w:rsid w:val="000B600E"/>
    <w:rsid w:val="000E164E"/>
    <w:rsid w:val="001050F4"/>
    <w:rsid w:val="001073BD"/>
    <w:rsid w:val="00114A98"/>
    <w:rsid w:val="001318BC"/>
    <w:rsid w:val="001A6E0F"/>
    <w:rsid w:val="0020209A"/>
    <w:rsid w:val="00214D65"/>
    <w:rsid w:val="002426D9"/>
    <w:rsid w:val="002514A5"/>
    <w:rsid w:val="002810E0"/>
    <w:rsid w:val="002C4BD6"/>
    <w:rsid w:val="002E2D92"/>
    <w:rsid w:val="002E5930"/>
    <w:rsid w:val="002F6774"/>
    <w:rsid w:val="00365319"/>
    <w:rsid w:val="00367039"/>
    <w:rsid w:val="003C0E6F"/>
    <w:rsid w:val="003C1F5B"/>
    <w:rsid w:val="003E095B"/>
    <w:rsid w:val="00413414"/>
    <w:rsid w:val="00476BBB"/>
    <w:rsid w:val="00495411"/>
    <w:rsid w:val="004C349B"/>
    <w:rsid w:val="004D06BC"/>
    <w:rsid w:val="004F136F"/>
    <w:rsid w:val="005104E6"/>
    <w:rsid w:val="00584F02"/>
    <w:rsid w:val="005B6FC1"/>
    <w:rsid w:val="00604424"/>
    <w:rsid w:val="00620A7B"/>
    <w:rsid w:val="00685368"/>
    <w:rsid w:val="006B41A5"/>
    <w:rsid w:val="006D2AA3"/>
    <w:rsid w:val="006D620F"/>
    <w:rsid w:val="00705277"/>
    <w:rsid w:val="00712B75"/>
    <w:rsid w:val="00754117"/>
    <w:rsid w:val="00777177"/>
    <w:rsid w:val="00787C17"/>
    <w:rsid w:val="00792A2B"/>
    <w:rsid w:val="007A3ADE"/>
    <w:rsid w:val="00862F2E"/>
    <w:rsid w:val="008C7475"/>
    <w:rsid w:val="009161AF"/>
    <w:rsid w:val="00932008"/>
    <w:rsid w:val="00983BDB"/>
    <w:rsid w:val="009B456C"/>
    <w:rsid w:val="00A05EAF"/>
    <w:rsid w:val="00A53D52"/>
    <w:rsid w:val="00A71892"/>
    <w:rsid w:val="00A77B59"/>
    <w:rsid w:val="00AC3DA1"/>
    <w:rsid w:val="00BA0688"/>
    <w:rsid w:val="00BB2727"/>
    <w:rsid w:val="00BB4217"/>
    <w:rsid w:val="00BD5498"/>
    <w:rsid w:val="00BE5705"/>
    <w:rsid w:val="00C90529"/>
    <w:rsid w:val="00D057ED"/>
    <w:rsid w:val="00D11BE5"/>
    <w:rsid w:val="00D43B46"/>
    <w:rsid w:val="00D51A93"/>
    <w:rsid w:val="00D8184B"/>
    <w:rsid w:val="00D96CF8"/>
    <w:rsid w:val="00DA5325"/>
    <w:rsid w:val="00E276F5"/>
    <w:rsid w:val="00E900E7"/>
    <w:rsid w:val="00E9373A"/>
    <w:rsid w:val="00EC6C9B"/>
    <w:rsid w:val="00F01D61"/>
    <w:rsid w:val="00F020E1"/>
    <w:rsid w:val="00F24EB4"/>
    <w:rsid w:val="00FB2F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44BCEB2F"/>
  <w15:chartTrackingRefBased/>
  <w15:docId w15:val="{2EE5C264-20DA-431E-BCEA-0252751DB0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20209A"/>
    <w:rPr>
      <w:i/>
      <w:iCs/>
    </w:rPr>
  </w:style>
  <w:style w:type="paragraph" w:styleId="NoSpacing">
    <w:name w:val="No Spacing"/>
    <w:uiPriority w:val="1"/>
    <w:qFormat/>
    <w:rsid w:val="0020209A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A05EA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image" Target="media/image30.wmf"/><Relationship Id="rId3" Type="http://schemas.openxmlformats.org/officeDocument/2006/relationships/styles" Target="styles.xml"/><Relationship Id="rId7" Type="http://schemas.openxmlformats.org/officeDocument/2006/relationships/image" Target="media/image20.jpg"/><Relationship Id="rId12" Type="http://schemas.openxmlformats.org/officeDocument/2006/relationships/image" Target="media/image10.wmf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2.jpg"/><Relationship Id="rId11" Type="http://schemas.openxmlformats.org/officeDocument/2006/relationships/hyperlink" Target="mailto:samuelevans24@gmail.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samuelevans24@gmail.com" TargetMode="External"/><Relationship Id="rId10" Type="http://schemas.openxmlformats.org/officeDocument/2006/relationships/image" Target="media/image4.wmf"/><Relationship Id="rId4" Type="http://schemas.openxmlformats.org/officeDocument/2006/relationships/settings" Target="settings.xml"/><Relationship Id="rId9" Type="http://schemas.openxmlformats.org/officeDocument/2006/relationships/image" Target="media/image3.wmf"/><Relationship Id="rId14" Type="http://schemas.openxmlformats.org/officeDocument/2006/relationships/image" Target="media/image40.wm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89E888-779E-4092-848B-4BC99FA10B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38</Words>
  <Characters>22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unity Education Alliance of West Philadelphia</Company>
  <LinksUpToDate>false</LinksUpToDate>
  <CharactersWithSpaces>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el Evans</dc:creator>
  <cp:keywords/>
  <dc:description/>
  <cp:lastModifiedBy>Samuel Evans</cp:lastModifiedBy>
  <cp:revision>7</cp:revision>
  <cp:lastPrinted>2018-08-30T14:31:00Z</cp:lastPrinted>
  <dcterms:created xsi:type="dcterms:W3CDTF">2018-08-22T13:27:00Z</dcterms:created>
  <dcterms:modified xsi:type="dcterms:W3CDTF">2018-09-19T16:35:00Z</dcterms:modified>
</cp:coreProperties>
</file>